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68BADC" w14:textId="5AEE9B02" w:rsidR="006452C2" w:rsidRPr="008A699C" w:rsidRDefault="00F4200B" w:rsidP="00210A0C">
      <w:pPr>
        <w:pStyle w:val="Heading1"/>
        <w:rPr>
          <w:szCs w:val="40"/>
        </w:rPr>
      </w:pPr>
      <w:r w:rsidRPr="008A699C">
        <w:rPr>
          <w:noProof/>
          <w:szCs w:val="40"/>
        </w:rPr>
        <w:drawing>
          <wp:anchor distT="0" distB="0" distL="114300" distR="114300" simplePos="0" relativeHeight="251654144" behindDoc="0" locked="0" layoutInCell="1" allowOverlap="1" wp14:anchorId="25FEFFD2" wp14:editId="19CEF9C0">
            <wp:simplePos x="0" y="0"/>
            <wp:positionH relativeFrom="column">
              <wp:posOffset>0</wp:posOffset>
            </wp:positionH>
            <wp:positionV relativeFrom="paragraph">
              <wp:posOffset>0</wp:posOffset>
            </wp:positionV>
            <wp:extent cx="900000" cy="9000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PAS_Logo.png"/>
                    <pic:cNvPicPr/>
                  </pic:nvPicPr>
                  <pic:blipFill>
                    <a:blip r:embed="rId11">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r w:rsidR="00E64F30" w:rsidRPr="008A699C">
        <w:rPr>
          <w:szCs w:val="40"/>
        </w:rPr>
        <w:t>CPAS Patronage application form</w:t>
      </w:r>
      <w:r w:rsidR="000A281E" w:rsidRPr="000A281E">
        <w:rPr>
          <w:noProof/>
          <w:szCs w:val="20"/>
        </w:rPr>
        <w:t xml:space="preserve"> </w:t>
      </w:r>
    </w:p>
    <w:p w14:paraId="7DAA9922" w14:textId="1BC1F0E6" w:rsidR="00B73EF2" w:rsidRPr="00881013" w:rsidRDefault="008A699C" w:rsidP="00210A0C">
      <w:pPr>
        <w:rPr>
          <w:sz w:val="32"/>
          <w:szCs w:val="32"/>
        </w:rPr>
      </w:pPr>
      <w:r w:rsidRPr="008A699C">
        <w:rPr>
          <w:rFonts w:ascii="Verdana" w:hAnsi="Verdana"/>
          <w:noProof/>
          <w:sz w:val="40"/>
          <w:szCs w:val="40"/>
        </w:rPr>
        <w:drawing>
          <wp:anchor distT="0" distB="0" distL="114300" distR="114300" simplePos="0" relativeHeight="251662336" behindDoc="1" locked="0" layoutInCell="1" allowOverlap="1" wp14:anchorId="06CB035C" wp14:editId="04A657FB">
            <wp:simplePos x="0" y="0"/>
            <wp:positionH relativeFrom="column">
              <wp:posOffset>4838700</wp:posOffset>
            </wp:positionH>
            <wp:positionV relativeFrom="paragraph">
              <wp:posOffset>151130</wp:posOffset>
            </wp:positionV>
            <wp:extent cx="2001520" cy="417195"/>
            <wp:effectExtent l="0" t="0" r="0" b="1905"/>
            <wp:wrapTight wrapText="bothSides">
              <wp:wrapPolygon edited="0">
                <wp:start x="822" y="0"/>
                <wp:lineTo x="0" y="3945"/>
                <wp:lineTo x="0" y="16767"/>
                <wp:lineTo x="822" y="20712"/>
                <wp:lineTo x="21381" y="20712"/>
                <wp:lineTo x="21381" y="0"/>
                <wp:lineTo x="822" y="0"/>
              </wp:wrapPolygon>
            </wp:wrapTight>
            <wp:docPr id="1276615123" name="Picture 2" descr="The Church of Eng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Church of England"/>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001520" cy="417195"/>
                    </a:xfrm>
                    <a:prstGeom prst="rect">
                      <a:avLst/>
                    </a:prstGeom>
                    <a:noFill/>
                    <a:ln>
                      <a:noFill/>
                    </a:ln>
                  </pic:spPr>
                </pic:pic>
              </a:graphicData>
            </a:graphic>
            <wp14:sizeRelH relativeFrom="page">
              <wp14:pctWidth>0</wp14:pctWidth>
            </wp14:sizeRelH>
            <wp14:sizeRelV relativeFrom="page">
              <wp14:pctHeight>0</wp14:pctHeight>
            </wp14:sizeRelV>
          </wp:anchor>
        </w:drawing>
      </w:r>
      <w:r w:rsidR="00881013" w:rsidRPr="00881013">
        <w:rPr>
          <w:sz w:val="32"/>
          <w:szCs w:val="32"/>
        </w:rPr>
        <w:t>CONFIDENTIAL</w:t>
      </w:r>
    </w:p>
    <w:p w14:paraId="14C1ABAF" w14:textId="77C3E737" w:rsidR="00F27045" w:rsidRPr="009750A1" w:rsidRDefault="00F27045" w:rsidP="00210A0C">
      <w:pPr>
        <w:rPr>
          <w:szCs w:val="20"/>
        </w:rPr>
      </w:pPr>
    </w:p>
    <w:p w14:paraId="4E953DD5" w14:textId="77777777" w:rsidR="000E57CC" w:rsidRPr="00455797" w:rsidRDefault="000E57CC" w:rsidP="000E57CC">
      <w:pPr>
        <w:rPr>
          <w:color w:val="808080" w:themeColor="background1" w:themeShade="80"/>
          <w:sz w:val="18"/>
          <w:szCs w:val="18"/>
        </w:rPr>
      </w:pPr>
      <w:r w:rsidRPr="00455797">
        <w:rPr>
          <w:color w:val="808080" w:themeColor="background1" w:themeShade="80"/>
          <w:sz w:val="18"/>
          <w:szCs w:val="18"/>
        </w:rPr>
        <w:t>Last Revision October 25</w:t>
      </w:r>
    </w:p>
    <w:p w14:paraId="3C7595DB" w14:textId="77777777" w:rsidR="00FA5D41" w:rsidRDefault="00FA5D41" w:rsidP="00210A0C">
      <w:pPr>
        <w:rPr>
          <w:szCs w:val="20"/>
        </w:rPr>
      </w:pPr>
    </w:p>
    <w:p w14:paraId="359BC8E4" w14:textId="77777777" w:rsidR="00FA5D41" w:rsidRDefault="00FA5D41" w:rsidP="00210A0C">
      <w:pPr>
        <w:rPr>
          <w:szCs w:val="20"/>
        </w:rPr>
      </w:pPr>
    </w:p>
    <w:tbl>
      <w:tblPr>
        <w:tblStyle w:val="TableGrid"/>
        <w:tblW w:w="4995"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5" w:type="dxa"/>
          <w:left w:w="85" w:type="dxa"/>
          <w:bottom w:w="85" w:type="dxa"/>
          <w:right w:w="0" w:type="dxa"/>
        </w:tblCellMar>
        <w:tblLook w:val="04A0" w:firstRow="1" w:lastRow="0" w:firstColumn="1" w:lastColumn="0" w:noHBand="0" w:noVBand="1"/>
      </w:tblPr>
      <w:tblGrid>
        <w:gridCol w:w="1613"/>
        <w:gridCol w:w="2066"/>
        <w:gridCol w:w="1497"/>
        <w:gridCol w:w="430"/>
        <w:gridCol w:w="1623"/>
        <w:gridCol w:w="3522"/>
      </w:tblGrid>
      <w:tr w:rsidR="00FA5D41" w:rsidRPr="00210A0C" w14:paraId="5AB367FE" w14:textId="77777777" w:rsidTr="00AC1C38">
        <w:tc>
          <w:tcPr>
            <w:tcW w:w="17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7AE1011D" w14:textId="77777777" w:rsidR="00FA5D41" w:rsidRPr="00FA5D41" w:rsidRDefault="00FA5D41" w:rsidP="00CA5E3B">
            <w:pPr>
              <w:rPr>
                <w:b/>
              </w:rPr>
            </w:pPr>
            <w:r w:rsidRPr="00FA5D41">
              <w:rPr>
                <w:b/>
              </w:rPr>
              <w:t>Application for the office/post of</w:t>
            </w:r>
          </w:p>
        </w:tc>
        <w:tc>
          <w:tcPr>
            <w:tcW w:w="3289"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F4B43E" w14:textId="77777777" w:rsidR="00FA5D41" w:rsidRPr="00210A0C" w:rsidRDefault="00FA5D41" w:rsidP="00CA5E3B"/>
        </w:tc>
      </w:tr>
      <w:tr w:rsidR="00924822" w:rsidRPr="00210A0C" w14:paraId="46665B80" w14:textId="77777777" w:rsidTr="003B199B">
        <w:tc>
          <w:tcPr>
            <w:tcW w:w="5000" w:type="pct"/>
            <w:gridSpan w:val="6"/>
            <w:tcBorders>
              <w:top w:val="single" w:sz="4" w:space="0" w:color="A6A6A6" w:themeColor="background1" w:themeShade="A6"/>
              <w:left w:val="nil"/>
              <w:bottom w:val="nil"/>
              <w:right w:val="nil"/>
            </w:tcBorders>
          </w:tcPr>
          <w:p w14:paraId="2861FCDE" w14:textId="77777777" w:rsidR="00924822" w:rsidRDefault="00924822" w:rsidP="00924822">
            <w:pPr>
              <w:rPr>
                <w:rFonts w:cs="Tahoma"/>
                <w:szCs w:val="20"/>
              </w:rPr>
            </w:pPr>
            <w:r w:rsidRPr="00924822">
              <w:rPr>
                <w:rFonts w:cs="Tahoma"/>
                <w:szCs w:val="20"/>
              </w:rPr>
              <w:t>You are either an office holder under Common Tenure or a post holder under contract. This will be made clear in the appointment process.</w:t>
            </w:r>
          </w:p>
          <w:p w14:paraId="2AB6EB1C" w14:textId="3A318053" w:rsidR="00CE7773" w:rsidRPr="00924822" w:rsidRDefault="00CE7773" w:rsidP="00924822">
            <w:pPr>
              <w:rPr>
                <w:rFonts w:cs="Tahoma"/>
                <w:szCs w:val="20"/>
              </w:rPr>
            </w:pPr>
          </w:p>
        </w:tc>
      </w:tr>
      <w:tr w:rsidR="00473773" w:rsidRPr="00210A0C" w14:paraId="46484D55" w14:textId="77777777" w:rsidTr="003B199B">
        <w:tc>
          <w:tcPr>
            <w:tcW w:w="5000" w:type="pct"/>
            <w:gridSpan w:val="6"/>
            <w:tcBorders>
              <w:top w:val="nil"/>
              <w:left w:val="nil"/>
              <w:right w:val="nil"/>
            </w:tcBorders>
          </w:tcPr>
          <w:p w14:paraId="649514B5" w14:textId="4411158B" w:rsidR="00473773" w:rsidRPr="00416BB1" w:rsidRDefault="003B199B" w:rsidP="00924822">
            <w:pPr>
              <w:rPr>
                <w:color w:val="005587"/>
                <w:sz w:val="24"/>
                <w:szCs w:val="24"/>
              </w:rPr>
            </w:pPr>
            <w:r w:rsidRPr="00416BB1">
              <w:rPr>
                <w:b/>
                <w:bCs/>
                <w:color w:val="005587"/>
                <w:sz w:val="24"/>
                <w:szCs w:val="24"/>
              </w:rPr>
              <w:t>SECTION 1: PERSONAL DETAILS</w:t>
            </w:r>
          </w:p>
        </w:tc>
      </w:tr>
      <w:tr w:rsidR="00924822" w:rsidRPr="00210A0C" w14:paraId="248C68CE" w14:textId="77777777" w:rsidTr="00CA5E3B">
        <w:tc>
          <w:tcPr>
            <w:tcW w:w="750" w:type="pct"/>
            <w:shd w:val="clear" w:color="auto" w:fill="E5EEF3"/>
          </w:tcPr>
          <w:p w14:paraId="5ECB7DBC" w14:textId="77777777" w:rsidR="00924822" w:rsidRPr="00210A0C" w:rsidRDefault="00924822" w:rsidP="00924822">
            <w:r>
              <w:t>Surname</w:t>
            </w:r>
          </w:p>
        </w:tc>
        <w:tc>
          <w:tcPr>
            <w:tcW w:w="1657" w:type="pct"/>
            <w:gridSpan w:val="2"/>
          </w:tcPr>
          <w:p w14:paraId="3FA3768E" w14:textId="77777777" w:rsidR="00924822" w:rsidRPr="00210A0C" w:rsidRDefault="00924822" w:rsidP="00924822"/>
        </w:tc>
        <w:tc>
          <w:tcPr>
            <w:tcW w:w="200" w:type="pct"/>
            <w:tcBorders>
              <w:top w:val="nil"/>
              <w:bottom w:val="nil"/>
            </w:tcBorders>
          </w:tcPr>
          <w:p w14:paraId="7D07F694" w14:textId="77777777" w:rsidR="00924822" w:rsidRPr="00210A0C" w:rsidRDefault="00924822" w:rsidP="00924822"/>
        </w:tc>
        <w:tc>
          <w:tcPr>
            <w:tcW w:w="755" w:type="pct"/>
            <w:shd w:val="clear" w:color="auto" w:fill="E5EEF3"/>
          </w:tcPr>
          <w:p w14:paraId="358B9988" w14:textId="55E6D07D" w:rsidR="00924822" w:rsidRPr="00210A0C" w:rsidRDefault="003E4A8A" w:rsidP="00924822">
            <w:r>
              <w:t>Home tel. no.</w:t>
            </w:r>
          </w:p>
        </w:tc>
        <w:tc>
          <w:tcPr>
            <w:tcW w:w="1638" w:type="pct"/>
          </w:tcPr>
          <w:p w14:paraId="478DC35C" w14:textId="77777777" w:rsidR="00924822" w:rsidRPr="00210A0C" w:rsidRDefault="00924822" w:rsidP="00924822"/>
        </w:tc>
      </w:tr>
      <w:tr w:rsidR="00924822" w:rsidRPr="00210A0C" w14:paraId="43CD84CD" w14:textId="77777777" w:rsidTr="00CA5E3B">
        <w:tc>
          <w:tcPr>
            <w:tcW w:w="750" w:type="pct"/>
            <w:shd w:val="clear" w:color="auto" w:fill="E5EEF3"/>
          </w:tcPr>
          <w:p w14:paraId="399D6C25" w14:textId="77777777" w:rsidR="00924822" w:rsidRPr="00210A0C" w:rsidRDefault="00924822" w:rsidP="00924822">
            <w:r>
              <w:t>Christian names</w:t>
            </w:r>
          </w:p>
        </w:tc>
        <w:tc>
          <w:tcPr>
            <w:tcW w:w="1657" w:type="pct"/>
            <w:gridSpan w:val="2"/>
          </w:tcPr>
          <w:p w14:paraId="674AA1F4" w14:textId="77777777" w:rsidR="00924822" w:rsidRPr="00210A0C" w:rsidRDefault="00924822" w:rsidP="00924822"/>
        </w:tc>
        <w:tc>
          <w:tcPr>
            <w:tcW w:w="200" w:type="pct"/>
            <w:tcBorders>
              <w:top w:val="nil"/>
              <w:bottom w:val="nil"/>
            </w:tcBorders>
          </w:tcPr>
          <w:p w14:paraId="3533F7AA" w14:textId="77777777" w:rsidR="00924822" w:rsidRPr="00210A0C" w:rsidRDefault="00924822" w:rsidP="00924822"/>
        </w:tc>
        <w:tc>
          <w:tcPr>
            <w:tcW w:w="755" w:type="pct"/>
            <w:shd w:val="clear" w:color="auto" w:fill="E5EEF3"/>
          </w:tcPr>
          <w:p w14:paraId="25B10F6C" w14:textId="20182DD6" w:rsidR="00924822" w:rsidRPr="00210A0C" w:rsidRDefault="003E4A8A" w:rsidP="00924822">
            <w:r>
              <w:t>Mobile no.</w:t>
            </w:r>
          </w:p>
        </w:tc>
        <w:tc>
          <w:tcPr>
            <w:tcW w:w="1638" w:type="pct"/>
          </w:tcPr>
          <w:p w14:paraId="14A973D6" w14:textId="77777777" w:rsidR="00924822" w:rsidRPr="00210A0C" w:rsidRDefault="00924822" w:rsidP="00924822"/>
        </w:tc>
      </w:tr>
      <w:tr w:rsidR="00CE7773" w:rsidRPr="00210A0C" w14:paraId="2CE4EA6D" w14:textId="77777777" w:rsidTr="00473773">
        <w:tc>
          <w:tcPr>
            <w:tcW w:w="750" w:type="pct"/>
            <w:vMerge w:val="restart"/>
            <w:shd w:val="clear" w:color="auto" w:fill="E5EEF3"/>
          </w:tcPr>
          <w:p w14:paraId="3E6C7ED2" w14:textId="326DB70C" w:rsidR="00CE7773" w:rsidRPr="00210A0C" w:rsidRDefault="00CE7773" w:rsidP="00924822">
            <w:r>
              <w:t>Address</w:t>
            </w:r>
          </w:p>
        </w:tc>
        <w:tc>
          <w:tcPr>
            <w:tcW w:w="1657" w:type="pct"/>
            <w:gridSpan w:val="2"/>
            <w:vMerge w:val="restart"/>
          </w:tcPr>
          <w:p w14:paraId="634A09AA" w14:textId="77777777" w:rsidR="00CE7773" w:rsidRPr="00210A0C" w:rsidRDefault="00CE7773" w:rsidP="00924822"/>
        </w:tc>
        <w:tc>
          <w:tcPr>
            <w:tcW w:w="200" w:type="pct"/>
            <w:tcBorders>
              <w:top w:val="nil"/>
              <w:bottom w:val="nil"/>
            </w:tcBorders>
          </w:tcPr>
          <w:p w14:paraId="2A61B49F" w14:textId="77777777" w:rsidR="00CE7773" w:rsidRPr="00210A0C" w:rsidRDefault="00CE7773" w:rsidP="00924822"/>
        </w:tc>
        <w:tc>
          <w:tcPr>
            <w:tcW w:w="755" w:type="pct"/>
            <w:tcBorders>
              <w:bottom w:val="single" w:sz="4" w:space="0" w:color="A6A6A6" w:themeColor="background1" w:themeShade="A6"/>
            </w:tcBorders>
            <w:shd w:val="clear" w:color="auto" w:fill="E5EEF3"/>
          </w:tcPr>
          <w:p w14:paraId="015B06E4" w14:textId="53D2F191" w:rsidR="00CE7773" w:rsidRPr="00210A0C" w:rsidRDefault="00CE7773" w:rsidP="00924822">
            <w:r>
              <w:t>Email</w:t>
            </w:r>
          </w:p>
        </w:tc>
        <w:tc>
          <w:tcPr>
            <w:tcW w:w="1638" w:type="pct"/>
            <w:tcBorders>
              <w:bottom w:val="single" w:sz="4" w:space="0" w:color="A6A6A6" w:themeColor="background1" w:themeShade="A6"/>
            </w:tcBorders>
          </w:tcPr>
          <w:p w14:paraId="1C24051D" w14:textId="77777777" w:rsidR="00CE7773" w:rsidRPr="00210A0C" w:rsidRDefault="00CE7773" w:rsidP="00924822"/>
        </w:tc>
      </w:tr>
      <w:tr w:rsidR="00CE7773" w:rsidRPr="00210A0C" w14:paraId="6F7B5F39" w14:textId="77777777" w:rsidTr="00473773">
        <w:tc>
          <w:tcPr>
            <w:tcW w:w="750" w:type="pct"/>
            <w:vMerge/>
            <w:tcBorders>
              <w:bottom w:val="single" w:sz="4" w:space="0" w:color="A6A6A6" w:themeColor="background1" w:themeShade="A6"/>
            </w:tcBorders>
            <w:shd w:val="clear" w:color="auto" w:fill="E5EEF3"/>
          </w:tcPr>
          <w:p w14:paraId="6502221D" w14:textId="52710C04" w:rsidR="00CE7773" w:rsidRPr="00210A0C" w:rsidRDefault="00CE7773" w:rsidP="00924822"/>
        </w:tc>
        <w:tc>
          <w:tcPr>
            <w:tcW w:w="1657" w:type="pct"/>
            <w:gridSpan w:val="2"/>
            <w:vMerge/>
            <w:tcBorders>
              <w:bottom w:val="single" w:sz="4" w:space="0" w:color="A6A6A6" w:themeColor="background1" w:themeShade="A6"/>
            </w:tcBorders>
          </w:tcPr>
          <w:p w14:paraId="1DE391CF" w14:textId="77777777" w:rsidR="00CE7773" w:rsidRPr="00210A0C" w:rsidRDefault="00CE7773" w:rsidP="00924822"/>
        </w:tc>
        <w:tc>
          <w:tcPr>
            <w:tcW w:w="200" w:type="pct"/>
            <w:tcBorders>
              <w:top w:val="nil"/>
              <w:bottom w:val="nil"/>
              <w:right w:val="nil"/>
            </w:tcBorders>
          </w:tcPr>
          <w:p w14:paraId="3E5D7722" w14:textId="77777777" w:rsidR="00CE7773" w:rsidRPr="00210A0C" w:rsidRDefault="00CE7773" w:rsidP="00924822"/>
        </w:tc>
        <w:tc>
          <w:tcPr>
            <w:tcW w:w="755" w:type="pct"/>
            <w:tcBorders>
              <w:left w:val="nil"/>
              <w:bottom w:val="nil"/>
              <w:right w:val="nil"/>
            </w:tcBorders>
          </w:tcPr>
          <w:p w14:paraId="22B03164" w14:textId="77777777" w:rsidR="00CE7773" w:rsidRPr="00210A0C" w:rsidRDefault="00CE7773" w:rsidP="00924822"/>
        </w:tc>
        <w:tc>
          <w:tcPr>
            <w:tcW w:w="1638" w:type="pct"/>
            <w:tcBorders>
              <w:left w:val="nil"/>
              <w:bottom w:val="nil"/>
              <w:right w:val="nil"/>
            </w:tcBorders>
          </w:tcPr>
          <w:p w14:paraId="5C637B3B" w14:textId="77777777" w:rsidR="00CE7773" w:rsidRPr="00210A0C" w:rsidRDefault="00CE7773" w:rsidP="00924822"/>
        </w:tc>
      </w:tr>
    </w:tbl>
    <w:p w14:paraId="44E26F4A" w14:textId="77777777" w:rsidR="00FA5D41" w:rsidRDefault="00FA5D41" w:rsidP="00210A0C">
      <w:pPr>
        <w:rPr>
          <w:szCs w:val="20"/>
        </w:rPr>
      </w:pPr>
    </w:p>
    <w:p w14:paraId="0E9C0939" w14:textId="77777777" w:rsidR="00FA5D41" w:rsidRDefault="00FA5D41" w:rsidP="00210A0C">
      <w:pPr>
        <w:rPr>
          <w:szCs w:val="20"/>
        </w:rPr>
      </w:pPr>
    </w:p>
    <w:tbl>
      <w:tblPr>
        <w:tblStyle w:val="TableGrid"/>
        <w:tblW w:w="4995"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5" w:type="dxa"/>
          <w:left w:w="85" w:type="dxa"/>
          <w:bottom w:w="85" w:type="dxa"/>
          <w:right w:w="85" w:type="dxa"/>
        </w:tblCellMar>
        <w:tblLook w:val="04A0" w:firstRow="1" w:lastRow="0" w:firstColumn="1" w:lastColumn="0" w:noHBand="0" w:noVBand="1"/>
      </w:tblPr>
      <w:tblGrid>
        <w:gridCol w:w="2541"/>
        <w:gridCol w:w="142"/>
        <w:gridCol w:w="710"/>
        <w:gridCol w:w="701"/>
        <w:gridCol w:w="432"/>
        <w:gridCol w:w="1694"/>
        <w:gridCol w:w="1142"/>
        <w:gridCol w:w="1243"/>
        <w:gridCol w:w="1026"/>
        <w:gridCol w:w="1120"/>
      </w:tblGrid>
      <w:tr w:rsidR="00B875DD" w:rsidRPr="00210A0C" w14:paraId="2B7A93BC" w14:textId="77777777" w:rsidTr="00CC2D3A">
        <w:tc>
          <w:tcPr>
            <w:tcW w:w="1578" w:type="pct"/>
            <w:gridSpan w:val="3"/>
            <w:shd w:val="clear" w:color="auto" w:fill="E5EEF3"/>
          </w:tcPr>
          <w:p w14:paraId="3138AC75" w14:textId="7B730782" w:rsidR="00B875DD" w:rsidRPr="00210A0C" w:rsidRDefault="00B875DD" w:rsidP="00CA5E3B">
            <w:r w:rsidRPr="009750A1">
              <w:rPr>
                <w:szCs w:val="20"/>
              </w:rPr>
              <w:t>Ordained deacon in the Diocese of</w:t>
            </w:r>
          </w:p>
        </w:tc>
        <w:tc>
          <w:tcPr>
            <w:tcW w:w="1846" w:type="pct"/>
            <w:gridSpan w:val="4"/>
          </w:tcPr>
          <w:p w14:paraId="663CC9BC" w14:textId="77777777" w:rsidR="00B875DD" w:rsidRPr="00210A0C" w:rsidRDefault="00B875DD" w:rsidP="00CA5E3B"/>
        </w:tc>
        <w:tc>
          <w:tcPr>
            <w:tcW w:w="578" w:type="pct"/>
            <w:shd w:val="clear" w:color="auto" w:fill="E5EEF3"/>
          </w:tcPr>
          <w:p w14:paraId="45142B35" w14:textId="55CFF3D6" w:rsidR="00B875DD" w:rsidRPr="00793521" w:rsidRDefault="00793521" w:rsidP="00CA5E3B">
            <w:pPr>
              <w:rPr>
                <w:b/>
                <w:bCs/>
              </w:rPr>
            </w:pPr>
            <w:r w:rsidRPr="009750A1">
              <w:rPr>
                <w:szCs w:val="20"/>
              </w:rPr>
              <w:t>In (year)</w:t>
            </w:r>
          </w:p>
        </w:tc>
        <w:tc>
          <w:tcPr>
            <w:tcW w:w="998" w:type="pct"/>
            <w:gridSpan w:val="2"/>
          </w:tcPr>
          <w:p w14:paraId="6CB65F80" w14:textId="75BE0911" w:rsidR="00B875DD" w:rsidRPr="00210A0C" w:rsidRDefault="00B875DD" w:rsidP="00CA5E3B"/>
        </w:tc>
      </w:tr>
      <w:tr w:rsidR="007B471B" w:rsidRPr="00210A0C" w14:paraId="22897F77" w14:textId="77777777" w:rsidTr="00CC2D3A">
        <w:tc>
          <w:tcPr>
            <w:tcW w:w="1578" w:type="pct"/>
            <w:gridSpan w:val="3"/>
            <w:tcBorders>
              <w:bottom w:val="single" w:sz="4" w:space="0" w:color="A6A6A6" w:themeColor="background1" w:themeShade="A6"/>
            </w:tcBorders>
            <w:shd w:val="clear" w:color="auto" w:fill="E5EEF3"/>
          </w:tcPr>
          <w:p w14:paraId="1EAEE692" w14:textId="6A640EB5" w:rsidR="007B471B" w:rsidRPr="009750A1" w:rsidRDefault="007B471B" w:rsidP="007B471B">
            <w:pPr>
              <w:rPr>
                <w:szCs w:val="20"/>
              </w:rPr>
            </w:pPr>
            <w:r w:rsidRPr="009750A1">
              <w:rPr>
                <w:szCs w:val="20"/>
              </w:rPr>
              <w:t>Ordained priest in the Diocese of</w:t>
            </w:r>
          </w:p>
        </w:tc>
        <w:tc>
          <w:tcPr>
            <w:tcW w:w="1846" w:type="pct"/>
            <w:gridSpan w:val="4"/>
            <w:tcBorders>
              <w:bottom w:val="single" w:sz="4" w:space="0" w:color="A6A6A6" w:themeColor="background1" w:themeShade="A6"/>
            </w:tcBorders>
          </w:tcPr>
          <w:p w14:paraId="36D030FA" w14:textId="77777777" w:rsidR="007B471B" w:rsidRPr="00210A0C" w:rsidRDefault="007B471B" w:rsidP="007B471B"/>
        </w:tc>
        <w:tc>
          <w:tcPr>
            <w:tcW w:w="578" w:type="pct"/>
            <w:tcBorders>
              <w:bottom w:val="single" w:sz="4" w:space="0" w:color="A6A6A6" w:themeColor="background1" w:themeShade="A6"/>
            </w:tcBorders>
            <w:shd w:val="clear" w:color="auto" w:fill="E5EEF3"/>
          </w:tcPr>
          <w:p w14:paraId="6BF3BAAA" w14:textId="270663B0" w:rsidR="007B471B" w:rsidRPr="009750A1" w:rsidRDefault="007B471B" w:rsidP="007B471B">
            <w:pPr>
              <w:rPr>
                <w:szCs w:val="20"/>
              </w:rPr>
            </w:pPr>
            <w:r w:rsidRPr="009750A1">
              <w:rPr>
                <w:szCs w:val="20"/>
              </w:rPr>
              <w:t>In (year)</w:t>
            </w:r>
          </w:p>
        </w:tc>
        <w:tc>
          <w:tcPr>
            <w:tcW w:w="998" w:type="pct"/>
            <w:gridSpan w:val="2"/>
            <w:tcBorders>
              <w:bottom w:val="single" w:sz="4" w:space="0" w:color="A6A6A6" w:themeColor="background1" w:themeShade="A6"/>
            </w:tcBorders>
          </w:tcPr>
          <w:p w14:paraId="004CEF6B" w14:textId="77777777" w:rsidR="007B471B" w:rsidRPr="00210A0C" w:rsidRDefault="007B471B" w:rsidP="007B471B"/>
        </w:tc>
      </w:tr>
      <w:tr w:rsidR="001F468F" w:rsidRPr="00210A0C" w14:paraId="790C64C4" w14:textId="77777777" w:rsidTr="00CC2D3A">
        <w:tc>
          <w:tcPr>
            <w:tcW w:w="5000" w:type="pct"/>
            <w:gridSpan w:val="10"/>
            <w:tcBorders>
              <w:left w:val="nil"/>
              <w:right w:val="nil"/>
            </w:tcBorders>
          </w:tcPr>
          <w:p w14:paraId="2A4A2223" w14:textId="77777777" w:rsidR="001F468F" w:rsidRPr="00210A0C" w:rsidRDefault="001F468F" w:rsidP="007B471B"/>
        </w:tc>
      </w:tr>
      <w:tr w:rsidR="00BA6907" w:rsidRPr="00210A0C" w14:paraId="7A10D41C" w14:textId="77777777" w:rsidTr="00D676AD">
        <w:tc>
          <w:tcPr>
            <w:tcW w:w="1904" w:type="pct"/>
            <w:gridSpan w:val="4"/>
            <w:tcBorders>
              <w:bottom w:val="single" w:sz="4" w:space="0" w:color="A6A6A6" w:themeColor="background1" w:themeShade="A6"/>
            </w:tcBorders>
            <w:shd w:val="clear" w:color="auto" w:fill="E5EEF3"/>
          </w:tcPr>
          <w:p w14:paraId="109B2846" w14:textId="319D6C99" w:rsidR="00BA6907" w:rsidRPr="00210A0C" w:rsidRDefault="00BA6907" w:rsidP="00AF2833">
            <w:r w:rsidRPr="009750A1">
              <w:rPr>
                <w:szCs w:val="20"/>
              </w:rPr>
              <w:t xml:space="preserve">Are you recommended for Incumbent or Assistant </w:t>
            </w:r>
            <w:r w:rsidR="0042538C">
              <w:rPr>
                <w:szCs w:val="20"/>
              </w:rPr>
              <w:t>M</w:t>
            </w:r>
            <w:r w:rsidRPr="009750A1">
              <w:rPr>
                <w:szCs w:val="20"/>
              </w:rPr>
              <w:t>inister ministry?</w:t>
            </w:r>
          </w:p>
        </w:tc>
        <w:tc>
          <w:tcPr>
            <w:tcW w:w="989" w:type="pct"/>
            <w:gridSpan w:val="2"/>
            <w:tcBorders>
              <w:bottom w:val="single" w:sz="4" w:space="0" w:color="A6A6A6" w:themeColor="background1" w:themeShade="A6"/>
            </w:tcBorders>
            <w:shd w:val="clear" w:color="auto" w:fill="F2F2F2" w:themeFill="background1" w:themeFillShade="F2"/>
          </w:tcPr>
          <w:p w14:paraId="2B64BF0D" w14:textId="07C4B282" w:rsidR="00BA6907" w:rsidRPr="000C05C5" w:rsidRDefault="00BA6907" w:rsidP="00AF2833">
            <w:pPr>
              <w:rPr>
                <w:szCs w:val="20"/>
              </w:rPr>
            </w:pPr>
            <w:r w:rsidRPr="009750A1">
              <w:rPr>
                <w:szCs w:val="20"/>
              </w:rPr>
              <w:t>Incumbent</w:t>
            </w:r>
          </w:p>
        </w:tc>
        <w:tc>
          <w:tcPr>
            <w:tcW w:w="531" w:type="pct"/>
            <w:tcBorders>
              <w:bottom w:val="single" w:sz="4" w:space="0" w:color="A6A6A6" w:themeColor="background1" w:themeShade="A6"/>
            </w:tcBorders>
          </w:tcPr>
          <w:p w14:paraId="53022359" w14:textId="5FAA0E96" w:rsidR="00BA6907" w:rsidRPr="00210A0C" w:rsidRDefault="00BA6907" w:rsidP="00AF2833">
            <w:r>
              <w:t>Yes / No</w:t>
            </w:r>
          </w:p>
        </w:tc>
        <w:tc>
          <w:tcPr>
            <w:tcW w:w="1055" w:type="pct"/>
            <w:gridSpan w:val="2"/>
            <w:tcBorders>
              <w:bottom w:val="single" w:sz="4" w:space="0" w:color="A6A6A6" w:themeColor="background1" w:themeShade="A6"/>
            </w:tcBorders>
            <w:shd w:val="clear" w:color="auto" w:fill="F2F2F2" w:themeFill="background1" w:themeFillShade="F2"/>
          </w:tcPr>
          <w:p w14:paraId="1412EE11" w14:textId="301C8746" w:rsidR="00BA6907" w:rsidRPr="00210A0C" w:rsidRDefault="00BA6907" w:rsidP="00AF2833">
            <w:r>
              <w:t>Assistant Minister</w:t>
            </w:r>
          </w:p>
        </w:tc>
        <w:tc>
          <w:tcPr>
            <w:tcW w:w="521" w:type="pct"/>
            <w:tcBorders>
              <w:bottom w:val="single" w:sz="4" w:space="0" w:color="A6A6A6" w:themeColor="background1" w:themeShade="A6"/>
            </w:tcBorders>
          </w:tcPr>
          <w:p w14:paraId="54DB3F1B" w14:textId="1968554D" w:rsidR="00BA6907" w:rsidRPr="00210A0C" w:rsidRDefault="00BA6907" w:rsidP="00AF2833">
            <w:r>
              <w:t>Yes / No</w:t>
            </w:r>
          </w:p>
        </w:tc>
      </w:tr>
      <w:tr w:rsidR="00416EA4" w:rsidRPr="00210A0C" w14:paraId="21C2D850" w14:textId="77777777" w:rsidTr="00CC2D3A">
        <w:tc>
          <w:tcPr>
            <w:tcW w:w="1904" w:type="pct"/>
            <w:gridSpan w:val="4"/>
            <w:tcBorders>
              <w:left w:val="nil"/>
              <w:right w:val="nil"/>
            </w:tcBorders>
          </w:tcPr>
          <w:p w14:paraId="738B8231" w14:textId="77777777" w:rsidR="00416EA4" w:rsidRPr="009750A1" w:rsidRDefault="00416EA4" w:rsidP="00AF2833">
            <w:pPr>
              <w:rPr>
                <w:szCs w:val="20"/>
              </w:rPr>
            </w:pPr>
          </w:p>
        </w:tc>
        <w:tc>
          <w:tcPr>
            <w:tcW w:w="989" w:type="pct"/>
            <w:gridSpan w:val="2"/>
            <w:tcBorders>
              <w:left w:val="nil"/>
              <w:right w:val="nil"/>
            </w:tcBorders>
          </w:tcPr>
          <w:p w14:paraId="4A0E92FA" w14:textId="77777777" w:rsidR="00416EA4" w:rsidRPr="009750A1" w:rsidRDefault="00416EA4" w:rsidP="00AF2833">
            <w:pPr>
              <w:rPr>
                <w:szCs w:val="20"/>
              </w:rPr>
            </w:pPr>
          </w:p>
        </w:tc>
        <w:tc>
          <w:tcPr>
            <w:tcW w:w="531" w:type="pct"/>
            <w:tcBorders>
              <w:left w:val="nil"/>
              <w:right w:val="nil"/>
            </w:tcBorders>
          </w:tcPr>
          <w:p w14:paraId="2C29605B" w14:textId="77777777" w:rsidR="00416EA4" w:rsidRDefault="00416EA4" w:rsidP="00AF2833"/>
        </w:tc>
        <w:tc>
          <w:tcPr>
            <w:tcW w:w="1055" w:type="pct"/>
            <w:gridSpan w:val="2"/>
            <w:tcBorders>
              <w:left w:val="nil"/>
              <w:right w:val="nil"/>
            </w:tcBorders>
          </w:tcPr>
          <w:p w14:paraId="4A624D3D" w14:textId="77777777" w:rsidR="00416EA4" w:rsidRDefault="00416EA4" w:rsidP="00AF2833"/>
        </w:tc>
        <w:tc>
          <w:tcPr>
            <w:tcW w:w="521" w:type="pct"/>
            <w:tcBorders>
              <w:left w:val="nil"/>
              <w:right w:val="nil"/>
            </w:tcBorders>
          </w:tcPr>
          <w:p w14:paraId="3839F042" w14:textId="77777777" w:rsidR="00416EA4" w:rsidRDefault="00416EA4" w:rsidP="00AF2833"/>
        </w:tc>
      </w:tr>
      <w:tr w:rsidR="00330DA8" w:rsidRPr="00210A0C" w14:paraId="3360D7EB" w14:textId="77777777" w:rsidTr="00CC2D3A">
        <w:tc>
          <w:tcPr>
            <w:tcW w:w="1904" w:type="pct"/>
            <w:gridSpan w:val="4"/>
            <w:tcBorders>
              <w:bottom w:val="single" w:sz="4" w:space="0" w:color="A6A6A6" w:themeColor="background1" w:themeShade="A6"/>
            </w:tcBorders>
            <w:shd w:val="clear" w:color="auto" w:fill="E5EEF3"/>
          </w:tcPr>
          <w:p w14:paraId="7667A553" w14:textId="175A9A11" w:rsidR="00330DA8" w:rsidRPr="009750A1" w:rsidRDefault="00330DA8" w:rsidP="00AF2833">
            <w:pPr>
              <w:rPr>
                <w:szCs w:val="20"/>
              </w:rPr>
            </w:pPr>
            <w:r w:rsidRPr="009750A1">
              <w:rPr>
                <w:szCs w:val="20"/>
              </w:rPr>
              <w:t>Currently licensed in the Diocese of</w:t>
            </w:r>
          </w:p>
        </w:tc>
        <w:tc>
          <w:tcPr>
            <w:tcW w:w="3096" w:type="pct"/>
            <w:gridSpan w:val="6"/>
            <w:tcBorders>
              <w:bottom w:val="single" w:sz="4" w:space="0" w:color="A6A6A6" w:themeColor="background1" w:themeShade="A6"/>
            </w:tcBorders>
          </w:tcPr>
          <w:p w14:paraId="5421E526" w14:textId="77777777" w:rsidR="00330DA8" w:rsidRDefault="00330DA8" w:rsidP="00AF2833"/>
        </w:tc>
      </w:tr>
      <w:tr w:rsidR="001B5E43" w:rsidRPr="00210A0C" w14:paraId="19500665" w14:textId="77777777" w:rsidTr="00CC2D3A">
        <w:tc>
          <w:tcPr>
            <w:tcW w:w="1904" w:type="pct"/>
            <w:gridSpan w:val="4"/>
            <w:tcBorders>
              <w:left w:val="nil"/>
              <w:right w:val="nil"/>
            </w:tcBorders>
          </w:tcPr>
          <w:p w14:paraId="4C3B89BD" w14:textId="77777777" w:rsidR="001B5E43" w:rsidRPr="009750A1" w:rsidRDefault="001B5E43" w:rsidP="00AF2833">
            <w:pPr>
              <w:rPr>
                <w:szCs w:val="20"/>
              </w:rPr>
            </w:pPr>
          </w:p>
        </w:tc>
        <w:tc>
          <w:tcPr>
            <w:tcW w:w="3096" w:type="pct"/>
            <w:gridSpan w:val="6"/>
            <w:tcBorders>
              <w:left w:val="nil"/>
              <w:right w:val="nil"/>
            </w:tcBorders>
          </w:tcPr>
          <w:p w14:paraId="231FE2E4" w14:textId="77777777" w:rsidR="001B5E43" w:rsidRDefault="001B5E43" w:rsidP="00AF2833"/>
        </w:tc>
      </w:tr>
      <w:tr w:rsidR="004B58FB" w:rsidRPr="00210A0C" w14:paraId="44DB3FA0" w14:textId="77777777" w:rsidTr="00CC2D3A">
        <w:tc>
          <w:tcPr>
            <w:tcW w:w="5000" w:type="pct"/>
            <w:gridSpan w:val="10"/>
            <w:shd w:val="clear" w:color="auto" w:fill="E5EEF3"/>
          </w:tcPr>
          <w:p w14:paraId="566391BF" w14:textId="43D21089" w:rsidR="004B58FB" w:rsidRDefault="004B58FB" w:rsidP="00AF2833">
            <w:r w:rsidRPr="009750A1">
              <w:rPr>
                <w:szCs w:val="20"/>
              </w:rPr>
              <w:t xml:space="preserve">If you were ordained </w:t>
            </w:r>
            <w:r w:rsidR="005F6A44" w:rsidRPr="009750A1">
              <w:rPr>
                <w:szCs w:val="20"/>
              </w:rPr>
              <w:t>overseas,</w:t>
            </w:r>
            <w:r w:rsidRPr="009750A1">
              <w:rPr>
                <w:szCs w:val="20"/>
              </w:rPr>
              <w:t xml:space="preserve"> please give details and ordaining Bishop</w:t>
            </w:r>
          </w:p>
        </w:tc>
      </w:tr>
      <w:tr w:rsidR="004B58FB" w:rsidRPr="00210A0C" w14:paraId="30BF8AEC" w14:textId="77777777" w:rsidTr="00CC2D3A">
        <w:tc>
          <w:tcPr>
            <w:tcW w:w="5000" w:type="pct"/>
            <w:gridSpan w:val="10"/>
            <w:tcBorders>
              <w:bottom w:val="single" w:sz="4" w:space="0" w:color="A6A6A6" w:themeColor="background1" w:themeShade="A6"/>
            </w:tcBorders>
          </w:tcPr>
          <w:p w14:paraId="346C4A73" w14:textId="77777777" w:rsidR="004B58FB" w:rsidRDefault="004B58FB" w:rsidP="00AF2833"/>
          <w:p w14:paraId="279F990F" w14:textId="77777777" w:rsidR="00D62AAD" w:rsidRDefault="00D62AAD" w:rsidP="00AF2833"/>
        </w:tc>
      </w:tr>
      <w:tr w:rsidR="00D62AAD" w:rsidRPr="00210A0C" w14:paraId="1DE8617C" w14:textId="77777777" w:rsidTr="00CC2D3A">
        <w:tc>
          <w:tcPr>
            <w:tcW w:w="5000" w:type="pct"/>
            <w:gridSpan w:val="10"/>
            <w:tcBorders>
              <w:left w:val="nil"/>
              <w:bottom w:val="nil"/>
              <w:right w:val="nil"/>
            </w:tcBorders>
          </w:tcPr>
          <w:p w14:paraId="3B03DAA9" w14:textId="77777777" w:rsidR="00D62AAD" w:rsidRDefault="00D62AAD" w:rsidP="00AF2833"/>
        </w:tc>
      </w:tr>
      <w:tr w:rsidR="003C041C" w:rsidRPr="00210A0C" w14:paraId="70C7A400" w14:textId="77777777" w:rsidTr="00CC2D3A">
        <w:tc>
          <w:tcPr>
            <w:tcW w:w="5000" w:type="pct"/>
            <w:gridSpan w:val="10"/>
            <w:tcBorders>
              <w:top w:val="nil"/>
              <w:left w:val="nil"/>
              <w:right w:val="nil"/>
            </w:tcBorders>
          </w:tcPr>
          <w:p w14:paraId="4399726D" w14:textId="4EAA954A" w:rsidR="003C041C" w:rsidRPr="004F3525" w:rsidRDefault="003B199B" w:rsidP="00AF2833">
            <w:pPr>
              <w:rPr>
                <w:sz w:val="24"/>
                <w:szCs w:val="24"/>
              </w:rPr>
            </w:pPr>
            <w:r w:rsidRPr="00416BB1">
              <w:rPr>
                <w:b/>
                <w:color w:val="005587"/>
                <w:sz w:val="24"/>
                <w:szCs w:val="24"/>
              </w:rPr>
              <w:t>SECTION 2: PRESENT APPOINTMENT</w:t>
            </w:r>
          </w:p>
        </w:tc>
      </w:tr>
      <w:tr w:rsidR="003C041C" w:rsidRPr="00210A0C" w14:paraId="024DC741" w14:textId="77777777" w:rsidTr="00CC2D3A">
        <w:tc>
          <w:tcPr>
            <w:tcW w:w="5000" w:type="pct"/>
            <w:gridSpan w:val="10"/>
            <w:shd w:val="clear" w:color="auto" w:fill="E5EEF3"/>
          </w:tcPr>
          <w:p w14:paraId="262C0879" w14:textId="64BFF3CC" w:rsidR="003C041C" w:rsidRDefault="009222F0" w:rsidP="00AF2833">
            <w:r w:rsidRPr="009750A1">
              <w:rPr>
                <w:szCs w:val="20"/>
              </w:rPr>
              <w:t>What is the title of your present appointment? Please give the date you started and a brief outline of the work.</w:t>
            </w:r>
          </w:p>
        </w:tc>
      </w:tr>
      <w:tr w:rsidR="003C041C" w:rsidRPr="00210A0C" w14:paraId="243AC869" w14:textId="77777777" w:rsidTr="00CC2D3A">
        <w:tc>
          <w:tcPr>
            <w:tcW w:w="5000" w:type="pct"/>
            <w:gridSpan w:val="10"/>
            <w:tcBorders>
              <w:bottom w:val="single" w:sz="4" w:space="0" w:color="A6A6A6" w:themeColor="background1" w:themeShade="A6"/>
            </w:tcBorders>
          </w:tcPr>
          <w:p w14:paraId="017D1058" w14:textId="77777777" w:rsidR="003C041C" w:rsidRDefault="003C041C" w:rsidP="00AF2833"/>
          <w:p w14:paraId="3BCE675D" w14:textId="77777777" w:rsidR="009222F0" w:rsidRDefault="009222F0" w:rsidP="00AF2833"/>
          <w:p w14:paraId="1C17E396" w14:textId="77777777" w:rsidR="009222F0" w:rsidRDefault="009222F0" w:rsidP="00AF2833"/>
          <w:p w14:paraId="40723393" w14:textId="77777777" w:rsidR="009222F0" w:rsidRDefault="009222F0" w:rsidP="00AF2833"/>
          <w:p w14:paraId="180080A6" w14:textId="77777777" w:rsidR="009222F0" w:rsidRDefault="009222F0" w:rsidP="00AF2833"/>
          <w:p w14:paraId="78926BB4" w14:textId="77777777" w:rsidR="009222F0" w:rsidRDefault="009222F0" w:rsidP="00AF2833"/>
        </w:tc>
      </w:tr>
      <w:tr w:rsidR="003C041C" w:rsidRPr="00210A0C" w14:paraId="4FB4F4D0" w14:textId="77777777" w:rsidTr="00CC2D3A">
        <w:tc>
          <w:tcPr>
            <w:tcW w:w="5000" w:type="pct"/>
            <w:gridSpan w:val="10"/>
            <w:tcBorders>
              <w:left w:val="nil"/>
              <w:right w:val="nil"/>
            </w:tcBorders>
          </w:tcPr>
          <w:p w14:paraId="3FF25BB5" w14:textId="77777777" w:rsidR="003C041C" w:rsidRDefault="003C041C" w:rsidP="00AF2833"/>
        </w:tc>
      </w:tr>
      <w:tr w:rsidR="009222F0" w:rsidRPr="00210A0C" w14:paraId="489B7812" w14:textId="77777777" w:rsidTr="00CC2D3A">
        <w:tc>
          <w:tcPr>
            <w:tcW w:w="5000" w:type="pct"/>
            <w:gridSpan w:val="10"/>
            <w:tcBorders>
              <w:bottom w:val="single" w:sz="4" w:space="0" w:color="A6A6A6" w:themeColor="background1" w:themeShade="A6"/>
            </w:tcBorders>
            <w:shd w:val="clear" w:color="auto" w:fill="E5EEF3"/>
          </w:tcPr>
          <w:p w14:paraId="0DEC984D" w14:textId="5557ADFC" w:rsidR="009222F0" w:rsidRDefault="009222F0" w:rsidP="009222F0">
            <w:r w:rsidRPr="009750A1">
              <w:rPr>
                <w:b/>
                <w:szCs w:val="20"/>
              </w:rPr>
              <w:t xml:space="preserve">For Curates: </w:t>
            </w:r>
            <w:r w:rsidRPr="009750A1">
              <w:rPr>
                <w:szCs w:val="20"/>
              </w:rPr>
              <w:t xml:space="preserve">Have you been given permission by your diocese to look for a new post? If </w:t>
            </w:r>
            <w:proofErr w:type="gramStart"/>
            <w:r w:rsidRPr="009750A1">
              <w:rPr>
                <w:szCs w:val="20"/>
              </w:rPr>
              <w:t>not</w:t>
            </w:r>
            <w:proofErr w:type="gramEnd"/>
            <w:r w:rsidRPr="009750A1">
              <w:rPr>
                <w:szCs w:val="20"/>
              </w:rPr>
              <w:t xml:space="preserve"> when will you be?</w:t>
            </w:r>
          </w:p>
        </w:tc>
      </w:tr>
      <w:tr w:rsidR="009222F0" w:rsidRPr="00210A0C" w14:paraId="5A3055F1" w14:textId="77777777" w:rsidTr="00CC2D3A">
        <w:tc>
          <w:tcPr>
            <w:tcW w:w="5000" w:type="pct"/>
            <w:gridSpan w:val="10"/>
            <w:tcBorders>
              <w:bottom w:val="single" w:sz="4" w:space="0" w:color="A6A6A6" w:themeColor="background1" w:themeShade="A6"/>
            </w:tcBorders>
          </w:tcPr>
          <w:p w14:paraId="690E7CF6" w14:textId="77777777" w:rsidR="009222F0" w:rsidRDefault="009222F0" w:rsidP="009222F0"/>
          <w:p w14:paraId="1491DC5F" w14:textId="77777777" w:rsidR="009222F0" w:rsidRDefault="009222F0" w:rsidP="009222F0"/>
          <w:p w14:paraId="6C9853E4" w14:textId="77777777" w:rsidR="009222F0" w:rsidRDefault="009222F0" w:rsidP="009222F0"/>
          <w:p w14:paraId="1C8D7EA9" w14:textId="77777777" w:rsidR="009222F0" w:rsidRDefault="009222F0" w:rsidP="009222F0"/>
          <w:p w14:paraId="11072558" w14:textId="77777777" w:rsidR="009222F0" w:rsidRDefault="009222F0" w:rsidP="009222F0"/>
        </w:tc>
      </w:tr>
      <w:tr w:rsidR="002446B8" w:rsidRPr="00210A0C" w14:paraId="40E0B30C" w14:textId="77777777" w:rsidTr="00CC2D3A">
        <w:tc>
          <w:tcPr>
            <w:tcW w:w="5000" w:type="pct"/>
            <w:gridSpan w:val="10"/>
            <w:tcBorders>
              <w:left w:val="nil"/>
              <w:bottom w:val="nil"/>
              <w:right w:val="nil"/>
            </w:tcBorders>
          </w:tcPr>
          <w:p w14:paraId="1780BD09" w14:textId="77777777" w:rsidR="002446B8" w:rsidRDefault="002446B8" w:rsidP="009222F0"/>
        </w:tc>
      </w:tr>
      <w:tr w:rsidR="009222F0" w:rsidRPr="00210A0C" w14:paraId="50F18334" w14:textId="77777777" w:rsidTr="00CC2D3A">
        <w:tc>
          <w:tcPr>
            <w:tcW w:w="5000" w:type="pct"/>
            <w:gridSpan w:val="10"/>
            <w:tcBorders>
              <w:top w:val="nil"/>
              <w:left w:val="nil"/>
              <w:bottom w:val="nil"/>
              <w:right w:val="nil"/>
            </w:tcBorders>
          </w:tcPr>
          <w:p w14:paraId="09F22511" w14:textId="77777777" w:rsidR="009222F0" w:rsidRDefault="009222F0" w:rsidP="009222F0">
            <w:pPr>
              <w:rPr>
                <w:b/>
                <w:color w:val="005587"/>
                <w:sz w:val="24"/>
                <w:szCs w:val="24"/>
              </w:rPr>
            </w:pPr>
            <w:r w:rsidRPr="009222F0">
              <w:rPr>
                <w:b/>
                <w:color w:val="005587"/>
                <w:sz w:val="24"/>
                <w:szCs w:val="24"/>
              </w:rPr>
              <w:lastRenderedPageBreak/>
              <w:t>SECTION 3</w:t>
            </w:r>
            <w:r>
              <w:rPr>
                <w:b/>
                <w:color w:val="005587"/>
                <w:sz w:val="24"/>
                <w:szCs w:val="24"/>
              </w:rPr>
              <w:t>:</w:t>
            </w:r>
            <w:r w:rsidRPr="009222F0">
              <w:rPr>
                <w:b/>
                <w:color w:val="005587"/>
                <w:sz w:val="24"/>
                <w:szCs w:val="24"/>
              </w:rPr>
              <w:t xml:space="preserve"> EDUCATION </w:t>
            </w:r>
            <w:r>
              <w:rPr>
                <w:b/>
                <w:color w:val="005587"/>
                <w:sz w:val="24"/>
                <w:szCs w:val="24"/>
              </w:rPr>
              <w:t>AND</w:t>
            </w:r>
            <w:r w:rsidRPr="009222F0">
              <w:rPr>
                <w:b/>
                <w:color w:val="005587"/>
                <w:sz w:val="24"/>
                <w:szCs w:val="24"/>
              </w:rPr>
              <w:t xml:space="preserve"> PROFESSIONAL QUALIFICATIONS</w:t>
            </w:r>
          </w:p>
          <w:p w14:paraId="2B540285" w14:textId="2984BA2B" w:rsidR="009B5F50" w:rsidRPr="009222F0" w:rsidRDefault="009B5F50" w:rsidP="009222F0">
            <w:pPr>
              <w:rPr>
                <w:sz w:val="24"/>
                <w:szCs w:val="24"/>
              </w:rPr>
            </w:pPr>
            <w:r w:rsidRPr="009750A1">
              <w:rPr>
                <w:szCs w:val="20"/>
              </w:rPr>
              <w:t xml:space="preserve">Please give details, with dates, </w:t>
            </w:r>
            <w:r w:rsidRPr="009750A1">
              <w:rPr>
                <w:b/>
                <w:szCs w:val="20"/>
              </w:rPr>
              <w:t>most recent first</w:t>
            </w:r>
          </w:p>
        </w:tc>
      </w:tr>
      <w:tr w:rsidR="009222F0" w:rsidRPr="00210A0C" w14:paraId="6DB86938" w14:textId="77777777" w:rsidTr="00CC2D3A">
        <w:tc>
          <w:tcPr>
            <w:tcW w:w="5000" w:type="pct"/>
            <w:gridSpan w:val="10"/>
            <w:tcBorders>
              <w:top w:val="nil"/>
              <w:left w:val="nil"/>
              <w:right w:val="nil"/>
            </w:tcBorders>
          </w:tcPr>
          <w:p w14:paraId="1C3D10C0" w14:textId="42E68FE6" w:rsidR="009222F0" w:rsidRDefault="009B5F50" w:rsidP="009222F0">
            <w:r w:rsidRPr="009750A1">
              <w:rPr>
                <w:b/>
                <w:szCs w:val="20"/>
              </w:rPr>
              <w:t>a) Education (including secondary schools, tertiary colleges/university and theological college or course).</w:t>
            </w:r>
            <w:r w:rsidRPr="009750A1">
              <w:rPr>
                <w:szCs w:val="20"/>
              </w:rPr>
              <w:t xml:space="preserve"> Please give qualification obtained with class if degree.</w:t>
            </w:r>
          </w:p>
        </w:tc>
      </w:tr>
      <w:tr w:rsidR="009B5F50" w:rsidRPr="00210A0C" w14:paraId="0716A030" w14:textId="77777777" w:rsidTr="00CC2D3A">
        <w:tc>
          <w:tcPr>
            <w:tcW w:w="1182" w:type="pct"/>
            <w:shd w:val="clear" w:color="auto" w:fill="E5EEF3"/>
          </w:tcPr>
          <w:p w14:paraId="4B329D40" w14:textId="20185D92" w:rsidR="009B5F50" w:rsidRPr="00744CE0" w:rsidRDefault="009B5F50" w:rsidP="009222F0">
            <w:pPr>
              <w:rPr>
                <w:b/>
                <w:bCs/>
              </w:rPr>
            </w:pPr>
            <w:r w:rsidRPr="00744CE0">
              <w:rPr>
                <w:b/>
                <w:bCs/>
              </w:rPr>
              <w:t>From</w:t>
            </w:r>
          </w:p>
        </w:tc>
        <w:tc>
          <w:tcPr>
            <w:tcW w:w="923" w:type="pct"/>
            <w:gridSpan w:val="4"/>
            <w:shd w:val="clear" w:color="auto" w:fill="E5EEF3"/>
          </w:tcPr>
          <w:p w14:paraId="6FC77BE2" w14:textId="2F8013F1" w:rsidR="009B5F50" w:rsidRPr="00744CE0" w:rsidRDefault="009B5F50" w:rsidP="009222F0">
            <w:pPr>
              <w:rPr>
                <w:b/>
                <w:bCs/>
              </w:rPr>
            </w:pPr>
            <w:r w:rsidRPr="00744CE0">
              <w:rPr>
                <w:b/>
                <w:bCs/>
              </w:rPr>
              <w:t>To</w:t>
            </w:r>
          </w:p>
        </w:tc>
        <w:tc>
          <w:tcPr>
            <w:tcW w:w="2895" w:type="pct"/>
            <w:gridSpan w:val="5"/>
            <w:shd w:val="clear" w:color="auto" w:fill="E5EEF3"/>
          </w:tcPr>
          <w:p w14:paraId="3D4E7CCD" w14:textId="7D0EB566" w:rsidR="009B5F50" w:rsidRPr="00744CE0" w:rsidRDefault="009B5F50" w:rsidP="009222F0">
            <w:pPr>
              <w:rPr>
                <w:b/>
                <w:bCs/>
              </w:rPr>
            </w:pPr>
            <w:r w:rsidRPr="00744CE0">
              <w:rPr>
                <w:b/>
                <w:bCs/>
              </w:rPr>
              <w:t>College course, qualification</w:t>
            </w:r>
          </w:p>
        </w:tc>
      </w:tr>
      <w:tr w:rsidR="00744CE0" w:rsidRPr="00210A0C" w14:paraId="4D7B236F" w14:textId="77777777" w:rsidTr="00CC2D3A">
        <w:tc>
          <w:tcPr>
            <w:tcW w:w="1182" w:type="pct"/>
          </w:tcPr>
          <w:p w14:paraId="32F8B62C" w14:textId="77777777" w:rsidR="00744CE0" w:rsidRDefault="00744CE0" w:rsidP="009222F0"/>
        </w:tc>
        <w:tc>
          <w:tcPr>
            <w:tcW w:w="923" w:type="pct"/>
            <w:gridSpan w:val="4"/>
          </w:tcPr>
          <w:p w14:paraId="0A7194B3" w14:textId="77777777" w:rsidR="00744CE0" w:rsidRDefault="00744CE0" w:rsidP="009222F0"/>
        </w:tc>
        <w:tc>
          <w:tcPr>
            <w:tcW w:w="2895" w:type="pct"/>
            <w:gridSpan w:val="5"/>
          </w:tcPr>
          <w:p w14:paraId="42623AEB" w14:textId="77777777" w:rsidR="00744CE0" w:rsidRDefault="00744CE0" w:rsidP="009222F0"/>
        </w:tc>
      </w:tr>
      <w:tr w:rsidR="00744CE0" w:rsidRPr="00210A0C" w14:paraId="5716C19B" w14:textId="77777777" w:rsidTr="00CC2D3A">
        <w:tc>
          <w:tcPr>
            <w:tcW w:w="1182" w:type="pct"/>
          </w:tcPr>
          <w:p w14:paraId="12A94DE5" w14:textId="77777777" w:rsidR="00744CE0" w:rsidRDefault="00744CE0" w:rsidP="009222F0"/>
        </w:tc>
        <w:tc>
          <w:tcPr>
            <w:tcW w:w="923" w:type="pct"/>
            <w:gridSpan w:val="4"/>
          </w:tcPr>
          <w:p w14:paraId="041DFEB8" w14:textId="77777777" w:rsidR="00744CE0" w:rsidRDefault="00744CE0" w:rsidP="009222F0"/>
        </w:tc>
        <w:tc>
          <w:tcPr>
            <w:tcW w:w="2895" w:type="pct"/>
            <w:gridSpan w:val="5"/>
          </w:tcPr>
          <w:p w14:paraId="0DC198FC" w14:textId="77777777" w:rsidR="00744CE0" w:rsidRDefault="00744CE0" w:rsidP="009222F0"/>
        </w:tc>
      </w:tr>
      <w:tr w:rsidR="00744CE0" w:rsidRPr="00210A0C" w14:paraId="1D4551B9" w14:textId="77777777" w:rsidTr="00CC2D3A">
        <w:tc>
          <w:tcPr>
            <w:tcW w:w="1182" w:type="pct"/>
            <w:tcBorders>
              <w:bottom w:val="single" w:sz="4" w:space="0" w:color="A6A6A6" w:themeColor="background1" w:themeShade="A6"/>
            </w:tcBorders>
          </w:tcPr>
          <w:p w14:paraId="39D5401C" w14:textId="77777777" w:rsidR="00744CE0" w:rsidRDefault="00744CE0" w:rsidP="009222F0"/>
        </w:tc>
        <w:tc>
          <w:tcPr>
            <w:tcW w:w="923" w:type="pct"/>
            <w:gridSpan w:val="4"/>
            <w:tcBorders>
              <w:bottom w:val="single" w:sz="4" w:space="0" w:color="A6A6A6" w:themeColor="background1" w:themeShade="A6"/>
            </w:tcBorders>
          </w:tcPr>
          <w:p w14:paraId="4509366E" w14:textId="77777777" w:rsidR="00744CE0" w:rsidRDefault="00744CE0" w:rsidP="009222F0"/>
        </w:tc>
        <w:tc>
          <w:tcPr>
            <w:tcW w:w="2895" w:type="pct"/>
            <w:gridSpan w:val="5"/>
            <w:tcBorders>
              <w:bottom w:val="single" w:sz="4" w:space="0" w:color="A6A6A6" w:themeColor="background1" w:themeShade="A6"/>
            </w:tcBorders>
          </w:tcPr>
          <w:p w14:paraId="0D7A0603" w14:textId="77777777" w:rsidR="00744CE0" w:rsidRDefault="00744CE0" w:rsidP="009222F0"/>
        </w:tc>
      </w:tr>
      <w:tr w:rsidR="00434631" w:rsidRPr="00210A0C" w14:paraId="71F7BAD2" w14:textId="77777777" w:rsidTr="00CC2D3A">
        <w:tc>
          <w:tcPr>
            <w:tcW w:w="5000" w:type="pct"/>
            <w:gridSpan w:val="10"/>
            <w:tcBorders>
              <w:left w:val="nil"/>
              <w:right w:val="nil"/>
            </w:tcBorders>
          </w:tcPr>
          <w:p w14:paraId="5A71E7DB" w14:textId="77777777" w:rsidR="00434631" w:rsidRPr="009750A1" w:rsidRDefault="00434631" w:rsidP="00434631">
            <w:pPr>
              <w:rPr>
                <w:b/>
                <w:szCs w:val="20"/>
              </w:rPr>
            </w:pPr>
          </w:p>
          <w:p w14:paraId="5BE81843" w14:textId="5ED89C9D" w:rsidR="00434631" w:rsidRDefault="00434631" w:rsidP="00434631">
            <w:r w:rsidRPr="009750A1">
              <w:rPr>
                <w:b/>
                <w:szCs w:val="20"/>
              </w:rPr>
              <w:t>b) Other professional/practical qualifications obtained</w:t>
            </w:r>
            <w:r w:rsidRPr="009750A1">
              <w:rPr>
                <w:szCs w:val="20"/>
              </w:rPr>
              <w:t xml:space="preserve"> (e.g. teaching, social work, further study).</w:t>
            </w:r>
          </w:p>
        </w:tc>
      </w:tr>
      <w:tr w:rsidR="00434631" w:rsidRPr="00210A0C" w14:paraId="45E3B7A3" w14:textId="77777777" w:rsidTr="00CC2D3A">
        <w:tc>
          <w:tcPr>
            <w:tcW w:w="1182" w:type="pct"/>
            <w:shd w:val="clear" w:color="auto" w:fill="E5EEF3"/>
          </w:tcPr>
          <w:p w14:paraId="3D4FD210" w14:textId="3982AA71" w:rsidR="00434631" w:rsidRPr="00434631" w:rsidRDefault="00434631" w:rsidP="00434631">
            <w:pPr>
              <w:rPr>
                <w:b/>
                <w:bCs/>
              </w:rPr>
            </w:pPr>
            <w:r w:rsidRPr="00434631">
              <w:rPr>
                <w:b/>
                <w:bCs/>
              </w:rPr>
              <w:t>From</w:t>
            </w:r>
          </w:p>
        </w:tc>
        <w:tc>
          <w:tcPr>
            <w:tcW w:w="923" w:type="pct"/>
            <w:gridSpan w:val="4"/>
            <w:shd w:val="clear" w:color="auto" w:fill="E5EEF3"/>
          </w:tcPr>
          <w:p w14:paraId="3A3A8887" w14:textId="54153228" w:rsidR="00434631" w:rsidRPr="00434631" w:rsidRDefault="00434631" w:rsidP="00434631">
            <w:pPr>
              <w:rPr>
                <w:b/>
                <w:bCs/>
              </w:rPr>
            </w:pPr>
            <w:r w:rsidRPr="00434631">
              <w:rPr>
                <w:b/>
                <w:bCs/>
              </w:rPr>
              <w:t>To</w:t>
            </w:r>
          </w:p>
        </w:tc>
        <w:tc>
          <w:tcPr>
            <w:tcW w:w="2895" w:type="pct"/>
            <w:gridSpan w:val="5"/>
            <w:shd w:val="clear" w:color="auto" w:fill="E5EEF3"/>
          </w:tcPr>
          <w:p w14:paraId="72947F47" w14:textId="2A38A4FE" w:rsidR="00434631" w:rsidRPr="00434631" w:rsidRDefault="00434631" w:rsidP="00434631">
            <w:pPr>
              <w:rPr>
                <w:b/>
                <w:bCs/>
              </w:rPr>
            </w:pPr>
            <w:r w:rsidRPr="00434631">
              <w:rPr>
                <w:b/>
                <w:bCs/>
              </w:rPr>
              <w:t>Qualification / experience</w:t>
            </w:r>
          </w:p>
        </w:tc>
      </w:tr>
      <w:tr w:rsidR="00434631" w:rsidRPr="00210A0C" w14:paraId="1124388D" w14:textId="77777777" w:rsidTr="00CC2D3A">
        <w:tc>
          <w:tcPr>
            <w:tcW w:w="1182" w:type="pct"/>
          </w:tcPr>
          <w:p w14:paraId="538687A4" w14:textId="77777777" w:rsidR="00434631" w:rsidRDefault="00434631" w:rsidP="00434631"/>
        </w:tc>
        <w:tc>
          <w:tcPr>
            <w:tcW w:w="923" w:type="pct"/>
            <w:gridSpan w:val="4"/>
          </w:tcPr>
          <w:p w14:paraId="6B0E8DFF" w14:textId="77777777" w:rsidR="00434631" w:rsidRDefault="00434631" w:rsidP="00434631"/>
        </w:tc>
        <w:tc>
          <w:tcPr>
            <w:tcW w:w="2895" w:type="pct"/>
            <w:gridSpan w:val="5"/>
          </w:tcPr>
          <w:p w14:paraId="286A4D4D" w14:textId="77777777" w:rsidR="00434631" w:rsidRDefault="00434631" w:rsidP="00434631"/>
        </w:tc>
      </w:tr>
      <w:tr w:rsidR="00434631" w:rsidRPr="00210A0C" w14:paraId="48ED0BC3" w14:textId="77777777" w:rsidTr="00CC2D3A">
        <w:tc>
          <w:tcPr>
            <w:tcW w:w="1182" w:type="pct"/>
          </w:tcPr>
          <w:p w14:paraId="3A4495EB" w14:textId="77777777" w:rsidR="00434631" w:rsidRDefault="00434631" w:rsidP="00434631"/>
        </w:tc>
        <w:tc>
          <w:tcPr>
            <w:tcW w:w="923" w:type="pct"/>
            <w:gridSpan w:val="4"/>
          </w:tcPr>
          <w:p w14:paraId="743822D9" w14:textId="77777777" w:rsidR="00434631" w:rsidRDefault="00434631" w:rsidP="00434631"/>
        </w:tc>
        <w:tc>
          <w:tcPr>
            <w:tcW w:w="2895" w:type="pct"/>
            <w:gridSpan w:val="5"/>
          </w:tcPr>
          <w:p w14:paraId="289DCDCD" w14:textId="77777777" w:rsidR="00434631" w:rsidRDefault="00434631" w:rsidP="00434631"/>
        </w:tc>
      </w:tr>
      <w:tr w:rsidR="00434631" w:rsidRPr="00210A0C" w14:paraId="363DD882" w14:textId="77777777" w:rsidTr="00CC2D3A">
        <w:tc>
          <w:tcPr>
            <w:tcW w:w="1182" w:type="pct"/>
          </w:tcPr>
          <w:p w14:paraId="432CC739" w14:textId="77777777" w:rsidR="00434631" w:rsidRDefault="00434631" w:rsidP="00434631"/>
        </w:tc>
        <w:tc>
          <w:tcPr>
            <w:tcW w:w="923" w:type="pct"/>
            <w:gridSpan w:val="4"/>
          </w:tcPr>
          <w:p w14:paraId="27E3BF82" w14:textId="77777777" w:rsidR="00434631" w:rsidRDefault="00434631" w:rsidP="00434631"/>
        </w:tc>
        <w:tc>
          <w:tcPr>
            <w:tcW w:w="2895" w:type="pct"/>
            <w:gridSpan w:val="5"/>
          </w:tcPr>
          <w:p w14:paraId="6736A3FC" w14:textId="77777777" w:rsidR="00434631" w:rsidRDefault="00434631" w:rsidP="00434631"/>
        </w:tc>
      </w:tr>
      <w:tr w:rsidR="00434631" w:rsidRPr="00210A0C" w14:paraId="0E6B4D4D" w14:textId="77777777" w:rsidTr="00CC2D3A">
        <w:tc>
          <w:tcPr>
            <w:tcW w:w="1182" w:type="pct"/>
          </w:tcPr>
          <w:p w14:paraId="3BB0CDD1" w14:textId="77777777" w:rsidR="00434631" w:rsidRDefault="00434631" w:rsidP="00434631"/>
        </w:tc>
        <w:tc>
          <w:tcPr>
            <w:tcW w:w="923" w:type="pct"/>
            <w:gridSpan w:val="4"/>
          </w:tcPr>
          <w:p w14:paraId="08D4A884" w14:textId="77777777" w:rsidR="00434631" w:rsidRDefault="00434631" w:rsidP="00434631"/>
        </w:tc>
        <w:tc>
          <w:tcPr>
            <w:tcW w:w="2895" w:type="pct"/>
            <w:gridSpan w:val="5"/>
          </w:tcPr>
          <w:p w14:paraId="61517E68" w14:textId="77777777" w:rsidR="00434631" w:rsidRDefault="00434631" w:rsidP="00434631"/>
        </w:tc>
      </w:tr>
      <w:tr w:rsidR="00434631" w:rsidRPr="00210A0C" w14:paraId="0C211827" w14:textId="77777777" w:rsidTr="00CC2D3A">
        <w:tc>
          <w:tcPr>
            <w:tcW w:w="1182" w:type="pct"/>
          </w:tcPr>
          <w:p w14:paraId="2257E71C" w14:textId="77777777" w:rsidR="00434631" w:rsidRDefault="00434631" w:rsidP="00434631"/>
        </w:tc>
        <w:tc>
          <w:tcPr>
            <w:tcW w:w="923" w:type="pct"/>
            <w:gridSpan w:val="4"/>
          </w:tcPr>
          <w:p w14:paraId="2149F3A4" w14:textId="77777777" w:rsidR="00434631" w:rsidRDefault="00434631" w:rsidP="00434631"/>
        </w:tc>
        <w:tc>
          <w:tcPr>
            <w:tcW w:w="2895" w:type="pct"/>
            <w:gridSpan w:val="5"/>
          </w:tcPr>
          <w:p w14:paraId="2D14A595" w14:textId="77777777" w:rsidR="00434631" w:rsidRDefault="00434631" w:rsidP="00434631"/>
        </w:tc>
      </w:tr>
      <w:tr w:rsidR="00F3578C" w:rsidRPr="00210A0C" w14:paraId="63E12CBB" w14:textId="77777777" w:rsidTr="00CC2D3A">
        <w:tc>
          <w:tcPr>
            <w:tcW w:w="1182" w:type="pct"/>
            <w:tcBorders>
              <w:bottom w:val="single" w:sz="4" w:space="0" w:color="A6A6A6" w:themeColor="background1" w:themeShade="A6"/>
            </w:tcBorders>
          </w:tcPr>
          <w:p w14:paraId="2456B250" w14:textId="77777777" w:rsidR="00F3578C" w:rsidRDefault="00F3578C" w:rsidP="00434631"/>
        </w:tc>
        <w:tc>
          <w:tcPr>
            <w:tcW w:w="923" w:type="pct"/>
            <w:gridSpan w:val="4"/>
            <w:tcBorders>
              <w:bottom w:val="single" w:sz="4" w:space="0" w:color="A6A6A6" w:themeColor="background1" w:themeShade="A6"/>
            </w:tcBorders>
          </w:tcPr>
          <w:p w14:paraId="2D036B53" w14:textId="77777777" w:rsidR="00F3578C" w:rsidRDefault="00F3578C" w:rsidP="00434631"/>
        </w:tc>
        <w:tc>
          <w:tcPr>
            <w:tcW w:w="2895" w:type="pct"/>
            <w:gridSpan w:val="5"/>
            <w:tcBorders>
              <w:bottom w:val="single" w:sz="4" w:space="0" w:color="A6A6A6" w:themeColor="background1" w:themeShade="A6"/>
            </w:tcBorders>
          </w:tcPr>
          <w:p w14:paraId="773914D5" w14:textId="77777777" w:rsidR="00F3578C" w:rsidRDefault="00F3578C" w:rsidP="00434631"/>
        </w:tc>
      </w:tr>
      <w:tr w:rsidR="00F3578C" w:rsidRPr="00210A0C" w14:paraId="07593BB6" w14:textId="77777777" w:rsidTr="00CC2D3A">
        <w:tc>
          <w:tcPr>
            <w:tcW w:w="5000" w:type="pct"/>
            <w:gridSpan w:val="10"/>
            <w:tcBorders>
              <w:left w:val="nil"/>
              <w:bottom w:val="nil"/>
              <w:right w:val="nil"/>
            </w:tcBorders>
          </w:tcPr>
          <w:p w14:paraId="22DD86BB" w14:textId="77777777" w:rsidR="00F3578C" w:rsidRDefault="00F3578C" w:rsidP="00434631"/>
          <w:p w14:paraId="6F88ABDC" w14:textId="77777777" w:rsidR="0030204A" w:rsidRDefault="0030204A" w:rsidP="00434631"/>
          <w:p w14:paraId="66414C92" w14:textId="7EFD70E9" w:rsidR="00F3578C" w:rsidRPr="00F3578C" w:rsidRDefault="00F3578C" w:rsidP="00F3578C">
            <w:pPr>
              <w:rPr>
                <w:b/>
                <w:color w:val="005587"/>
                <w:sz w:val="24"/>
                <w:szCs w:val="24"/>
              </w:rPr>
            </w:pPr>
            <w:r w:rsidRPr="00F3578C">
              <w:rPr>
                <w:b/>
                <w:color w:val="005587"/>
                <w:sz w:val="24"/>
                <w:szCs w:val="24"/>
              </w:rPr>
              <w:t>SECTION 4</w:t>
            </w:r>
            <w:r>
              <w:rPr>
                <w:b/>
                <w:color w:val="005587"/>
                <w:sz w:val="24"/>
                <w:szCs w:val="24"/>
              </w:rPr>
              <w:t>:</w:t>
            </w:r>
            <w:r w:rsidRPr="00F3578C">
              <w:rPr>
                <w:b/>
                <w:color w:val="005587"/>
                <w:sz w:val="24"/>
                <w:szCs w:val="24"/>
              </w:rPr>
              <w:t xml:space="preserve"> CAREER AND MINISTRY</w:t>
            </w:r>
          </w:p>
          <w:p w14:paraId="5B347AD6" w14:textId="25ADE1D5" w:rsidR="00F3578C" w:rsidRDefault="00F3578C" w:rsidP="00F3578C">
            <w:r w:rsidRPr="009750A1">
              <w:rPr>
                <w:szCs w:val="20"/>
              </w:rPr>
              <w:t>Please give details, with dates, most recent first. Explain any gaps and give a relevant address for each appointment</w:t>
            </w:r>
          </w:p>
        </w:tc>
      </w:tr>
      <w:tr w:rsidR="00103A30" w:rsidRPr="00210A0C" w14:paraId="513B528D" w14:textId="77777777" w:rsidTr="00CC2D3A">
        <w:tc>
          <w:tcPr>
            <w:tcW w:w="5000" w:type="pct"/>
            <w:gridSpan w:val="10"/>
            <w:tcBorders>
              <w:top w:val="nil"/>
              <w:left w:val="nil"/>
              <w:right w:val="nil"/>
            </w:tcBorders>
          </w:tcPr>
          <w:p w14:paraId="1AF557F0" w14:textId="4234C9AC" w:rsidR="00103A30" w:rsidRDefault="00103A30" w:rsidP="00434631">
            <w:r w:rsidRPr="009750A1">
              <w:rPr>
                <w:b/>
                <w:szCs w:val="20"/>
              </w:rPr>
              <w:t xml:space="preserve">a)  Career before ordination - </w:t>
            </w:r>
            <w:r w:rsidRPr="009750A1">
              <w:rPr>
                <w:szCs w:val="20"/>
              </w:rPr>
              <w:t>please give a brief indication, with dates, of the nature of the work and responsibilities</w:t>
            </w:r>
          </w:p>
        </w:tc>
      </w:tr>
      <w:tr w:rsidR="00F3578C" w:rsidRPr="00210A0C" w14:paraId="5275607E" w14:textId="77777777" w:rsidTr="00CC2D3A">
        <w:tc>
          <w:tcPr>
            <w:tcW w:w="1182" w:type="pct"/>
            <w:shd w:val="clear" w:color="auto" w:fill="E5EEF3"/>
          </w:tcPr>
          <w:p w14:paraId="391327D3" w14:textId="2FFAF68F" w:rsidR="00F3578C" w:rsidRPr="00103A30" w:rsidRDefault="00103A30" w:rsidP="00434631">
            <w:pPr>
              <w:rPr>
                <w:b/>
                <w:bCs/>
              </w:rPr>
            </w:pPr>
            <w:r w:rsidRPr="00103A30">
              <w:rPr>
                <w:b/>
                <w:bCs/>
              </w:rPr>
              <w:t>From</w:t>
            </w:r>
          </w:p>
        </w:tc>
        <w:tc>
          <w:tcPr>
            <w:tcW w:w="923" w:type="pct"/>
            <w:gridSpan w:val="4"/>
            <w:shd w:val="clear" w:color="auto" w:fill="E5EEF3"/>
          </w:tcPr>
          <w:p w14:paraId="2EEBA930" w14:textId="093CBA4B" w:rsidR="00F3578C" w:rsidRPr="00103A30" w:rsidRDefault="00103A30" w:rsidP="00434631">
            <w:pPr>
              <w:rPr>
                <w:b/>
                <w:bCs/>
              </w:rPr>
            </w:pPr>
            <w:r w:rsidRPr="00103A30">
              <w:rPr>
                <w:b/>
                <w:bCs/>
              </w:rPr>
              <w:t>To</w:t>
            </w:r>
          </w:p>
        </w:tc>
        <w:tc>
          <w:tcPr>
            <w:tcW w:w="2895" w:type="pct"/>
            <w:gridSpan w:val="5"/>
            <w:shd w:val="clear" w:color="auto" w:fill="E5EEF3"/>
          </w:tcPr>
          <w:p w14:paraId="21C6609E" w14:textId="2F8073B0" w:rsidR="00F3578C" w:rsidRPr="00103A30" w:rsidRDefault="00103A30" w:rsidP="00434631">
            <w:pPr>
              <w:rPr>
                <w:b/>
                <w:bCs/>
              </w:rPr>
            </w:pPr>
            <w:r w:rsidRPr="00103A30">
              <w:rPr>
                <w:b/>
                <w:bCs/>
                <w:szCs w:val="20"/>
              </w:rPr>
              <w:t>Description (nature of work and responsibilities)</w:t>
            </w:r>
          </w:p>
        </w:tc>
      </w:tr>
      <w:tr w:rsidR="00F3578C" w:rsidRPr="00210A0C" w14:paraId="3B98587B" w14:textId="77777777" w:rsidTr="00CC2D3A">
        <w:tc>
          <w:tcPr>
            <w:tcW w:w="1182" w:type="pct"/>
          </w:tcPr>
          <w:p w14:paraId="184E4B2A" w14:textId="77777777" w:rsidR="00F3578C" w:rsidRDefault="00F3578C" w:rsidP="00434631"/>
        </w:tc>
        <w:tc>
          <w:tcPr>
            <w:tcW w:w="923" w:type="pct"/>
            <w:gridSpan w:val="4"/>
          </w:tcPr>
          <w:p w14:paraId="0EA638F1" w14:textId="77777777" w:rsidR="00F3578C" w:rsidRDefault="00F3578C" w:rsidP="00434631"/>
        </w:tc>
        <w:tc>
          <w:tcPr>
            <w:tcW w:w="2895" w:type="pct"/>
            <w:gridSpan w:val="5"/>
          </w:tcPr>
          <w:p w14:paraId="19E32F40" w14:textId="77777777" w:rsidR="00F3578C" w:rsidRDefault="00F3578C" w:rsidP="00434631"/>
        </w:tc>
      </w:tr>
      <w:tr w:rsidR="00F3578C" w:rsidRPr="00210A0C" w14:paraId="6312FB0B" w14:textId="77777777" w:rsidTr="00CC2D3A">
        <w:tc>
          <w:tcPr>
            <w:tcW w:w="1182" w:type="pct"/>
          </w:tcPr>
          <w:p w14:paraId="49B3C5B8" w14:textId="77777777" w:rsidR="00F3578C" w:rsidRDefault="00F3578C" w:rsidP="00434631"/>
        </w:tc>
        <w:tc>
          <w:tcPr>
            <w:tcW w:w="923" w:type="pct"/>
            <w:gridSpan w:val="4"/>
          </w:tcPr>
          <w:p w14:paraId="10B506C1" w14:textId="77777777" w:rsidR="00F3578C" w:rsidRDefault="00F3578C" w:rsidP="00434631"/>
        </w:tc>
        <w:tc>
          <w:tcPr>
            <w:tcW w:w="2895" w:type="pct"/>
            <w:gridSpan w:val="5"/>
          </w:tcPr>
          <w:p w14:paraId="0BD0C49A" w14:textId="77777777" w:rsidR="00F3578C" w:rsidRDefault="00F3578C" w:rsidP="00434631"/>
        </w:tc>
      </w:tr>
      <w:tr w:rsidR="00F3578C" w:rsidRPr="00210A0C" w14:paraId="60C6C0A6" w14:textId="77777777" w:rsidTr="00CC2D3A">
        <w:tc>
          <w:tcPr>
            <w:tcW w:w="1182" w:type="pct"/>
            <w:tcBorders>
              <w:bottom w:val="single" w:sz="4" w:space="0" w:color="A6A6A6" w:themeColor="background1" w:themeShade="A6"/>
            </w:tcBorders>
          </w:tcPr>
          <w:p w14:paraId="4857D106" w14:textId="77777777" w:rsidR="00F3578C" w:rsidRDefault="00F3578C" w:rsidP="00434631"/>
        </w:tc>
        <w:tc>
          <w:tcPr>
            <w:tcW w:w="923" w:type="pct"/>
            <w:gridSpan w:val="4"/>
            <w:tcBorders>
              <w:bottom w:val="single" w:sz="4" w:space="0" w:color="A6A6A6" w:themeColor="background1" w:themeShade="A6"/>
            </w:tcBorders>
          </w:tcPr>
          <w:p w14:paraId="6BFAB974" w14:textId="77777777" w:rsidR="00F3578C" w:rsidRDefault="00F3578C" w:rsidP="00434631"/>
        </w:tc>
        <w:tc>
          <w:tcPr>
            <w:tcW w:w="2895" w:type="pct"/>
            <w:gridSpan w:val="5"/>
            <w:tcBorders>
              <w:bottom w:val="single" w:sz="4" w:space="0" w:color="A6A6A6" w:themeColor="background1" w:themeShade="A6"/>
            </w:tcBorders>
          </w:tcPr>
          <w:p w14:paraId="0CA99506" w14:textId="77777777" w:rsidR="00F3578C" w:rsidRDefault="00F3578C" w:rsidP="00434631"/>
        </w:tc>
      </w:tr>
      <w:tr w:rsidR="00753BE2" w:rsidRPr="00210A0C" w14:paraId="4EBD5F09" w14:textId="77777777" w:rsidTr="00CC2D3A">
        <w:tc>
          <w:tcPr>
            <w:tcW w:w="5000" w:type="pct"/>
            <w:gridSpan w:val="10"/>
            <w:tcBorders>
              <w:left w:val="nil"/>
              <w:right w:val="nil"/>
            </w:tcBorders>
          </w:tcPr>
          <w:p w14:paraId="08A4CE57" w14:textId="77777777" w:rsidR="00753BE2" w:rsidRDefault="00753BE2" w:rsidP="00434631"/>
          <w:p w14:paraId="66A7CF02" w14:textId="57ACAB27" w:rsidR="006D42C8" w:rsidRDefault="006D42C8" w:rsidP="00434631">
            <w:r w:rsidRPr="009750A1">
              <w:rPr>
                <w:b/>
                <w:szCs w:val="20"/>
              </w:rPr>
              <w:t>b) Offices &amp; posts held since ordination and any other work done</w:t>
            </w:r>
            <w:r w:rsidRPr="009750A1">
              <w:rPr>
                <w:szCs w:val="20"/>
              </w:rPr>
              <w:t xml:space="preserve"> (full and part-time</w:t>
            </w:r>
            <w:r w:rsidRPr="009750A1">
              <w:rPr>
                <w:b/>
                <w:szCs w:val="20"/>
              </w:rPr>
              <w:t xml:space="preserve"> </w:t>
            </w:r>
            <w:r w:rsidRPr="009750A1">
              <w:rPr>
                <w:szCs w:val="20"/>
              </w:rPr>
              <w:t>not including present appointment) with details of the nature of the work and responsibilities. Please provide in date order and explain any gaps. Please give separate entries for posts held concurrently (e.g. area dean, chaplaincies etc.). Please indicate major parish features (e.g. type of area, team ministry, ecumenical).</w:t>
            </w:r>
          </w:p>
        </w:tc>
      </w:tr>
      <w:tr w:rsidR="00A97581" w:rsidRPr="00210A0C" w14:paraId="271494B0" w14:textId="77777777" w:rsidTr="00CC2D3A">
        <w:tc>
          <w:tcPr>
            <w:tcW w:w="1182" w:type="pct"/>
            <w:shd w:val="clear" w:color="auto" w:fill="E5EEF3"/>
          </w:tcPr>
          <w:p w14:paraId="0E712F04" w14:textId="01A0FE37" w:rsidR="00A97581" w:rsidRPr="00A97581" w:rsidRDefault="00A97581" w:rsidP="00A97581">
            <w:pPr>
              <w:rPr>
                <w:b/>
                <w:bCs/>
              </w:rPr>
            </w:pPr>
            <w:r w:rsidRPr="00A97581">
              <w:rPr>
                <w:b/>
                <w:bCs/>
              </w:rPr>
              <w:t>From</w:t>
            </w:r>
          </w:p>
        </w:tc>
        <w:tc>
          <w:tcPr>
            <w:tcW w:w="923" w:type="pct"/>
            <w:gridSpan w:val="4"/>
            <w:shd w:val="clear" w:color="auto" w:fill="E5EEF3"/>
          </w:tcPr>
          <w:p w14:paraId="2725706A" w14:textId="340E226D" w:rsidR="00A97581" w:rsidRPr="00A97581" w:rsidRDefault="00A97581" w:rsidP="00A97581">
            <w:pPr>
              <w:rPr>
                <w:b/>
                <w:bCs/>
              </w:rPr>
            </w:pPr>
            <w:r w:rsidRPr="00A97581">
              <w:rPr>
                <w:b/>
                <w:bCs/>
              </w:rPr>
              <w:t>To</w:t>
            </w:r>
          </w:p>
        </w:tc>
        <w:tc>
          <w:tcPr>
            <w:tcW w:w="2895" w:type="pct"/>
            <w:gridSpan w:val="5"/>
            <w:shd w:val="clear" w:color="auto" w:fill="E5EEF3"/>
          </w:tcPr>
          <w:p w14:paraId="625662AE" w14:textId="510199DF" w:rsidR="00A97581" w:rsidRPr="00A97581" w:rsidRDefault="00A97581" w:rsidP="00A97581">
            <w:pPr>
              <w:rPr>
                <w:b/>
                <w:bCs/>
              </w:rPr>
            </w:pPr>
            <w:r w:rsidRPr="00A97581">
              <w:rPr>
                <w:b/>
                <w:bCs/>
                <w:szCs w:val="20"/>
              </w:rPr>
              <w:t>Post and description</w:t>
            </w:r>
          </w:p>
        </w:tc>
      </w:tr>
      <w:tr w:rsidR="00A97581" w:rsidRPr="00210A0C" w14:paraId="20B2BF24" w14:textId="77777777" w:rsidTr="00CC2D3A">
        <w:tc>
          <w:tcPr>
            <w:tcW w:w="1182" w:type="pct"/>
          </w:tcPr>
          <w:p w14:paraId="7FE856B7" w14:textId="77777777" w:rsidR="00A97581" w:rsidRDefault="00A97581" w:rsidP="00A97581"/>
        </w:tc>
        <w:tc>
          <w:tcPr>
            <w:tcW w:w="923" w:type="pct"/>
            <w:gridSpan w:val="4"/>
          </w:tcPr>
          <w:p w14:paraId="0F539781" w14:textId="77777777" w:rsidR="00A97581" w:rsidRDefault="00A97581" w:rsidP="00A97581"/>
        </w:tc>
        <w:tc>
          <w:tcPr>
            <w:tcW w:w="2895" w:type="pct"/>
            <w:gridSpan w:val="5"/>
          </w:tcPr>
          <w:p w14:paraId="14E7EE6E" w14:textId="77777777" w:rsidR="00A97581" w:rsidRDefault="00A97581" w:rsidP="00A97581"/>
        </w:tc>
      </w:tr>
      <w:tr w:rsidR="00A97581" w:rsidRPr="00210A0C" w14:paraId="63A8E016" w14:textId="77777777" w:rsidTr="00CC2D3A">
        <w:tc>
          <w:tcPr>
            <w:tcW w:w="1182" w:type="pct"/>
          </w:tcPr>
          <w:p w14:paraId="7A3DFEB3" w14:textId="77777777" w:rsidR="00A97581" w:rsidRDefault="00A97581" w:rsidP="00A97581"/>
        </w:tc>
        <w:tc>
          <w:tcPr>
            <w:tcW w:w="923" w:type="pct"/>
            <w:gridSpan w:val="4"/>
          </w:tcPr>
          <w:p w14:paraId="3761029A" w14:textId="77777777" w:rsidR="00A97581" w:rsidRDefault="00A97581" w:rsidP="00A97581"/>
        </w:tc>
        <w:tc>
          <w:tcPr>
            <w:tcW w:w="2895" w:type="pct"/>
            <w:gridSpan w:val="5"/>
          </w:tcPr>
          <w:p w14:paraId="1FADA53D" w14:textId="77777777" w:rsidR="00A97581" w:rsidRDefault="00A97581" w:rsidP="00A97581"/>
        </w:tc>
      </w:tr>
      <w:tr w:rsidR="00A97581" w:rsidRPr="00210A0C" w14:paraId="4F5D5CB5" w14:textId="77777777" w:rsidTr="00CC2D3A">
        <w:tc>
          <w:tcPr>
            <w:tcW w:w="1182" w:type="pct"/>
          </w:tcPr>
          <w:p w14:paraId="2E610345" w14:textId="77777777" w:rsidR="00A97581" w:rsidRDefault="00A97581" w:rsidP="00A97581"/>
        </w:tc>
        <w:tc>
          <w:tcPr>
            <w:tcW w:w="923" w:type="pct"/>
            <w:gridSpan w:val="4"/>
          </w:tcPr>
          <w:p w14:paraId="5AC7359F" w14:textId="77777777" w:rsidR="00A97581" w:rsidRDefault="00A97581" w:rsidP="00A97581"/>
        </w:tc>
        <w:tc>
          <w:tcPr>
            <w:tcW w:w="2895" w:type="pct"/>
            <w:gridSpan w:val="5"/>
          </w:tcPr>
          <w:p w14:paraId="27610083" w14:textId="77777777" w:rsidR="00A97581" w:rsidRDefault="00A97581" w:rsidP="00A97581"/>
        </w:tc>
      </w:tr>
      <w:tr w:rsidR="00A97581" w:rsidRPr="00210A0C" w14:paraId="6245860E" w14:textId="77777777" w:rsidTr="00CC2D3A">
        <w:tc>
          <w:tcPr>
            <w:tcW w:w="1182" w:type="pct"/>
          </w:tcPr>
          <w:p w14:paraId="07019D07" w14:textId="77777777" w:rsidR="00A97581" w:rsidRDefault="00A97581" w:rsidP="00A97581"/>
        </w:tc>
        <w:tc>
          <w:tcPr>
            <w:tcW w:w="923" w:type="pct"/>
            <w:gridSpan w:val="4"/>
          </w:tcPr>
          <w:p w14:paraId="63F1B7B5" w14:textId="77777777" w:rsidR="00A97581" w:rsidRDefault="00A97581" w:rsidP="00A97581"/>
        </w:tc>
        <w:tc>
          <w:tcPr>
            <w:tcW w:w="2895" w:type="pct"/>
            <w:gridSpan w:val="5"/>
          </w:tcPr>
          <w:p w14:paraId="4B21945D" w14:textId="77777777" w:rsidR="00A97581" w:rsidRDefault="00A97581" w:rsidP="00A97581"/>
        </w:tc>
      </w:tr>
      <w:tr w:rsidR="00A97581" w:rsidRPr="00210A0C" w14:paraId="3329F24C" w14:textId="77777777" w:rsidTr="00CC2D3A">
        <w:tc>
          <w:tcPr>
            <w:tcW w:w="1182" w:type="pct"/>
          </w:tcPr>
          <w:p w14:paraId="3DA3560E" w14:textId="77777777" w:rsidR="00A97581" w:rsidRDefault="00A97581" w:rsidP="00A97581"/>
        </w:tc>
        <w:tc>
          <w:tcPr>
            <w:tcW w:w="923" w:type="pct"/>
            <w:gridSpan w:val="4"/>
          </w:tcPr>
          <w:p w14:paraId="3E292C94" w14:textId="77777777" w:rsidR="00A97581" w:rsidRDefault="00A97581" w:rsidP="00A97581"/>
        </w:tc>
        <w:tc>
          <w:tcPr>
            <w:tcW w:w="2895" w:type="pct"/>
            <w:gridSpan w:val="5"/>
          </w:tcPr>
          <w:p w14:paraId="4CA00D45" w14:textId="77777777" w:rsidR="00A97581" w:rsidRDefault="00A97581" w:rsidP="00A97581"/>
        </w:tc>
      </w:tr>
      <w:tr w:rsidR="0030204A" w:rsidRPr="00210A0C" w14:paraId="309C13BE" w14:textId="77777777" w:rsidTr="00CC2D3A">
        <w:tc>
          <w:tcPr>
            <w:tcW w:w="1182" w:type="pct"/>
          </w:tcPr>
          <w:p w14:paraId="142922FD" w14:textId="77777777" w:rsidR="0030204A" w:rsidRDefault="0030204A" w:rsidP="00A97581"/>
        </w:tc>
        <w:tc>
          <w:tcPr>
            <w:tcW w:w="923" w:type="pct"/>
            <w:gridSpan w:val="4"/>
          </w:tcPr>
          <w:p w14:paraId="09300B2C" w14:textId="77777777" w:rsidR="0030204A" w:rsidRDefault="0030204A" w:rsidP="00A97581"/>
        </w:tc>
        <w:tc>
          <w:tcPr>
            <w:tcW w:w="2895" w:type="pct"/>
            <w:gridSpan w:val="5"/>
          </w:tcPr>
          <w:p w14:paraId="1329407F" w14:textId="77777777" w:rsidR="0030204A" w:rsidRDefault="0030204A" w:rsidP="00A97581"/>
        </w:tc>
      </w:tr>
      <w:tr w:rsidR="0030204A" w:rsidRPr="00210A0C" w14:paraId="5D399CE4" w14:textId="77777777" w:rsidTr="00CC2D3A">
        <w:tc>
          <w:tcPr>
            <w:tcW w:w="1182" w:type="pct"/>
          </w:tcPr>
          <w:p w14:paraId="625AA98F" w14:textId="77777777" w:rsidR="0030204A" w:rsidRDefault="0030204A" w:rsidP="00A97581"/>
        </w:tc>
        <w:tc>
          <w:tcPr>
            <w:tcW w:w="923" w:type="pct"/>
            <w:gridSpan w:val="4"/>
          </w:tcPr>
          <w:p w14:paraId="4B27C31E" w14:textId="77777777" w:rsidR="0030204A" w:rsidRDefault="0030204A" w:rsidP="00A97581"/>
        </w:tc>
        <w:tc>
          <w:tcPr>
            <w:tcW w:w="2895" w:type="pct"/>
            <w:gridSpan w:val="5"/>
          </w:tcPr>
          <w:p w14:paraId="4F752C84" w14:textId="77777777" w:rsidR="0030204A" w:rsidRDefault="0030204A" w:rsidP="00A97581"/>
        </w:tc>
      </w:tr>
      <w:tr w:rsidR="00A97581" w:rsidRPr="00210A0C" w14:paraId="750B7431" w14:textId="77777777" w:rsidTr="00CC2D3A">
        <w:tc>
          <w:tcPr>
            <w:tcW w:w="1182" w:type="pct"/>
            <w:tcBorders>
              <w:bottom w:val="single" w:sz="4" w:space="0" w:color="A6A6A6" w:themeColor="background1" w:themeShade="A6"/>
            </w:tcBorders>
          </w:tcPr>
          <w:p w14:paraId="1A09B64E" w14:textId="77777777" w:rsidR="00A97581" w:rsidRDefault="00A97581" w:rsidP="00A97581"/>
        </w:tc>
        <w:tc>
          <w:tcPr>
            <w:tcW w:w="923" w:type="pct"/>
            <w:gridSpan w:val="4"/>
            <w:tcBorders>
              <w:bottom w:val="single" w:sz="4" w:space="0" w:color="A6A6A6" w:themeColor="background1" w:themeShade="A6"/>
            </w:tcBorders>
          </w:tcPr>
          <w:p w14:paraId="01A39034" w14:textId="77777777" w:rsidR="00A97581" w:rsidRDefault="00A97581" w:rsidP="00A97581"/>
        </w:tc>
        <w:tc>
          <w:tcPr>
            <w:tcW w:w="2895" w:type="pct"/>
            <w:gridSpan w:val="5"/>
            <w:tcBorders>
              <w:bottom w:val="single" w:sz="4" w:space="0" w:color="A6A6A6" w:themeColor="background1" w:themeShade="A6"/>
            </w:tcBorders>
          </w:tcPr>
          <w:p w14:paraId="7ADFC167" w14:textId="77777777" w:rsidR="00A97581" w:rsidRDefault="00A97581" w:rsidP="00A97581"/>
        </w:tc>
      </w:tr>
      <w:tr w:rsidR="0030204A" w:rsidRPr="00210A0C" w14:paraId="2B1FA8FC" w14:textId="77777777" w:rsidTr="00CC2D3A">
        <w:tc>
          <w:tcPr>
            <w:tcW w:w="1182" w:type="pct"/>
            <w:tcBorders>
              <w:bottom w:val="single" w:sz="4" w:space="0" w:color="A6A6A6" w:themeColor="background1" w:themeShade="A6"/>
            </w:tcBorders>
          </w:tcPr>
          <w:p w14:paraId="4230B600" w14:textId="77777777" w:rsidR="0030204A" w:rsidRDefault="0030204A" w:rsidP="00A97581"/>
        </w:tc>
        <w:tc>
          <w:tcPr>
            <w:tcW w:w="923" w:type="pct"/>
            <w:gridSpan w:val="4"/>
            <w:tcBorders>
              <w:bottom w:val="single" w:sz="4" w:space="0" w:color="A6A6A6" w:themeColor="background1" w:themeShade="A6"/>
            </w:tcBorders>
          </w:tcPr>
          <w:p w14:paraId="61C2FB0F" w14:textId="77777777" w:rsidR="0030204A" w:rsidRDefault="0030204A" w:rsidP="00A97581"/>
        </w:tc>
        <w:tc>
          <w:tcPr>
            <w:tcW w:w="2895" w:type="pct"/>
            <w:gridSpan w:val="5"/>
            <w:tcBorders>
              <w:bottom w:val="single" w:sz="4" w:space="0" w:color="A6A6A6" w:themeColor="background1" w:themeShade="A6"/>
            </w:tcBorders>
          </w:tcPr>
          <w:p w14:paraId="10265F38" w14:textId="77777777" w:rsidR="0030204A" w:rsidRDefault="0030204A" w:rsidP="00A97581"/>
        </w:tc>
      </w:tr>
      <w:tr w:rsidR="00B10EEB" w:rsidRPr="00210A0C" w14:paraId="306F9327" w14:textId="77777777" w:rsidTr="00CC2D3A">
        <w:tc>
          <w:tcPr>
            <w:tcW w:w="5000" w:type="pct"/>
            <w:gridSpan w:val="10"/>
            <w:tcBorders>
              <w:left w:val="nil"/>
              <w:bottom w:val="single" w:sz="4" w:space="0" w:color="A6A6A6" w:themeColor="background1" w:themeShade="A6"/>
              <w:right w:val="nil"/>
            </w:tcBorders>
          </w:tcPr>
          <w:p w14:paraId="489A76B4" w14:textId="77777777" w:rsidR="00B10EEB" w:rsidRDefault="00B10EEB" w:rsidP="00A97581"/>
          <w:p w14:paraId="4A815B93" w14:textId="77777777" w:rsidR="0030204A" w:rsidRDefault="0030204A" w:rsidP="00A97581"/>
          <w:p w14:paraId="68C8ACBB" w14:textId="77777777" w:rsidR="00B10EEB" w:rsidRPr="009750A1" w:rsidRDefault="00B10EEB" w:rsidP="00B10EEB">
            <w:pPr>
              <w:rPr>
                <w:b/>
                <w:szCs w:val="20"/>
              </w:rPr>
            </w:pPr>
            <w:r w:rsidRPr="009750A1">
              <w:rPr>
                <w:b/>
                <w:szCs w:val="20"/>
              </w:rPr>
              <w:t>c) Responsibilities in the Wider Church</w:t>
            </w:r>
          </w:p>
          <w:p w14:paraId="49E6A5B3" w14:textId="75977DDD" w:rsidR="00B10EEB" w:rsidRDefault="00B10EEB" w:rsidP="00B10EEB">
            <w:r w:rsidRPr="009750A1">
              <w:rPr>
                <w:szCs w:val="20"/>
              </w:rPr>
              <w:t>Please indicate tasks undertaken for the wider Church, e.g. synodical responsibilities at any level, diocesan committees and working parties served on, ecumenical involvement, or work for a Church voluntary organisation, and how you contributed to progressing their agendas.</w:t>
            </w:r>
          </w:p>
        </w:tc>
      </w:tr>
      <w:tr w:rsidR="00B10EEB" w:rsidRPr="00210A0C" w14:paraId="540E0A9D" w14:textId="77777777" w:rsidTr="00CC2D3A">
        <w:tc>
          <w:tcPr>
            <w:tcW w:w="1182" w:type="pct"/>
            <w:tcBorders>
              <w:bottom w:val="single" w:sz="4" w:space="0" w:color="A6A6A6" w:themeColor="background1" w:themeShade="A6"/>
            </w:tcBorders>
            <w:shd w:val="clear" w:color="auto" w:fill="E5EEF3"/>
          </w:tcPr>
          <w:p w14:paraId="5AE0352C" w14:textId="003C157E" w:rsidR="00B10EEB" w:rsidRPr="00B10EEB" w:rsidRDefault="00B10EEB" w:rsidP="00A97581">
            <w:pPr>
              <w:rPr>
                <w:b/>
                <w:bCs/>
              </w:rPr>
            </w:pPr>
            <w:r w:rsidRPr="00B10EEB">
              <w:rPr>
                <w:b/>
                <w:bCs/>
              </w:rPr>
              <w:t>From</w:t>
            </w:r>
          </w:p>
        </w:tc>
        <w:tc>
          <w:tcPr>
            <w:tcW w:w="923" w:type="pct"/>
            <w:gridSpan w:val="4"/>
            <w:tcBorders>
              <w:bottom w:val="single" w:sz="4" w:space="0" w:color="A6A6A6" w:themeColor="background1" w:themeShade="A6"/>
            </w:tcBorders>
            <w:shd w:val="clear" w:color="auto" w:fill="E5EEF3"/>
          </w:tcPr>
          <w:p w14:paraId="6664C3E8" w14:textId="5DB98BA2" w:rsidR="00B10EEB" w:rsidRPr="00B10EEB" w:rsidRDefault="00B10EEB" w:rsidP="00A97581">
            <w:pPr>
              <w:rPr>
                <w:b/>
                <w:bCs/>
              </w:rPr>
            </w:pPr>
            <w:r w:rsidRPr="00B10EEB">
              <w:rPr>
                <w:b/>
                <w:bCs/>
              </w:rPr>
              <w:t>To</w:t>
            </w:r>
          </w:p>
        </w:tc>
        <w:tc>
          <w:tcPr>
            <w:tcW w:w="2895" w:type="pct"/>
            <w:gridSpan w:val="5"/>
            <w:tcBorders>
              <w:bottom w:val="single" w:sz="4" w:space="0" w:color="A6A6A6" w:themeColor="background1" w:themeShade="A6"/>
            </w:tcBorders>
            <w:shd w:val="clear" w:color="auto" w:fill="E5EEF3"/>
          </w:tcPr>
          <w:p w14:paraId="42BC7CD7" w14:textId="2A8D45B1" w:rsidR="00B10EEB" w:rsidRPr="00B10EEB" w:rsidRDefault="00B10EEB" w:rsidP="00A97581">
            <w:pPr>
              <w:rPr>
                <w:b/>
                <w:bCs/>
              </w:rPr>
            </w:pPr>
            <w:r w:rsidRPr="00B10EEB">
              <w:rPr>
                <w:b/>
                <w:bCs/>
                <w:szCs w:val="20"/>
              </w:rPr>
              <w:t>Description</w:t>
            </w:r>
          </w:p>
        </w:tc>
      </w:tr>
      <w:tr w:rsidR="00B10EEB" w:rsidRPr="00210A0C" w14:paraId="2F8A0A19" w14:textId="77777777" w:rsidTr="00CC2D3A">
        <w:tc>
          <w:tcPr>
            <w:tcW w:w="1182" w:type="pct"/>
            <w:tcBorders>
              <w:bottom w:val="single" w:sz="4" w:space="0" w:color="A6A6A6" w:themeColor="background1" w:themeShade="A6"/>
            </w:tcBorders>
          </w:tcPr>
          <w:p w14:paraId="270E1212" w14:textId="77777777" w:rsidR="00B10EEB" w:rsidRDefault="00B10EEB" w:rsidP="00A97581"/>
        </w:tc>
        <w:tc>
          <w:tcPr>
            <w:tcW w:w="923" w:type="pct"/>
            <w:gridSpan w:val="4"/>
            <w:tcBorders>
              <w:bottom w:val="single" w:sz="4" w:space="0" w:color="A6A6A6" w:themeColor="background1" w:themeShade="A6"/>
            </w:tcBorders>
          </w:tcPr>
          <w:p w14:paraId="61D7F82E" w14:textId="77777777" w:rsidR="00B10EEB" w:rsidRDefault="00B10EEB" w:rsidP="00A97581"/>
        </w:tc>
        <w:tc>
          <w:tcPr>
            <w:tcW w:w="2895" w:type="pct"/>
            <w:gridSpan w:val="5"/>
            <w:tcBorders>
              <w:bottom w:val="single" w:sz="4" w:space="0" w:color="A6A6A6" w:themeColor="background1" w:themeShade="A6"/>
            </w:tcBorders>
          </w:tcPr>
          <w:p w14:paraId="3558ED08" w14:textId="77777777" w:rsidR="00B10EEB" w:rsidRDefault="00B10EEB" w:rsidP="00A97581"/>
        </w:tc>
      </w:tr>
      <w:tr w:rsidR="00B10EEB" w:rsidRPr="00210A0C" w14:paraId="28908268" w14:textId="77777777" w:rsidTr="00CC2D3A">
        <w:tc>
          <w:tcPr>
            <w:tcW w:w="1182" w:type="pct"/>
            <w:tcBorders>
              <w:bottom w:val="single" w:sz="4" w:space="0" w:color="A6A6A6" w:themeColor="background1" w:themeShade="A6"/>
            </w:tcBorders>
          </w:tcPr>
          <w:p w14:paraId="76D68978" w14:textId="77777777" w:rsidR="00B10EEB" w:rsidRDefault="00B10EEB" w:rsidP="00A97581"/>
        </w:tc>
        <w:tc>
          <w:tcPr>
            <w:tcW w:w="923" w:type="pct"/>
            <w:gridSpan w:val="4"/>
            <w:tcBorders>
              <w:bottom w:val="single" w:sz="4" w:space="0" w:color="A6A6A6" w:themeColor="background1" w:themeShade="A6"/>
            </w:tcBorders>
          </w:tcPr>
          <w:p w14:paraId="1F64BA5B" w14:textId="77777777" w:rsidR="00B10EEB" w:rsidRDefault="00B10EEB" w:rsidP="00A97581"/>
        </w:tc>
        <w:tc>
          <w:tcPr>
            <w:tcW w:w="2895" w:type="pct"/>
            <w:gridSpan w:val="5"/>
            <w:tcBorders>
              <w:bottom w:val="single" w:sz="4" w:space="0" w:color="A6A6A6" w:themeColor="background1" w:themeShade="A6"/>
            </w:tcBorders>
          </w:tcPr>
          <w:p w14:paraId="764DFA84" w14:textId="77777777" w:rsidR="00B10EEB" w:rsidRDefault="00B10EEB" w:rsidP="00A97581"/>
        </w:tc>
      </w:tr>
      <w:tr w:rsidR="00B10EEB" w:rsidRPr="00210A0C" w14:paraId="4D1F8A86" w14:textId="77777777" w:rsidTr="00CC2D3A">
        <w:tc>
          <w:tcPr>
            <w:tcW w:w="1182" w:type="pct"/>
            <w:tcBorders>
              <w:bottom w:val="single" w:sz="4" w:space="0" w:color="A6A6A6" w:themeColor="background1" w:themeShade="A6"/>
            </w:tcBorders>
          </w:tcPr>
          <w:p w14:paraId="56D631C9" w14:textId="77777777" w:rsidR="00B10EEB" w:rsidRDefault="00B10EEB" w:rsidP="00A97581"/>
        </w:tc>
        <w:tc>
          <w:tcPr>
            <w:tcW w:w="923" w:type="pct"/>
            <w:gridSpan w:val="4"/>
            <w:tcBorders>
              <w:bottom w:val="single" w:sz="4" w:space="0" w:color="A6A6A6" w:themeColor="background1" w:themeShade="A6"/>
            </w:tcBorders>
          </w:tcPr>
          <w:p w14:paraId="7240E16E" w14:textId="77777777" w:rsidR="00B10EEB" w:rsidRDefault="00B10EEB" w:rsidP="00A97581"/>
        </w:tc>
        <w:tc>
          <w:tcPr>
            <w:tcW w:w="2895" w:type="pct"/>
            <w:gridSpan w:val="5"/>
            <w:tcBorders>
              <w:bottom w:val="single" w:sz="4" w:space="0" w:color="A6A6A6" w:themeColor="background1" w:themeShade="A6"/>
            </w:tcBorders>
          </w:tcPr>
          <w:p w14:paraId="3E152B01" w14:textId="77777777" w:rsidR="00B10EEB" w:rsidRDefault="00B10EEB" w:rsidP="00A97581"/>
        </w:tc>
      </w:tr>
      <w:tr w:rsidR="00B10EEB" w:rsidRPr="00210A0C" w14:paraId="70C2D9E4" w14:textId="77777777" w:rsidTr="00CC2D3A">
        <w:tc>
          <w:tcPr>
            <w:tcW w:w="1182" w:type="pct"/>
            <w:tcBorders>
              <w:bottom w:val="single" w:sz="4" w:space="0" w:color="A6A6A6" w:themeColor="background1" w:themeShade="A6"/>
            </w:tcBorders>
          </w:tcPr>
          <w:p w14:paraId="0B4B0250" w14:textId="77777777" w:rsidR="00B10EEB" w:rsidRDefault="00B10EEB" w:rsidP="00A97581"/>
        </w:tc>
        <w:tc>
          <w:tcPr>
            <w:tcW w:w="923" w:type="pct"/>
            <w:gridSpan w:val="4"/>
            <w:tcBorders>
              <w:bottom w:val="single" w:sz="4" w:space="0" w:color="A6A6A6" w:themeColor="background1" w:themeShade="A6"/>
            </w:tcBorders>
          </w:tcPr>
          <w:p w14:paraId="57A465F7" w14:textId="77777777" w:rsidR="00B10EEB" w:rsidRDefault="00B10EEB" w:rsidP="00A97581"/>
        </w:tc>
        <w:tc>
          <w:tcPr>
            <w:tcW w:w="2895" w:type="pct"/>
            <w:gridSpan w:val="5"/>
            <w:tcBorders>
              <w:bottom w:val="single" w:sz="4" w:space="0" w:color="A6A6A6" w:themeColor="background1" w:themeShade="A6"/>
            </w:tcBorders>
          </w:tcPr>
          <w:p w14:paraId="58E8A9B1" w14:textId="77777777" w:rsidR="00B10EEB" w:rsidRDefault="00B10EEB" w:rsidP="00A97581"/>
        </w:tc>
      </w:tr>
      <w:tr w:rsidR="0030204A" w:rsidRPr="00210A0C" w14:paraId="6E4A7F1D" w14:textId="77777777" w:rsidTr="00CC2D3A">
        <w:tc>
          <w:tcPr>
            <w:tcW w:w="5000" w:type="pct"/>
            <w:gridSpan w:val="10"/>
            <w:tcBorders>
              <w:left w:val="nil"/>
              <w:bottom w:val="single" w:sz="4" w:space="0" w:color="A6A6A6" w:themeColor="background1" w:themeShade="A6"/>
              <w:right w:val="nil"/>
            </w:tcBorders>
          </w:tcPr>
          <w:p w14:paraId="1E1CA407" w14:textId="77777777" w:rsidR="0030204A" w:rsidRDefault="0030204A" w:rsidP="00A97581"/>
          <w:p w14:paraId="48A6CA81" w14:textId="77777777" w:rsidR="00C00090" w:rsidRPr="00C00090" w:rsidRDefault="00C00090" w:rsidP="00C00090">
            <w:pPr>
              <w:rPr>
                <w:b/>
                <w:bCs/>
              </w:rPr>
            </w:pPr>
            <w:r w:rsidRPr="00C00090">
              <w:rPr>
                <w:b/>
                <w:bCs/>
              </w:rPr>
              <w:t>d) Continuing ministerial education and development</w:t>
            </w:r>
          </w:p>
          <w:p w14:paraId="42205ADC" w14:textId="41B3A143" w:rsidR="0030204A" w:rsidRDefault="00C00090" w:rsidP="00C00090">
            <w:r>
              <w:t xml:space="preserve">Please list training courses </w:t>
            </w:r>
            <w:proofErr w:type="gramStart"/>
            <w:r>
              <w:t>attended</w:t>
            </w:r>
            <w:proofErr w:type="gramEnd"/>
            <w:r>
              <w:t xml:space="preserve"> and development activities undertaken (other than Initial Ministerial Education) in the last 3 years. Include courses and activities both inside and outside the Church.</w:t>
            </w:r>
          </w:p>
        </w:tc>
      </w:tr>
      <w:tr w:rsidR="00C00090" w:rsidRPr="00210A0C" w14:paraId="536A482B" w14:textId="77777777" w:rsidTr="00CC2D3A">
        <w:tc>
          <w:tcPr>
            <w:tcW w:w="5000" w:type="pct"/>
            <w:gridSpan w:val="10"/>
            <w:tcBorders>
              <w:bottom w:val="single" w:sz="4" w:space="0" w:color="A6A6A6" w:themeColor="background1" w:themeShade="A6"/>
            </w:tcBorders>
          </w:tcPr>
          <w:p w14:paraId="6A5F3971" w14:textId="77777777" w:rsidR="00C00090" w:rsidRDefault="00C00090" w:rsidP="00A97581"/>
          <w:p w14:paraId="39F98075" w14:textId="77777777" w:rsidR="00C00090" w:rsidRDefault="00C00090" w:rsidP="00A97581"/>
          <w:p w14:paraId="2EED08F6" w14:textId="77777777" w:rsidR="00C00090" w:rsidRDefault="00C00090" w:rsidP="00A97581"/>
          <w:p w14:paraId="2C9F226F" w14:textId="77777777" w:rsidR="00C00090" w:rsidRDefault="00C00090" w:rsidP="00A97581"/>
          <w:p w14:paraId="38BE351C" w14:textId="77777777" w:rsidR="00C00090" w:rsidRDefault="00C00090" w:rsidP="00A97581"/>
          <w:p w14:paraId="7E65336A" w14:textId="77777777" w:rsidR="00C00090" w:rsidRDefault="00C00090" w:rsidP="00A97581"/>
          <w:p w14:paraId="3BD8E4B2" w14:textId="77777777" w:rsidR="00C00090" w:rsidRDefault="00C00090" w:rsidP="00A97581"/>
          <w:p w14:paraId="0570CCB7" w14:textId="77777777" w:rsidR="00C00090" w:rsidRDefault="00C00090" w:rsidP="00A97581"/>
        </w:tc>
      </w:tr>
      <w:tr w:rsidR="00365CF1" w:rsidRPr="00210A0C" w14:paraId="7B6AA14D" w14:textId="77777777" w:rsidTr="00CC2D3A">
        <w:tc>
          <w:tcPr>
            <w:tcW w:w="5000" w:type="pct"/>
            <w:gridSpan w:val="10"/>
            <w:tcBorders>
              <w:left w:val="nil"/>
              <w:bottom w:val="single" w:sz="4" w:space="0" w:color="A6A6A6" w:themeColor="background1" w:themeShade="A6"/>
              <w:right w:val="nil"/>
            </w:tcBorders>
          </w:tcPr>
          <w:p w14:paraId="658B0D8D" w14:textId="77777777" w:rsidR="00365CF1" w:rsidRDefault="00365CF1" w:rsidP="00A97581"/>
          <w:p w14:paraId="50197357" w14:textId="2293BA5C" w:rsidR="009C5B79" w:rsidRDefault="009C5B79" w:rsidP="00A97581">
            <w:r w:rsidRPr="009750A1">
              <w:rPr>
                <w:b/>
                <w:szCs w:val="20"/>
              </w:rPr>
              <w:t>e) Any publications</w:t>
            </w:r>
          </w:p>
        </w:tc>
      </w:tr>
      <w:tr w:rsidR="009C5B79" w:rsidRPr="00210A0C" w14:paraId="56036717" w14:textId="77777777" w:rsidTr="00CC2D3A">
        <w:tc>
          <w:tcPr>
            <w:tcW w:w="5000" w:type="pct"/>
            <w:gridSpan w:val="10"/>
            <w:tcBorders>
              <w:bottom w:val="single" w:sz="4" w:space="0" w:color="A6A6A6" w:themeColor="background1" w:themeShade="A6"/>
            </w:tcBorders>
          </w:tcPr>
          <w:p w14:paraId="3A8844CC" w14:textId="77777777" w:rsidR="009C5B79" w:rsidRDefault="009C5B79" w:rsidP="009C5B79"/>
          <w:p w14:paraId="18C415B0" w14:textId="77777777" w:rsidR="009C5B79" w:rsidRDefault="009C5B79" w:rsidP="009C5B79"/>
          <w:p w14:paraId="3580B0AB" w14:textId="77777777" w:rsidR="009C5B79" w:rsidRDefault="009C5B79" w:rsidP="009C5B79"/>
          <w:p w14:paraId="25065EA6" w14:textId="77777777" w:rsidR="009C5B79" w:rsidRDefault="009C5B79" w:rsidP="009C5B79"/>
          <w:p w14:paraId="0069C792" w14:textId="77777777" w:rsidR="009C5B79" w:rsidRDefault="009C5B79" w:rsidP="009C5B79"/>
          <w:p w14:paraId="7519E787" w14:textId="77777777" w:rsidR="009C5B79" w:rsidRDefault="009C5B79" w:rsidP="009C5B79"/>
          <w:p w14:paraId="7DD42EC9" w14:textId="77777777" w:rsidR="009C5B79" w:rsidRDefault="009C5B79" w:rsidP="009C5B79"/>
          <w:p w14:paraId="53EA13B8" w14:textId="77777777" w:rsidR="009C5B79" w:rsidRDefault="009C5B79" w:rsidP="009C5B79"/>
        </w:tc>
      </w:tr>
      <w:tr w:rsidR="009C5B79" w:rsidRPr="00210A0C" w14:paraId="33B0A83C" w14:textId="77777777" w:rsidTr="00CC2D3A">
        <w:tc>
          <w:tcPr>
            <w:tcW w:w="5000" w:type="pct"/>
            <w:gridSpan w:val="10"/>
            <w:tcBorders>
              <w:left w:val="nil"/>
              <w:right w:val="nil"/>
            </w:tcBorders>
          </w:tcPr>
          <w:p w14:paraId="1A1D472F" w14:textId="77777777" w:rsidR="009C5B79" w:rsidRDefault="009C5B79" w:rsidP="009C5B79"/>
          <w:p w14:paraId="79CC76A8" w14:textId="77777777" w:rsidR="009C5B79" w:rsidRDefault="009C5B79" w:rsidP="009C5B79"/>
          <w:p w14:paraId="0C0840F5" w14:textId="5BA04D09" w:rsidR="009C5B79" w:rsidRPr="009C5B79" w:rsidRDefault="009C5B79" w:rsidP="009C5B79">
            <w:pPr>
              <w:rPr>
                <w:b/>
                <w:bCs/>
                <w:color w:val="005587"/>
                <w:sz w:val="24"/>
                <w:szCs w:val="24"/>
              </w:rPr>
            </w:pPr>
            <w:r w:rsidRPr="009C5B79">
              <w:rPr>
                <w:b/>
                <w:bCs/>
                <w:color w:val="005587"/>
                <w:sz w:val="24"/>
                <w:szCs w:val="24"/>
              </w:rPr>
              <w:t>SECTION 5: THEOLOGICAL AND ECCLESIAL</w:t>
            </w:r>
          </w:p>
        </w:tc>
      </w:tr>
      <w:tr w:rsidR="009C5B79" w:rsidRPr="00210A0C" w14:paraId="424041EB" w14:textId="77777777" w:rsidTr="00CC2D3A">
        <w:tc>
          <w:tcPr>
            <w:tcW w:w="5000" w:type="pct"/>
            <w:gridSpan w:val="10"/>
            <w:shd w:val="clear" w:color="auto" w:fill="E5EEF3"/>
          </w:tcPr>
          <w:p w14:paraId="05EBCDBB" w14:textId="68E0466C" w:rsidR="009C5B79" w:rsidRDefault="00371C1C" w:rsidP="009C5B79">
            <w:r>
              <w:rPr>
                <w:szCs w:val="20"/>
              </w:rPr>
              <w:t xml:space="preserve">a) </w:t>
            </w:r>
            <w:r w:rsidR="00C81E5D" w:rsidRPr="009750A1">
              <w:rPr>
                <w:szCs w:val="20"/>
              </w:rPr>
              <w:t>What theological traditions have shaped your ministry, and with which do you feel most at ease today</w:t>
            </w:r>
          </w:p>
        </w:tc>
      </w:tr>
      <w:tr w:rsidR="00C81E5D" w:rsidRPr="00210A0C" w14:paraId="2189A83D" w14:textId="77777777" w:rsidTr="00CC2D3A">
        <w:tc>
          <w:tcPr>
            <w:tcW w:w="5000" w:type="pct"/>
            <w:gridSpan w:val="10"/>
            <w:tcBorders>
              <w:bottom w:val="single" w:sz="4" w:space="0" w:color="A6A6A6" w:themeColor="background1" w:themeShade="A6"/>
            </w:tcBorders>
          </w:tcPr>
          <w:p w14:paraId="34A16038" w14:textId="77777777" w:rsidR="00C81E5D" w:rsidRDefault="00C81E5D" w:rsidP="009C5B79">
            <w:pPr>
              <w:rPr>
                <w:szCs w:val="20"/>
              </w:rPr>
            </w:pPr>
          </w:p>
          <w:p w14:paraId="2F43465E" w14:textId="77777777" w:rsidR="007E01E0" w:rsidRDefault="007E01E0" w:rsidP="009C5B79">
            <w:pPr>
              <w:rPr>
                <w:szCs w:val="20"/>
              </w:rPr>
            </w:pPr>
          </w:p>
          <w:p w14:paraId="73EFC4D6" w14:textId="77777777" w:rsidR="007E01E0" w:rsidRDefault="007E01E0" w:rsidP="009C5B79">
            <w:pPr>
              <w:rPr>
                <w:szCs w:val="20"/>
              </w:rPr>
            </w:pPr>
          </w:p>
          <w:p w14:paraId="67AAE114" w14:textId="77777777" w:rsidR="007E01E0" w:rsidRPr="009750A1" w:rsidRDefault="007E01E0" w:rsidP="009C5B79">
            <w:pPr>
              <w:rPr>
                <w:szCs w:val="20"/>
              </w:rPr>
            </w:pPr>
          </w:p>
        </w:tc>
      </w:tr>
      <w:tr w:rsidR="00C81E5D" w:rsidRPr="00210A0C" w14:paraId="15871333" w14:textId="77777777" w:rsidTr="00CC2D3A">
        <w:tc>
          <w:tcPr>
            <w:tcW w:w="5000" w:type="pct"/>
            <w:gridSpan w:val="10"/>
            <w:tcBorders>
              <w:left w:val="nil"/>
              <w:right w:val="nil"/>
            </w:tcBorders>
          </w:tcPr>
          <w:p w14:paraId="0262709E" w14:textId="77777777" w:rsidR="00C81E5D" w:rsidRPr="009750A1" w:rsidRDefault="00C81E5D" w:rsidP="009C5B79">
            <w:pPr>
              <w:rPr>
                <w:szCs w:val="20"/>
              </w:rPr>
            </w:pPr>
          </w:p>
        </w:tc>
      </w:tr>
      <w:tr w:rsidR="00C81E5D" w:rsidRPr="00210A0C" w14:paraId="194FBEA3" w14:textId="77777777" w:rsidTr="00CC2D3A">
        <w:tc>
          <w:tcPr>
            <w:tcW w:w="5000" w:type="pct"/>
            <w:gridSpan w:val="10"/>
            <w:shd w:val="clear" w:color="auto" w:fill="E5EEF3"/>
          </w:tcPr>
          <w:p w14:paraId="45FD165D" w14:textId="0DC84110" w:rsidR="00C81E5D" w:rsidRPr="009750A1" w:rsidRDefault="00371C1C" w:rsidP="009C5B79">
            <w:pPr>
              <w:rPr>
                <w:szCs w:val="20"/>
              </w:rPr>
            </w:pPr>
            <w:r>
              <w:rPr>
                <w:szCs w:val="20"/>
              </w:rPr>
              <w:t xml:space="preserve">b) </w:t>
            </w:r>
            <w:r w:rsidR="00C81E5D" w:rsidRPr="009750A1">
              <w:rPr>
                <w:szCs w:val="20"/>
              </w:rPr>
              <w:t>With what styles and traditions of worship are you most at ease?</w:t>
            </w:r>
          </w:p>
        </w:tc>
      </w:tr>
      <w:tr w:rsidR="00C81E5D" w:rsidRPr="00210A0C" w14:paraId="25CB8965" w14:textId="77777777" w:rsidTr="00CC2D3A">
        <w:tc>
          <w:tcPr>
            <w:tcW w:w="5000" w:type="pct"/>
            <w:gridSpan w:val="10"/>
            <w:tcBorders>
              <w:bottom w:val="single" w:sz="4" w:space="0" w:color="A6A6A6" w:themeColor="background1" w:themeShade="A6"/>
            </w:tcBorders>
          </w:tcPr>
          <w:p w14:paraId="73361935" w14:textId="77777777" w:rsidR="00C81E5D" w:rsidRDefault="00C81E5D" w:rsidP="009C5B79">
            <w:pPr>
              <w:rPr>
                <w:szCs w:val="20"/>
              </w:rPr>
            </w:pPr>
          </w:p>
          <w:p w14:paraId="1D57975C" w14:textId="77777777" w:rsidR="007E01E0" w:rsidRDefault="007E01E0" w:rsidP="009C5B79">
            <w:pPr>
              <w:rPr>
                <w:szCs w:val="20"/>
              </w:rPr>
            </w:pPr>
          </w:p>
          <w:p w14:paraId="7B37C69E" w14:textId="77777777" w:rsidR="007E01E0" w:rsidRPr="009750A1" w:rsidRDefault="007E01E0" w:rsidP="009C5B79">
            <w:pPr>
              <w:rPr>
                <w:szCs w:val="20"/>
              </w:rPr>
            </w:pPr>
          </w:p>
        </w:tc>
      </w:tr>
      <w:tr w:rsidR="00C81E5D" w:rsidRPr="00210A0C" w14:paraId="7B357455" w14:textId="77777777" w:rsidTr="00CC2D3A">
        <w:tc>
          <w:tcPr>
            <w:tcW w:w="5000" w:type="pct"/>
            <w:gridSpan w:val="10"/>
            <w:tcBorders>
              <w:left w:val="nil"/>
              <w:right w:val="nil"/>
            </w:tcBorders>
          </w:tcPr>
          <w:p w14:paraId="41A1E75B" w14:textId="77777777" w:rsidR="00961DA8" w:rsidRPr="009750A1" w:rsidRDefault="00961DA8" w:rsidP="009C5B79">
            <w:pPr>
              <w:rPr>
                <w:szCs w:val="20"/>
              </w:rPr>
            </w:pPr>
          </w:p>
        </w:tc>
      </w:tr>
      <w:tr w:rsidR="00C81E5D" w:rsidRPr="00210A0C" w14:paraId="0571F4C1" w14:textId="77777777" w:rsidTr="00CC2D3A">
        <w:tc>
          <w:tcPr>
            <w:tcW w:w="5000" w:type="pct"/>
            <w:gridSpan w:val="10"/>
            <w:shd w:val="clear" w:color="auto" w:fill="E5EEF3"/>
          </w:tcPr>
          <w:p w14:paraId="04BA9850" w14:textId="370DEA49" w:rsidR="00C81E5D" w:rsidRPr="009750A1" w:rsidRDefault="00371C1C" w:rsidP="009C5B79">
            <w:pPr>
              <w:rPr>
                <w:szCs w:val="20"/>
              </w:rPr>
            </w:pPr>
            <w:r>
              <w:rPr>
                <w:szCs w:val="20"/>
              </w:rPr>
              <w:t xml:space="preserve">c) </w:t>
            </w:r>
            <w:r w:rsidRPr="009750A1">
              <w:rPr>
                <w:szCs w:val="20"/>
              </w:rPr>
              <w:t>What are your priorities in mission and ministry?</w:t>
            </w:r>
          </w:p>
        </w:tc>
      </w:tr>
      <w:tr w:rsidR="00C81E5D" w:rsidRPr="00210A0C" w14:paraId="2A67A759" w14:textId="77777777" w:rsidTr="00CC2D3A">
        <w:tc>
          <w:tcPr>
            <w:tcW w:w="5000" w:type="pct"/>
            <w:gridSpan w:val="10"/>
            <w:tcBorders>
              <w:bottom w:val="single" w:sz="4" w:space="0" w:color="A6A6A6" w:themeColor="background1" w:themeShade="A6"/>
            </w:tcBorders>
          </w:tcPr>
          <w:p w14:paraId="6694D580" w14:textId="77777777" w:rsidR="00C81E5D" w:rsidRDefault="00C81E5D" w:rsidP="009C5B79">
            <w:pPr>
              <w:rPr>
                <w:szCs w:val="20"/>
              </w:rPr>
            </w:pPr>
          </w:p>
          <w:p w14:paraId="0FCC4BFA" w14:textId="77777777" w:rsidR="00961DA8" w:rsidRDefault="00961DA8" w:rsidP="009C5B79">
            <w:pPr>
              <w:rPr>
                <w:szCs w:val="20"/>
              </w:rPr>
            </w:pPr>
          </w:p>
          <w:p w14:paraId="1CBD6F68" w14:textId="77777777" w:rsidR="00961DA8" w:rsidRPr="009750A1" w:rsidRDefault="00961DA8" w:rsidP="009C5B79">
            <w:pPr>
              <w:rPr>
                <w:szCs w:val="20"/>
              </w:rPr>
            </w:pPr>
          </w:p>
        </w:tc>
      </w:tr>
      <w:tr w:rsidR="009C5B79" w:rsidRPr="00210A0C" w14:paraId="0F0435E3" w14:textId="77777777" w:rsidTr="00CC2D3A">
        <w:tc>
          <w:tcPr>
            <w:tcW w:w="5000" w:type="pct"/>
            <w:gridSpan w:val="10"/>
            <w:tcBorders>
              <w:left w:val="nil"/>
              <w:right w:val="nil"/>
            </w:tcBorders>
          </w:tcPr>
          <w:p w14:paraId="2CAD4A32" w14:textId="77777777" w:rsidR="009C5B79" w:rsidRDefault="009C5B79" w:rsidP="009C5B79"/>
        </w:tc>
      </w:tr>
      <w:tr w:rsidR="00371C1C" w:rsidRPr="00210A0C" w14:paraId="590F71A9" w14:textId="77777777" w:rsidTr="00CC2D3A">
        <w:tc>
          <w:tcPr>
            <w:tcW w:w="5000" w:type="pct"/>
            <w:gridSpan w:val="10"/>
            <w:shd w:val="clear" w:color="auto" w:fill="E5EEF3"/>
          </w:tcPr>
          <w:p w14:paraId="4229CFA3" w14:textId="63BBFDA3" w:rsidR="00371C1C" w:rsidRDefault="00225AF9" w:rsidP="009C5B79">
            <w:r>
              <w:rPr>
                <w:szCs w:val="20"/>
              </w:rPr>
              <w:t xml:space="preserve">d) </w:t>
            </w:r>
            <w:r w:rsidRPr="009750A1">
              <w:rPr>
                <w:szCs w:val="20"/>
              </w:rPr>
              <w:t>What spiritual disciplines have moulded, and now mould, your daily life and ministry?</w:t>
            </w:r>
          </w:p>
        </w:tc>
      </w:tr>
      <w:tr w:rsidR="00371C1C" w:rsidRPr="00210A0C" w14:paraId="7AFC7729" w14:textId="77777777" w:rsidTr="00CC2D3A">
        <w:tc>
          <w:tcPr>
            <w:tcW w:w="5000" w:type="pct"/>
            <w:gridSpan w:val="10"/>
            <w:tcBorders>
              <w:bottom w:val="single" w:sz="4" w:space="0" w:color="A6A6A6" w:themeColor="background1" w:themeShade="A6"/>
            </w:tcBorders>
          </w:tcPr>
          <w:p w14:paraId="2B3DDAE6" w14:textId="77777777" w:rsidR="00371C1C" w:rsidRDefault="00371C1C" w:rsidP="009C5B79"/>
          <w:p w14:paraId="433C5DBA" w14:textId="77777777" w:rsidR="0006465D" w:rsidRDefault="0006465D" w:rsidP="009C5B79"/>
          <w:p w14:paraId="43D037C8" w14:textId="77777777" w:rsidR="0006465D" w:rsidRDefault="0006465D" w:rsidP="009C5B79"/>
          <w:p w14:paraId="47BB641D" w14:textId="77777777" w:rsidR="0006465D" w:rsidRDefault="0006465D" w:rsidP="009C5B79"/>
        </w:tc>
      </w:tr>
      <w:tr w:rsidR="00371C1C" w:rsidRPr="00210A0C" w14:paraId="29B62230" w14:textId="77777777" w:rsidTr="00CC2D3A">
        <w:tc>
          <w:tcPr>
            <w:tcW w:w="5000" w:type="pct"/>
            <w:gridSpan w:val="10"/>
            <w:tcBorders>
              <w:left w:val="nil"/>
              <w:right w:val="nil"/>
            </w:tcBorders>
          </w:tcPr>
          <w:p w14:paraId="0518F686" w14:textId="1F8B2BC6" w:rsidR="00371C1C" w:rsidRDefault="00950196" w:rsidP="00950196">
            <w:pPr>
              <w:tabs>
                <w:tab w:val="left" w:pos="2570"/>
              </w:tabs>
            </w:pPr>
            <w:r>
              <w:tab/>
            </w:r>
          </w:p>
        </w:tc>
      </w:tr>
      <w:tr w:rsidR="00371C1C" w:rsidRPr="00210A0C" w14:paraId="18B69FA3" w14:textId="77777777" w:rsidTr="00CC2D3A">
        <w:tc>
          <w:tcPr>
            <w:tcW w:w="5000" w:type="pct"/>
            <w:gridSpan w:val="10"/>
            <w:shd w:val="clear" w:color="auto" w:fill="E5EEF3"/>
          </w:tcPr>
          <w:p w14:paraId="7B481E12" w14:textId="5F751042" w:rsidR="00371C1C" w:rsidRDefault="0006465D" w:rsidP="0006465D">
            <w:r>
              <w:rPr>
                <w:szCs w:val="20"/>
              </w:rPr>
              <w:t>e</w:t>
            </w:r>
            <w:r w:rsidRPr="009750A1">
              <w:rPr>
                <w:szCs w:val="20"/>
              </w:rPr>
              <w:t>)</w:t>
            </w:r>
            <w:r>
              <w:rPr>
                <w:szCs w:val="20"/>
              </w:rPr>
              <w:t xml:space="preserve"> </w:t>
            </w:r>
            <w:r w:rsidRPr="009750A1">
              <w:rPr>
                <w:szCs w:val="20"/>
              </w:rPr>
              <w:t>How would you describe your personal</w:t>
            </w:r>
            <w:r w:rsidRPr="009750A1">
              <w:rPr>
                <w:b/>
                <w:szCs w:val="20"/>
              </w:rPr>
              <w:t xml:space="preserve"> </w:t>
            </w:r>
            <w:r w:rsidRPr="009750A1">
              <w:rPr>
                <w:szCs w:val="20"/>
              </w:rPr>
              <w:t xml:space="preserve">evangelical doctrinal convictions </w:t>
            </w:r>
            <w:r w:rsidRPr="009750A1">
              <w:rPr>
                <w:b/>
                <w:bCs/>
                <w:i/>
                <w:iCs/>
                <w:szCs w:val="20"/>
              </w:rPr>
              <w:t>and</w:t>
            </w:r>
            <w:r w:rsidRPr="009750A1">
              <w:rPr>
                <w:szCs w:val="20"/>
              </w:rPr>
              <w:t xml:space="preserve"> how they shape your ministry in the following areas? </w:t>
            </w:r>
            <w:r w:rsidRPr="009750A1">
              <w:rPr>
                <w:i/>
                <w:iCs/>
                <w:szCs w:val="20"/>
              </w:rPr>
              <w:t>(Candidates should answer each part within 150-250 words)</w:t>
            </w:r>
          </w:p>
        </w:tc>
      </w:tr>
      <w:tr w:rsidR="00C0438F" w:rsidRPr="00210A0C" w14:paraId="38AA6F16" w14:textId="77777777" w:rsidTr="00CC2D3A">
        <w:trPr>
          <w:trHeight w:val="680"/>
        </w:trPr>
        <w:tc>
          <w:tcPr>
            <w:tcW w:w="1248" w:type="pct"/>
            <w:gridSpan w:val="2"/>
            <w:shd w:val="clear" w:color="auto" w:fill="F2F2F2" w:themeFill="background1" w:themeFillShade="F2"/>
          </w:tcPr>
          <w:p w14:paraId="41020BBB" w14:textId="17907B26" w:rsidR="00C0438F" w:rsidRDefault="00C0438F" w:rsidP="009C5B79">
            <w:r>
              <w:rPr>
                <w:szCs w:val="20"/>
              </w:rPr>
              <w:t>T</w:t>
            </w:r>
            <w:r w:rsidRPr="009750A1">
              <w:rPr>
                <w:szCs w:val="20"/>
              </w:rPr>
              <w:t>he authority of Scripture</w:t>
            </w:r>
          </w:p>
        </w:tc>
        <w:tc>
          <w:tcPr>
            <w:tcW w:w="3752" w:type="pct"/>
            <w:gridSpan w:val="8"/>
          </w:tcPr>
          <w:p w14:paraId="4F5CDD81" w14:textId="7452CBA2" w:rsidR="00C0438F" w:rsidRDefault="00C0438F" w:rsidP="009C5B79"/>
        </w:tc>
      </w:tr>
      <w:tr w:rsidR="00F23B32" w:rsidRPr="00210A0C" w14:paraId="0E876844" w14:textId="77777777" w:rsidTr="00CC2D3A">
        <w:tc>
          <w:tcPr>
            <w:tcW w:w="1248" w:type="pct"/>
            <w:gridSpan w:val="2"/>
            <w:tcBorders>
              <w:top w:val="nil"/>
              <w:left w:val="nil"/>
              <w:right w:val="nil"/>
            </w:tcBorders>
          </w:tcPr>
          <w:p w14:paraId="571CB3B5" w14:textId="77777777" w:rsidR="00F23B32" w:rsidRDefault="00F23B32" w:rsidP="009C5B79">
            <w:pPr>
              <w:rPr>
                <w:szCs w:val="20"/>
              </w:rPr>
            </w:pPr>
          </w:p>
        </w:tc>
        <w:tc>
          <w:tcPr>
            <w:tcW w:w="3752" w:type="pct"/>
            <w:gridSpan w:val="8"/>
            <w:tcBorders>
              <w:left w:val="nil"/>
              <w:right w:val="nil"/>
            </w:tcBorders>
          </w:tcPr>
          <w:p w14:paraId="03271CC5" w14:textId="77777777" w:rsidR="00F23B32" w:rsidRDefault="00F23B32" w:rsidP="009C5B79"/>
        </w:tc>
      </w:tr>
      <w:tr w:rsidR="00C0438F" w:rsidRPr="00210A0C" w14:paraId="5DD309CB" w14:textId="77777777" w:rsidTr="00CC2D3A">
        <w:trPr>
          <w:trHeight w:val="634"/>
        </w:trPr>
        <w:tc>
          <w:tcPr>
            <w:tcW w:w="1248" w:type="pct"/>
            <w:gridSpan w:val="2"/>
            <w:shd w:val="clear" w:color="auto" w:fill="F2F2F2" w:themeFill="background1" w:themeFillShade="F2"/>
          </w:tcPr>
          <w:p w14:paraId="49DC3CA4" w14:textId="722A73C4" w:rsidR="00C0438F" w:rsidRDefault="00C0438F" w:rsidP="009C5B79">
            <w:pPr>
              <w:rPr>
                <w:szCs w:val="20"/>
              </w:rPr>
            </w:pPr>
            <w:r>
              <w:rPr>
                <w:szCs w:val="20"/>
              </w:rPr>
              <w:t>Th</w:t>
            </w:r>
            <w:r w:rsidRPr="009750A1">
              <w:rPr>
                <w:szCs w:val="20"/>
              </w:rPr>
              <w:t xml:space="preserve">e atonement </w:t>
            </w:r>
            <w:r>
              <w:rPr>
                <w:szCs w:val="20"/>
              </w:rPr>
              <w:t>and</w:t>
            </w:r>
            <w:r w:rsidRPr="009750A1">
              <w:rPr>
                <w:szCs w:val="20"/>
              </w:rPr>
              <w:t xml:space="preserve"> salvation</w:t>
            </w:r>
          </w:p>
        </w:tc>
        <w:tc>
          <w:tcPr>
            <w:tcW w:w="3752" w:type="pct"/>
            <w:gridSpan w:val="8"/>
          </w:tcPr>
          <w:p w14:paraId="210F2A35" w14:textId="77777777" w:rsidR="00C0438F" w:rsidRDefault="00C0438F" w:rsidP="009C5B79"/>
        </w:tc>
      </w:tr>
      <w:tr w:rsidR="00FF78FE" w:rsidRPr="00210A0C" w14:paraId="48889C55" w14:textId="77777777" w:rsidTr="00CC2D3A">
        <w:tc>
          <w:tcPr>
            <w:tcW w:w="1248" w:type="pct"/>
            <w:gridSpan w:val="2"/>
            <w:tcBorders>
              <w:top w:val="nil"/>
              <w:left w:val="nil"/>
              <w:right w:val="nil"/>
            </w:tcBorders>
          </w:tcPr>
          <w:p w14:paraId="35D8F89A" w14:textId="77777777" w:rsidR="00FF78FE" w:rsidRDefault="00FF78FE" w:rsidP="009C5B79">
            <w:pPr>
              <w:rPr>
                <w:szCs w:val="20"/>
              </w:rPr>
            </w:pPr>
          </w:p>
        </w:tc>
        <w:tc>
          <w:tcPr>
            <w:tcW w:w="3752" w:type="pct"/>
            <w:gridSpan w:val="8"/>
            <w:tcBorders>
              <w:left w:val="nil"/>
              <w:right w:val="nil"/>
            </w:tcBorders>
          </w:tcPr>
          <w:p w14:paraId="5FC5F659" w14:textId="77777777" w:rsidR="00FF78FE" w:rsidRDefault="00FF78FE" w:rsidP="009C5B79"/>
        </w:tc>
      </w:tr>
      <w:tr w:rsidR="00C0438F" w:rsidRPr="00210A0C" w14:paraId="77BBF340" w14:textId="77777777" w:rsidTr="00CC2D3A">
        <w:trPr>
          <w:trHeight w:val="634"/>
        </w:trPr>
        <w:tc>
          <w:tcPr>
            <w:tcW w:w="1248" w:type="pct"/>
            <w:gridSpan w:val="2"/>
            <w:tcBorders>
              <w:bottom w:val="single" w:sz="4" w:space="0" w:color="A6A6A6" w:themeColor="background1" w:themeShade="A6"/>
            </w:tcBorders>
            <w:shd w:val="clear" w:color="auto" w:fill="F2F2F2" w:themeFill="background1" w:themeFillShade="F2"/>
          </w:tcPr>
          <w:p w14:paraId="78431FA7" w14:textId="77777777" w:rsidR="00C0438F" w:rsidRDefault="00C0438F" w:rsidP="009C5B79">
            <w:pPr>
              <w:rPr>
                <w:szCs w:val="20"/>
              </w:rPr>
            </w:pPr>
            <w:r w:rsidRPr="009750A1">
              <w:rPr>
                <w:szCs w:val="20"/>
              </w:rPr>
              <w:t>Evangelism</w:t>
            </w:r>
            <w:r>
              <w:rPr>
                <w:szCs w:val="20"/>
              </w:rPr>
              <w:t xml:space="preserve"> </w:t>
            </w:r>
          </w:p>
          <w:p w14:paraId="701B8E24" w14:textId="0353C014" w:rsidR="00C0438F" w:rsidRDefault="00C0438F" w:rsidP="009C5B79">
            <w:pPr>
              <w:rPr>
                <w:szCs w:val="20"/>
              </w:rPr>
            </w:pPr>
          </w:p>
        </w:tc>
        <w:tc>
          <w:tcPr>
            <w:tcW w:w="3752" w:type="pct"/>
            <w:gridSpan w:val="8"/>
            <w:tcBorders>
              <w:bottom w:val="single" w:sz="4" w:space="0" w:color="A6A6A6" w:themeColor="background1" w:themeShade="A6"/>
            </w:tcBorders>
          </w:tcPr>
          <w:p w14:paraId="6C28E3E7" w14:textId="77777777" w:rsidR="00C0438F" w:rsidRDefault="00C0438F" w:rsidP="009C5B79"/>
        </w:tc>
      </w:tr>
      <w:tr w:rsidR="00FF78FE" w:rsidRPr="00210A0C" w14:paraId="6243B47B" w14:textId="77777777" w:rsidTr="00CC2D3A">
        <w:tc>
          <w:tcPr>
            <w:tcW w:w="1248" w:type="pct"/>
            <w:gridSpan w:val="2"/>
            <w:tcBorders>
              <w:left w:val="nil"/>
              <w:right w:val="nil"/>
            </w:tcBorders>
          </w:tcPr>
          <w:p w14:paraId="0863CD69" w14:textId="77777777" w:rsidR="00FF78FE" w:rsidRDefault="00FF78FE" w:rsidP="009C5B79">
            <w:pPr>
              <w:rPr>
                <w:szCs w:val="20"/>
              </w:rPr>
            </w:pPr>
          </w:p>
        </w:tc>
        <w:tc>
          <w:tcPr>
            <w:tcW w:w="3752" w:type="pct"/>
            <w:gridSpan w:val="8"/>
            <w:tcBorders>
              <w:left w:val="nil"/>
              <w:right w:val="nil"/>
            </w:tcBorders>
          </w:tcPr>
          <w:p w14:paraId="77CBD8A9" w14:textId="77777777" w:rsidR="00FF78FE" w:rsidRDefault="00FF78FE" w:rsidP="009C5B79"/>
        </w:tc>
      </w:tr>
      <w:tr w:rsidR="00A9484A" w:rsidRPr="00210A0C" w14:paraId="25577011" w14:textId="77777777" w:rsidTr="00CC2D3A">
        <w:trPr>
          <w:trHeight w:val="634"/>
        </w:trPr>
        <w:tc>
          <w:tcPr>
            <w:tcW w:w="1248" w:type="pct"/>
            <w:gridSpan w:val="2"/>
            <w:tcBorders>
              <w:bottom w:val="single" w:sz="4" w:space="0" w:color="A6A6A6" w:themeColor="background1" w:themeShade="A6"/>
            </w:tcBorders>
            <w:shd w:val="clear" w:color="auto" w:fill="F2F2F2" w:themeFill="background1" w:themeFillShade="F2"/>
          </w:tcPr>
          <w:p w14:paraId="1F9DB5E0" w14:textId="291DC5D9" w:rsidR="00A9484A" w:rsidRDefault="00A9484A" w:rsidP="009C5B79">
            <w:pPr>
              <w:rPr>
                <w:szCs w:val="20"/>
              </w:rPr>
            </w:pPr>
            <w:r w:rsidRPr="009750A1">
              <w:rPr>
                <w:szCs w:val="20"/>
              </w:rPr>
              <w:t>The</w:t>
            </w:r>
            <w:r>
              <w:rPr>
                <w:szCs w:val="20"/>
              </w:rPr>
              <w:t xml:space="preserve"> </w:t>
            </w:r>
            <w:r w:rsidRPr="009750A1">
              <w:rPr>
                <w:szCs w:val="20"/>
              </w:rPr>
              <w:t>work of the Holy Spirit</w:t>
            </w:r>
          </w:p>
        </w:tc>
        <w:tc>
          <w:tcPr>
            <w:tcW w:w="3752" w:type="pct"/>
            <w:gridSpan w:val="8"/>
            <w:tcBorders>
              <w:bottom w:val="single" w:sz="4" w:space="0" w:color="A6A6A6" w:themeColor="background1" w:themeShade="A6"/>
            </w:tcBorders>
          </w:tcPr>
          <w:p w14:paraId="00570495" w14:textId="77777777" w:rsidR="00A9484A" w:rsidRDefault="00A9484A" w:rsidP="009C5B79"/>
        </w:tc>
      </w:tr>
      <w:tr w:rsidR="00071E5F" w:rsidRPr="00210A0C" w14:paraId="6C4FD425" w14:textId="77777777" w:rsidTr="00CC2D3A">
        <w:tc>
          <w:tcPr>
            <w:tcW w:w="1248" w:type="pct"/>
            <w:gridSpan w:val="2"/>
            <w:tcBorders>
              <w:left w:val="nil"/>
              <w:right w:val="nil"/>
            </w:tcBorders>
          </w:tcPr>
          <w:p w14:paraId="24BF9532" w14:textId="77777777" w:rsidR="00071E5F" w:rsidRDefault="00071E5F" w:rsidP="009C5B79">
            <w:pPr>
              <w:rPr>
                <w:szCs w:val="20"/>
              </w:rPr>
            </w:pPr>
          </w:p>
        </w:tc>
        <w:tc>
          <w:tcPr>
            <w:tcW w:w="3752" w:type="pct"/>
            <w:gridSpan w:val="8"/>
            <w:tcBorders>
              <w:left w:val="nil"/>
              <w:right w:val="nil"/>
            </w:tcBorders>
          </w:tcPr>
          <w:p w14:paraId="64CB74E1" w14:textId="77777777" w:rsidR="00071E5F" w:rsidRDefault="00071E5F" w:rsidP="009C5B79"/>
        </w:tc>
      </w:tr>
      <w:tr w:rsidR="00BD0A3F" w:rsidRPr="00210A0C" w14:paraId="06BA5D45" w14:textId="77777777" w:rsidTr="00CC2D3A">
        <w:trPr>
          <w:trHeight w:val="634"/>
        </w:trPr>
        <w:tc>
          <w:tcPr>
            <w:tcW w:w="1248" w:type="pct"/>
            <w:gridSpan w:val="2"/>
            <w:tcBorders>
              <w:bottom w:val="single" w:sz="4" w:space="0" w:color="A6A6A6" w:themeColor="background1" w:themeShade="A6"/>
            </w:tcBorders>
            <w:shd w:val="clear" w:color="auto" w:fill="F2F2F2" w:themeFill="background1" w:themeFillShade="F2"/>
          </w:tcPr>
          <w:p w14:paraId="2255505C" w14:textId="63D504EA" w:rsidR="00BD0A3F" w:rsidRDefault="00BD0A3F" w:rsidP="009C5B79">
            <w:pPr>
              <w:rPr>
                <w:szCs w:val="20"/>
              </w:rPr>
            </w:pPr>
            <w:r w:rsidRPr="009750A1">
              <w:rPr>
                <w:szCs w:val="20"/>
              </w:rPr>
              <w:t>Baptism</w:t>
            </w:r>
            <w:r>
              <w:rPr>
                <w:szCs w:val="20"/>
              </w:rPr>
              <w:t xml:space="preserve"> </w:t>
            </w:r>
            <w:r w:rsidRPr="009750A1">
              <w:rPr>
                <w:szCs w:val="20"/>
              </w:rPr>
              <w:t>policy</w:t>
            </w:r>
          </w:p>
        </w:tc>
        <w:tc>
          <w:tcPr>
            <w:tcW w:w="3752" w:type="pct"/>
            <w:gridSpan w:val="8"/>
            <w:tcBorders>
              <w:bottom w:val="single" w:sz="4" w:space="0" w:color="A6A6A6" w:themeColor="background1" w:themeShade="A6"/>
            </w:tcBorders>
          </w:tcPr>
          <w:p w14:paraId="3DF8A40D" w14:textId="77777777" w:rsidR="00BD0A3F" w:rsidRDefault="00BD0A3F" w:rsidP="009C5B79"/>
        </w:tc>
      </w:tr>
      <w:tr w:rsidR="00A9484A" w:rsidRPr="00210A0C" w14:paraId="116A49A2" w14:textId="77777777" w:rsidTr="00CC2D3A">
        <w:tc>
          <w:tcPr>
            <w:tcW w:w="1248" w:type="pct"/>
            <w:gridSpan w:val="2"/>
            <w:tcBorders>
              <w:left w:val="nil"/>
              <w:right w:val="nil"/>
            </w:tcBorders>
          </w:tcPr>
          <w:p w14:paraId="3CD37FE2" w14:textId="77777777" w:rsidR="00A9484A" w:rsidRDefault="00A9484A" w:rsidP="009C5B79">
            <w:pPr>
              <w:rPr>
                <w:szCs w:val="20"/>
              </w:rPr>
            </w:pPr>
          </w:p>
        </w:tc>
        <w:tc>
          <w:tcPr>
            <w:tcW w:w="3752" w:type="pct"/>
            <w:gridSpan w:val="8"/>
            <w:tcBorders>
              <w:left w:val="nil"/>
              <w:right w:val="nil"/>
            </w:tcBorders>
          </w:tcPr>
          <w:p w14:paraId="18DDD613" w14:textId="77777777" w:rsidR="00A9484A" w:rsidRDefault="00A9484A" w:rsidP="009C5B79"/>
        </w:tc>
      </w:tr>
      <w:tr w:rsidR="006F6D6C" w:rsidRPr="00210A0C" w14:paraId="102F15F3" w14:textId="77777777" w:rsidTr="00CC2D3A">
        <w:trPr>
          <w:trHeight w:val="634"/>
        </w:trPr>
        <w:tc>
          <w:tcPr>
            <w:tcW w:w="1248" w:type="pct"/>
            <w:gridSpan w:val="2"/>
            <w:tcBorders>
              <w:bottom w:val="single" w:sz="4" w:space="0" w:color="A6A6A6" w:themeColor="background1" w:themeShade="A6"/>
            </w:tcBorders>
            <w:shd w:val="clear" w:color="auto" w:fill="F2F2F2" w:themeFill="background1" w:themeFillShade="F2"/>
          </w:tcPr>
          <w:p w14:paraId="39420819" w14:textId="1E6B65A5" w:rsidR="006F6D6C" w:rsidRDefault="006F6D6C" w:rsidP="009C5B79">
            <w:pPr>
              <w:rPr>
                <w:szCs w:val="20"/>
              </w:rPr>
            </w:pPr>
            <w:r w:rsidRPr="009750A1">
              <w:rPr>
                <w:szCs w:val="20"/>
              </w:rPr>
              <w:t>Marriage</w:t>
            </w:r>
            <w:r>
              <w:rPr>
                <w:szCs w:val="20"/>
              </w:rPr>
              <w:t xml:space="preserve"> </w:t>
            </w:r>
          </w:p>
        </w:tc>
        <w:tc>
          <w:tcPr>
            <w:tcW w:w="3752" w:type="pct"/>
            <w:gridSpan w:val="8"/>
            <w:tcBorders>
              <w:bottom w:val="single" w:sz="4" w:space="0" w:color="A6A6A6" w:themeColor="background1" w:themeShade="A6"/>
            </w:tcBorders>
          </w:tcPr>
          <w:p w14:paraId="353D6A98" w14:textId="77777777" w:rsidR="006F6D6C" w:rsidRDefault="006F6D6C" w:rsidP="009C5B79"/>
        </w:tc>
      </w:tr>
      <w:tr w:rsidR="00BD0A3F" w:rsidRPr="00210A0C" w14:paraId="122D6AC3" w14:textId="77777777" w:rsidTr="00CC2D3A">
        <w:tc>
          <w:tcPr>
            <w:tcW w:w="1248" w:type="pct"/>
            <w:gridSpan w:val="2"/>
            <w:tcBorders>
              <w:left w:val="nil"/>
              <w:right w:val="nil"/>
            </w:tcBorders>
          </w:tcPr>
          <w:p w14:paraId="4BC6E80D" w14:textId="77777777" w:rsidR="00BD0A3F" w:rsidRDefault="00BD0A3F" w:rsidP="009C5B79">
            <w:pPr>
              <w:rPr>
                <w:szCs w:val="20"/>
              </w:rPr>
            </w:pPr>
          </w:p>
        </w:tc>
        <w:tc>
          <w:tcPr>
            <w:tcW w:w="3752" w:type="pct"/>
            <w:gridSpan w:val="8"/>
            <w:tcBorders>
              <w:left w:val="nil"/>
              <w:right w:val="nil"/>
            </w:tcBorders>
          </w:tcPr>
          <w:p w14:paraId="28C1141D" w14:textId="77777777" w:rsidR="00BD0A3F" w:rsidRDefault="00BD0A3F" w:rsidP="009C5B79"/>
        </w:tc>
      </w:tr>
      <w:tr w:rsidR="009374CA" w:rsidRPr="00210A0C" w14:paraId="70435D29" w14:textId="77777777" w:rsidTr="00CC2D3A">
        <w:trPr>
          <w:trHeight w:val="634"/>
        </w:trPr>
        <w:tc>
          <w:tcPr>
            <w:tcW w:w="1248" w:type="pct"/>
            <w:gridSpan w:val="2"/>
            <w:tcBorders>
              <w:bottom w:val="single" w:sz="4" w:space="0" w:color="A6A6A6" w:themeColor="background1" w:themeShade="A6"/>
            </w:tcBorders>
            <w:shd w:val="clear" w:color="auto" w:fill="F2F2F2" w:themeFill="background1" w:themeFillShade="F2"/>
          </w:tcPr>
          <w:p w14:paraId="4776FC32" w14:textId="2148AEFD" w:rsidR="009374CA" w:rsidRDefault="009374CA" w:rsidP="009C5B79">
            <w:pPr>
              <w:rPr>
                <w:szCs w:val="20"/>
              </w:rPr>
            </w:pPr>
            <w:r w:rsidRPr="009750A1">
              <w:rPr>
                <w:szCs w:val="20"/>
              </w:rPr>
              <w:t>Human</w:t>
            </w:r>
            <w:r>
              <w:rPr>
                <w:szCs w:val="20"/>
              </w:rPr>
              <w:t xml:space="preserve"> </w:t>
            </w:r>
            <w:r w:rsidRPr="009750A1">
              <w:rPr>
                <w:szCs w:val="20"/>
              </w:rPr>
              <w:t>sexuality</w:t>
            </w:r>
          </w:p>
        </w:tc>
        <w:tc>
          <w:tcPr>
            <w:tcW w:w="3752" w:type="pct"/>
            <w:gridSpan w:val="8"/>
            <w:tcBorders>
              <w:bottom w:val="single" w:sz="4" w:space="0" w:color="A6A6A6" w:themeColor="background1" w:themeShade="A6"/>
            </w:tcBorders>
          </w:tcPr>
          <w:p w14:paraId="3AB5EC9F" w14:textId="77777777" w:rsidR="009374CA" w:rsidRDefault="009374CA" w:rsidP="009C5B79"/>
        </w:tc>
      </w:tr>
      <w:tr w:rsidR="00A9484A" w:rsidRPr="00210A0C" w14:paraId="2D737FD6" w14:textId="77777777" w:rsidTr="00CC2D3A">
        <w:tc>
          <w:tcPr>
            <w:tcW w:w="1248" w:type="pct"/>
            <w:gridSpan w:val="2"/>
            <w:tcBorders>
              <w:left w:val="nil"/>
              <w:right w:val="nil"/>
            </w:tcBorders>
          </w:tcPr>
          <w:p w14:paraId="2950238C" w14:textId="77777777" w:rsidR="00A9484A" w:rsidRDefault="00A9484A" w:rsidP="009C5B79">
            <w:pPr>
              <w:rPr>
                <w:szCs w:val="20"/>
              </w:rPr>
            </w:pPr>
          </w:p>
        </w:tc>
        <w:tc>
          <w:tcPr>
            <w:tcW w:w="3752" w:type="pct"/>
            <w:gridSpan w:val="8"/>
            <w:tcBorders>
              <w:left w:val="nil"/>
              <w:right w:val="nil"/>
            </w:tcBorders>
          </w:tcPr>
          <w:p w14:paraId="027068DC" w14:textId="77777777" w:rsidR="00A9484A" w:rsidRDefault="00A9484A" w:rsidP="009C5B79"/>
        </w:tc>
      </w:tr>
      <w:tr w:rsidR="0057240B" w:rsidRPr="00210A0C" w14:paraId="0F5EAB87" w14:textId="77777777" w:rsidTr="00CC2D3A">
        <w:trPr>
          <w:trHeight w:val="634"/>
        </w:trPr>
        <w:tc>
          <w:tcPr>
            <w:tcW w:w="1248" w:type="pct"/>
            <w:gridSpan w:val="2"/>
            <w:tcBorders>
              <w:bottom w:val="single" w:sz="4" w:space="0" w:color="A6A6A6" w:themeColor="background1" w:themeShade="A6"/>
            </w:tcBorders>
            <w:shd w:val="clear" w:color="auto" w:fill="F2F2F2" w:themeFill="background1" w:themeFillShade="F2"/>
          </w:tcPr>
          <w:p w14:paraId="3CAB7920" w14:textId="60CD8519" w:rsidR="0057240B" w:rsidRDefault="0057240B" w:rsidP="009C5B79">
            <w:pPr>
              <w:rPr>
                <w:szCs w:val="20"/>
              </w:rPr>
            </w:pPr>
            <w:r w:rsidRPr="009750A1">
              <w:rPr>
                <w:szCs w:val="20"/>
              </w:rPr>
              <w:t>Mutual</w:t>
            </w:r>
            <w:r>
              <w:rPr>
                <w:szCs w:val="20"/>
              </w:rPr>
              <w:t xml:space="preserve"> </w:t>
            </w:r>
            <w:r w:rsidRPr="009750A1">
              <w:rPr>
                <w:szCs w:val="20"/>
              </w:rPr>
              <w:t>flourishing and the ministry of women</w:t>
            </w:r>
          </w:p>
        </w:tc>
        <w:tc>
          <w:tcPr>
            <w:tcW w:w="3752" w:type="pct"/>
            <w:gridSpan w:val="8"/>
            <w:tcBorders>
              <w:bottom w:val="single" w:sz="4" w:space="0" w:color="A6A6A6" w:themeColor="background1" w:themeShade="A6"/>
            </w:tcBorders>
          </w:tcPr>
          <w:p w14:paraId="19528FAD" w14:textId="77777777" w:rsidR="0057240B" w:rsidRDefault="0057240B" w:rsidP="009C5B79"/>
        </w:tc>
      </w:tr>
      <w:tr w:rsidR="000F539C" w:rsidRPr="00210A0C" w14:paraId="1448E7B6" w14:textId="77777777" w:rsidTr="00CC2D3A">
        <w:tc>
          <w:tcPr>
            <w:tcW w:w="5000" w:type="pct"/>
            <w:gridSpan w:val="10"/>
            <w:tcBorders>
              <w:left w:val="nil"/>
              <w:right w:val="nil"/>
            </w:tcBorders>
          </w:tcPr>
          <w:p w14:paraId="682CCF21" w14:textId="77777777" w:rsidR="000F539C" w:rsidRDefault="000F539C" w:rsidP="009C5B79">
            <w:pPr>
              <w:rPr>
                <w:szCs w:val="20"/>
              </w:rPr>
            </w:pPr>
          </w:p>
          <w:p w14:paraId="1A130533" w14:textId="77777777" w:rsidR="000F539C" w:rsidRDefault="000F539C" w:rsidP="009C5B79">
            <w:pPr>
              <w:rPr>
                <w:szCs w:val="20"/>
              </w:rPr>
            </w:pPr>
          </w:p>
          <w:p w14:paraId="6223D901" w14:textId="358C3492" w:rsidR="000F539C" w:rsidRPr="000F539C" w:rsidRDefault="000F539C" w:rsidP="009C5B79">
            <w:pPr>
              <w:rPr>
                <w:sz w:val="24"/>
                <w:szCs w:val="24"/>
              </w:rPr>
            </w:pPr>
            <w:r w:rsidRPr="000F539C">
              <w:rPr>
                <w:b/>
                <w:color w:val="005587"/>
                <w:sz w:val="24"/>
                <w:szCs w:val="24"/>
              </w:rPr>
              <w:t>SECTION 6: COMMUNITY AND OTHER INTERESTS</w:t>
            </w:r>
          </w:p>
        </w:tc>
      </w:tr>
      <w:tr w:rsidR="00225AF9" w:rsidRPr="00210A0C" w14:paraId="3D1A2AF3" w14:textId="77777777" w:rsidTr="00CC2D3A">
        <w:tc>
          <w:tcPr>
            <w:tcW w:w="5000" w:type="pct"/>
            <w:gridSpan w:val="10"/>
            <w:shd w:val="clear" w:color="auto" w:fill="E5EEF3"/>
          </w:tcPr>
          <w:p w14:paraId="76CC3FE1" w14:textId="77777777" w:rsidR="00907D04" w:rsidRPr="00907D04" w:rsidRDefault="00907D04" w:rsidP="00907D04">
            <w:pPr>
              <w:rPr>
                <w:b/>
                <w:bCs/>
              </w:rPr>
            </w:pPr>
            <w:r w:rsidRPr="00907D04">
              <w:rPr>
                <w:b/>
                <w:bCs/>
              </w:rPr>
              <w:t>a) Responsibilities in the community</w:t>
            </w:r>
          </w:p>
          <w:p w14:paraId="77B6DBC6" w14:textId="14BB9147" w:rsidR="00225AF9" w:rsidRDefault="00907D04" w:rsidP="00907D04">
            <w:r>
              <w:t>Please indicate your responsibilities in the community, e.g. school governor, political or community service. What did you accomplish?</w:t>
            </w:r>
          </w:p>
        </w:tc>
      </w:tr>
      <w:tr w:rsidR="00225AF9" w:rsidRPr="00210A0C" w14:paraId="00CBB15D" w14:textId="77777777" w:rsidTr="00CC2D3A">
        <w:tc>
          <w:tcPr>
            <w:tcW w:w="5000" w:type="pct"/>
            <w:gridSpan w:val="10"/>
            <w:tcBorders>
              <w:bottom w:val="single" w:sz="4" w:space="0" w:color="A6A6A6" w:themeColor="background1" w:themeShade="A6"/>
            </w:tcBorders>
          </w:tcPr>
          <w:p w14:paraId="385D0357" w14:textId="77777777" w:rsidR="00225AF9" w:rsidRDefault="00225AF9" w:rsidP="009C5B79"/>
          <w:p w14:paraId="73DA8011" w14:textId="77777777" w:rsidR="007059C6" w:rsidRDefault="007059C6" w:rsidP="009C5B79"/>
          <w:p w14:paraId="6A0C9C0E" w14:textId="77777777" w:rsidR="007059C6" w:rsidRDefault="007059C6" w:rsidP="009C5B79"/>
        </w:tc>
      </w:tr>
      <w:tr w:rsidR="00225AF9" w:rsidRPr="00210A0C" w14:paraId="32FC9B9D" w14:textId="77777777" w:rsidTr="00CC2D3A">
        <w:tc>
          <w:tcPr>
            <w:tcW w:w="5000" w:type="pct"/>
            <w:gridSpan w:val="10"/>
            <w:tcBorders>
              <w:left w:val="nil"/>
              <w:right w:val="nil"/>
            </w:tcBorders>
          </w:tcPr>
          <w:p w14:paraId="75860F0F" w14:textId="77777777" w:rsidR="00225AF9" w:rsidRDefault="00225AF9" w:rsidP="009C5B79"/>
        </w:tc>
      </w:tr>
      <w:tr w:rsidR="001D358F" w:rsidRPr="00210A0C" w14:paraId="630F0FA2" w14:textId="77777777" w:rsidTr="00CC2D3A">
        <w:tc>
          <w:tcPr>
            <w:tcW w:w="5000" w:type="pct"/>
            <w:gridSpan w:val="10"/>
            <w:shd w:val="clear" w:color="auto" w:fill="E5EEF3"/>
          </w:tcPr>
          <w:p w14:paraId="73DD9DA9" w14:textId="77777777" w:rsidR="00C15D0A" w:rsidRPr="00C15D0A" w:rsidRDefault="00C15D0A" w:rsidP="00C15D0A">
            <w:pPr>
              <w:rPr>
                <w:b/>
                <w:bCs/>
              </w:rPr>
            </w:pPr>
            <w:r w:rsidRPr="00C15D0A">
              <w:rPr>
                <w:b/>
                <w:bCs/>
              </w:rPr>
              <w:t xml:space="preserve">b) </w:t>
            </w:r>
            <w:proofErr w:type="gramStart"/>
            <w:r w:rsidRPr="00C15D0A">
              <w:rPr>
                <w:b/>
                <w:bCs/>
              </w:rPr>
              <w:t>Other</w:t>
            </w:r>
            <w:proofErr w:type="gramEnd"/>
            <w:r w:rsidRPr="00C15D0A">
              <w:rPr>
                <w:b/>
                <w:bCs/>
              </w:rPr>
              <w:t xml:space="preserve"> areas of interest</w:t>
            </w:r>
          </w:p>
          <w:p w14:paraId="33BC8A36" w14:textId="17F641A0" w:rsidR="001D358F" w:rsidRDefault="00C15D0A" w:rsidP="00C15D0A">
            <w:r>
              <w:t>Please indicate your involvement in special areas of concern, e.g. particular issues in contemporary life, international matters, academic or artistic interests. How have these contributed to your ministry?</w:t>
            </w:r>
          </w:p>
        </w:tc>
      </w:tr>
      <w:tr w:rsidR="001D358F" w:rsidRPr="00210A0C" w14:paraId="69E70A8B" w14:textId="77777777" w:rsidTr="00CC2D3A">
        <w:tc>
          <w:tcPr>
            <w:tcW w:w="5000" w:type="pct"/>
            <w:gridSpan w:val="10"/>
            <w:tcBorders>
              <w:bottom w:val="single" w:sz="4" w:space="0" w:color="A6A6A6" w:themeColor="background1" w:themeShade="A6"/>
            </w:tcBorders>
          </w:tcPr>
          <w:p w14:paraId="50B447A6" w14:textId="77777777" w:rsidR="001D358F" w:rsidRDefault="001D358F" w:rsidP="009C5B79"/>
          <w:p w14:paraId="005C8DFD" w14:textId="77777777" w:rsidR="003712B3" w:rsidRDefault="003712B3" w:rsidP="009C5B79"/>
          <w:p w14:paraId="4EE10D87" w14:textId="77777777" w:rsidR="003712B3" w:rsidRDefault="003712B3" w:rsidP="009C5B79"/>
          <w:p w14:paraId="134C1C51" w14:textId="77777777" w:rsidR="003712B3" w:rsidRDefault="003712B3" w:rsidP="009C5B79"/>
        </w:tc>
      </w:tr>
      <w:tr w:rsidR="001D358F" w:rsidRPr="00210A0C" w14:paraId="6AC1B6CB" w14:textId="77777777" w:rsidTr="00CC2D3A">
        <w:tc>
          <w:tcPr>
            <w:tcW w:w="5000" w:type="pct"/>
            <w:gridSpan w:val="10"/>
            <w:tcBorders>
              <w:left w:val="nil"/>
              <w:right w:val="nil"/>
            </w:tcBorders>
          </w:tcPr>
          <w:p w14:paraId="26C19018" w14:textId="77777777" w:rsidR="001D358F" w:rsidRDefault="001D358F" w:rsidP="009C5B79"/>
        </w:tc>
      </w:tr>
      <w:tr w:rsidR="001D358F" w:rsidRPr="00210A0C" w14:paraId="5605908F" w14:textId="77777777" w:rsidTr="00CC2D3A">
        <w:tc>
          <w:tcPr>
            <w:tcW w:w="5000" w:type="pct"/>
            <w:gridSpan w:val="10"/>
            <w:shd w:val="clear" w:color="auto" w:fill="E5EEF3"/>
          </w:tcPr>
          <w:p w14:paraId="2FDE1B2C" w14:textId="77777777" w:rsidR="00B50D01" w:rsidRPr="00B50D01" w:rsidRDefault="00B50D01" w:rsidP="00B50D01">
            <w:pPr>
              <w:rPr>
                <w:b/>
                <w:bCs/>
              </w:rPr>
            </w:pPr>
            <w:r w:rsidRPr="00B50D01">
              <w:rPr>
                <w:b/>
                <w:bCs/>
              </w:rPr>
              <w:t xml:space="preserve">c) </w:t>
            </w:r>
            <w:proofErr w:type="gramStart"/>
            <w:r w:rsidRPr="00B50D01">
              <w:rPr>
                <w:b/>
                <w:bCs/>
              </w:rPr>
              <w:t>Other</w:t>
            </w:r>
            <w:proofErr w:type="gramEnd"/>
            <w:r w:rsidRPr="00B50D01">
              <w:rPr>
                <w:b/>
                <w:bCs/>
              </w:rPr>
              <w:t xml:space="preserve"> interests</w:t>
            </w:r>
          </w:p>
          <w:p w14:paraId="071BF152" w14:textId="76C52805" w:rsidR="001D358F" w:rsidRDefault="00B50D01" w:rsidP="00B50D01">
            <w:r>
              <w:t>Please indicate other recreational interests.</w:t>
            </w:r>
          </w:p>
        </w:tc>
      </w:tr>
      <w:tr w:rsidR="001D358F" w:rsidRPr="00210A0C" w14:paraId="13645FF7" w14:textId="77777777" w:rsidTr="00CC2D3A">
        <w:tc>
          <w:tcPr>
            <w:tcW w:w="5000" w:type="pct"/>
            <w:gridSpan w:val="10"/>
            <w:tcBorders>
              <w:bottom w:val="single" w:sz="4" w:space="0" w:color="A6A6A6" w:themeColor="background1" w:themeShade="A6"/>
            </w:tcBorders>
          </w:tcPr>
          <w:p w14:paraId="23190F15" w14:textId="77777777" w:rsidR="001D358F" w:rsidRDefault="001D358F" w:rsidP="009C5B79"/>
        </w:tc>
      </w:tr>
      <w:tr w:rsidR="001D358F" w:rsidRPr="00210A0C" w14:paraId="7AD7D5DB" w14:textId="77777777" w:rsidTr="00CC2D3A">
        <w:tc>
          <w:tcPr>
            <w:tcW w:w="5000" w:type="pct"/>
            <w:gridSpan w:val="10"/>
            <w:tcBorders>
              <w:left w:val="nil"/>
              <w:right w:val="nil"/>
            </w:tcBorders>
          </w:tcPr>
          <w:p w14:paraId="2F376701" w14:textId="77777777" w:rsidR="001D358F" w:rsidRDefault="001D358F" w:rsidP="009C5B79"/>
          <w:p w14:paraId="2C3F1F42" w14:textId="77777777" w:rsidR="00B57B9B" w:rsidRDefault="00B57B9B" w:rsidP="009C5B79"/>
          <w:p w14:paraId="11CCDA1A" w14:textId="1B9E7511" w:rsidR="00B57B9B" w:rsidRPr="00B57B9B" w:rsidRDefault="00B57B9B" w:rsidP="009C5B79">
            <w:pPr>
              <w:rPr>
                <w:sz w:val="24"/>
                <w:szCs w:val="24"/>
              </w:rPr>
            </w:pPr>
            <w:r w:rsidRPr="00B57B9B">
              <w:rPr>
                <w:b/>
                <w:color w:val="005587"/>
                <w:sz w:val="24"/>
                <w:szCs w:val="24"/>
              </w:rPr>
              <w:t>SECTION 7 – PERSONAL EVALUATION</w:t>
            </w:r>
          </w:p>
        </w:tc>
      </w:tr>
      <w:tr w:rsidR="001D358F" w:rsidRPr="00210A0C" w14:paraId="04F64FD1" w14:textId="77777777" w:rsidTr="00CC2D3A">
        <w:tc>
          <w:tcPr>
            <w:tcW w:w="5000" w:type="pct"/>
            <w:gridSpan w:val="10"/>
            <w:shd w:val="clear" w:color="auto" w:fill="E5EEF3"/>
          </w:tcPr>
          <w:p w14:paraId="004F8036" w14:textId="1C02150C" w:rsidR="001D358F" w:rsidRDefault="00B57B9B" w:rsidP="009C5B79">
            <w:r w:rsidRPr="009750A1">
              <w:rPr>
                <w:szCs w:val="20"/>
              </w:rPr>
              <w:t xml:space="preserve">How would a good friend who knows you well describe your </w:t>
            </w:r>
            <w:proofErr w:type="gramStart"/>
            <w:r w:rsidRPr="009750A1">
              <w:rPr>
                <w:szCs w:val="20"/>
              </w:rPr>
              <w:t>particular strengths</w:t>
            </w:r>
            <w:proofErr w:type="gramEnd"/>
            <w:r w:rsidRPr="009750A1">
              <w:rPr>
                <w:szCs w:val="20"/>
              </w:rPr>
              <w:t xml:space="preserve"> and weaknesses in mission and ministry – and how have you looked to grow in these areas?</w:t>
            </w:r>
          </w:p>
        </w:tc>
      </w:tr>
      <w:tr w:rsidR="00225AF9" w:rsidRPr="00210A0C" w14:paraId="554D0F75" w14:textId="77777777" w:rsidTr="00CC2D3A">
        <w:tc>
          <w:tcPr>
            <w:tcW w:w="5000" w:type="pct"/>
            <w:gridSpan w:val="10"/>
            <w:tcBorders>
              <w:bottom w:val="single" w:sz="4" w:space="0" w:color="A6A6A6" w:themeColor="background1" w:themeShade="A6"/>
            </w:tcBorders>
          </w:tcPr>
          <w:p w14:paraId="03DD811F" w14:textId="77777777" w:rsidR="00225AF9" w:rsidRDefault="00225AF9" w:rsidP="009C5B79"/>
          <w:p w14:paraId="50F004E3" w14:textId="77777777" w:rsidR="00B57B9B" w:rsidRDefault="00B57B9B" w:rsidP="009C5B79"/>
          <w:p w14:paraId="06285B8E" w14:textId="77777777" w:rsidR="00B57B9B" w:rsidRDefault="00B57B9B" w:rsidP="009C5B79"/>
        </w:tc>
      </w:tr>
      <w:tr w:rsidR="00B57B9B" w:rsidRPr="00210A0C" w14:paraId="2FB4A121" w14:textId="77777777" w:rsidTr="00CC2D3A">
        <w:tc>
          <w:tcPr>
            <w:tcW w:w="5000" w:type="pct"/>
            <w:gridSpan w:val="10"/>
            <w:tcBorders>
              <w:left w:val="nil"/>
              <w:right w:val="nil"/>
            </w:tcBorders>
          </w:tcPr>
          <w:p w14:paraId="4CC4A9D8" w14:textId="77777777" w:rsidR="00B57B9B" w:rsidRDefault="00B57B9B" w:rsidP="009C5B79"/>
        </w:tc>
      </w:tr>
      <w:tr w:rsidR="00B57B9B" w:rsidRPr="00210A0C" w14:paraId="63EB007B" w14:textId="77777777" w:rsidTr="00CC2D3A">
        <w:tc>
          <w:tcPr>
            <w:tcW w:w="5000" w:type="pct"/>
            <w:gridSpan w:val="10"/>
            <w:shd w:val="clear" w:color="auto" w:fill="E5EEF3"/>
          </w:tcPr>
          <w:p w14:paraId="03BF7B54" w14:textId="31A6CAF8" w:rsidR="00B57B9B" w:rsidRDefault="00B57B9B" w:rsidP="009C5B79">
            <w:r w:rsidRPr="009750A1">
              <w:rPr>
                <w:szCs w:val="20"/>
              </w:rPr>
              <w:t>What has fulfilled you most in your life and ministry, and what have you found most challenging?</w:t>
            </w:r>
          </w:p>
        </w:tc>
      </w:tr>
      <w:tr w:rsidR="00B57B9B" w:rsidRPr="00210A0C" w14:paraId="4773DCD6" w14:textId="77777777" w:rsidTr="00CC2D3A">
        <w:tc>
          <w:tcPr>
            <w:tcW w:w="5000" w:type="pct"/>
            <w:gridSpan w:val="10"/>
            <w:tcBorders>
              <w:bottom w:val="single" w:sz="4" w:space="0" w:color="A6A6A6" w:themeColor="background1" w:themeShade="A6"/>
            </w:tcBorders>
          </w:tcPr>
          <w:p w14:paraId="5405BBCE" w14:textId="77777777" w:rsidR="00B57B9B" w:rsidRDefault="00B57B9B" w:rsidP="009C5B79"/>
          <w:p w14:paraId="3179D76A" w14:textId="77777777" w:rsidR="00B57B9B" w:rsidRDefault="00B57B9B" w:rsidP="009C5B79"/>
          <w:p w14:paraId="1228EF5F" w14:textId="77777777" w:rsidR="00B57B9B" w:rsidRDefault="00B57B9B" w:rsidP="009C5B79"/>
        </w:tc>
      </w:tr>
      <w:tr w:rsidR="00B57B9B" w:rsidRPr="00210A0C" w14:paraId="3024C87F" w14:textId="77777777" w:rsidTr="00CC2D3A">
        <w:tc>
          <w:tcPr>
            <w:tcW w:w="5000" w:type="pct"/>
            <w:gridSpan w:val="10"/>
            <w:tcBorders>
              <w:left w:val="nil"/>
              <w:right w:val="nil"/>
            </w:tcBorders>
          </w:tcPr>
          <w:p w14:paraId="5E761229" w14:textId="77777777" w:rsidR="00B57B9B" w:rsidRDefault="00B57B9B" w:rsidP="009C5B79"/>
          <w:p w14:paraId="09146B34" w14:textId="77777777" w:rsidR="00B57B9B" w:rsidRDefault="00B57B9B" w:rsidP="009C5B79"/>
          <w:p w14:paraId="6F5522CB" w14:textId="0999EAAE" w:rsidR="00B57B9B" w:rsidRPr="00B57B9B" w:rsidRDefault="00B57B9B" w:rsidP="009C5B79">
            <w:pPr>
              <w:rPr>
                <w:sz w:val="24"/>
                <w:szCs w:val="24"/>
              </w:rPr>
            </w:pPr>
            <w:r w:rsidRPr="00B57B9B">
              <w:rPr>
                <w:b/>
                <w:color w:val="005587"/>
                <w:sz w:val="24"/>
                <w:szCs w:val="24"/>
              </w:rPr>
              <w:t>SECTION 8</w:t>
            </w:r>
            <w:r>
              <w:rPr>
                <w:b/>
                <w:color w:val="005587"/>
                <w:sz w:val="24"/>
                <w:szCs w:val="24"/>
              </w:rPr>
              <w:t>:</w:t>
            </w:r>
            <w:r w:rsidRPr="00B57B9B">
              <w:rPr>
                <w:b/>
                <w:color w:val="005587"/>
                <w:sz w:val="24"/>
                <w:szCs w:val="24"/>
              </w:rPr>
              <w:t xml:space="preserve"> PERSONAL STATEMENT</w:t>
            </w:r>
          </w:p>
        </w:tc>
      </w:tr>
      <w:tr w:rsidR="00B57B9B" w:rsidRPr="00210A0C" w14:paraId="6B3D0221" w14:textId="77777777" w:rsidTr="00CC2D3A">
        <w:tc>
          <w:tcPr>
            <w:tcW w:w="5000" w:type="pct"/>
            <w:gridSpan w:val="10"/>
            <w:shd w:val="clear" w:color="auto" w:fill="E5EEF3"/>
          </w:tcPr>
          <w:p w14:paraId="75AD0DA8" w14:textId="77777777" w:rsidR="00F8026C" w:rsidRPr="00F8026C" w:rsidRDefault="00F8026C" w:rsidP="00F8026C">
            <w:pPr>
              <w:rPr>
                <w:b/>
                <w:bCs/>
              </w:rPr>
            </w:pPr>
            <w:r w:rsidRPr="00F8026C">
              <w:rPr>
                <w:b/>
                <w:bCs/>
              </w:rPr>
              <w:t>Why do you feel you might be called to this ministry in this place at this time?</w:t>
            </w:r>
          </w:p>
          <w:p w14:paraId="5D824FD2" w14:textId="0AF1EEEE" w:rsidR="00B57B9B" w:rsidRDefault="00F8026C" w:rsidP="00F8026C">
            <w:r>
              <w:t>In no more than 1000 words and using examples from your previous work and experience, explain why you are applying for the post and are suited to it. Critically analysing the profile and evaluating how you meet the post’s needs will be very important.</w:t>
            </w:r>
          </w:p>
        </w:tc>
      </w:tr>
      <w:tr w:rsidR="000F52A7" w:rsidRPr="00210A0C" w14:paraId="588DA037" w14:textId="77777777" w:rsidTr="000F52A7">
        <w:trPr>
          <w:trHeight w:val="25"/>
        </w:trPr>
        <w:tc>
          <w:tcPr>
            <w:tcW w:w="5000" w:type="pct"/>
            <w:gridSpan w:val="10"/>
            <w:tcBorders>
              <w:bottom w:val="single" w:sz="4" w:space="0" w:color="A6A6A6" w:themeColor="background1" w:themeShade="A6"/>
            </w:tcBorders>
          </w:tcPr>
          <w:p w14:paraId="1C5F09EE" w14:textId="77777777" w:rsidR="000F52A7" w:rsidRDefault="000F52A7" w:rsidP="009C5B79"/>
          <w:p w14:paraId="55B8EA79" w14:textId="77777777" w:rsidR="000F52A7" w:rsidRDefault="000F52A7" w:rsidP="009C5B79"/>
          <w:p w14:paraId="788082B1" w14:textId="77777777" w:rsidR="000F52A7" w:rsidRDefault="000F52A7" w:rsidP="009C5B79"/>
          <w:p w14:paraId="4F01007A" w14:textId="77777777" w:rsidR="000F52A7" w:rsidRDefault="000F52A7" w:rsidP="009C5B79"/>
          <w:p w14:paraId="573D6754" w14:textId="77777777" w:rsidR="000F52A7" w:rsidRDefault="000F52A7" w:rsidP="009C5B79"/>
          <w:p w14:paraId="66A38A74" w14:textId="77777777" w:rsidR="000F52A7" w:rsidRDefault="000F52A7" w:rsidP="009C5B79"/>
          <w:p w14:paraId="3E8651D6" w14:textId="77777777" w:rsidR="000F52A7" w:rsidRDefault="000F52A7" w:rsidP="009C5B79"/>
          <w:p w14:paraId="522F451D" w14:textId="77777777" w:rsidR="000F52A7" w:rsidRDefault="000F52A7" w:rsidP="009C5B79"/>
          <w:p w14:paraId="698920DE" w14:textId="77777777" w:rsidR="000F52A7" w:rsidRDefault="000F52A7" w:rsidP="009C5B79"/>
          <w:p w14:paraId="4FB7EF63" w14:textId="77777777" w:rsidR="000F52A7" w:rsidRDefault="000F52A7" w:rsidP="009C5B79"/>
          <w:p w14:paraId="46061401" w14:textId="77777777" w:rsidR="000F52A7" w:rsidRDefault="000F52A7" w:rsidP="009C5B79"/>
          <w:p w14:paraId="420C3CE8" w14:textId="77777777" w:rsidR="000F52A7" w:rsidRDefault="000F52A7" w:rsidP="009C5B79"/>
          <w:p w14:paraId="32CA8F2E" w14:textId="77777777" w:rsidR="000F52A7" w:rsidRDefault="000F52A7" w:rsidP="009C5B79"/>
          <w:p w14:paraId="1C09B467" w14:textId="77777777" w:rsidR="000F52A7" w:rsidRDefault="000F52A7" w:rsidP="009C5B79"/>
          <w:p w14:paraId="1F625DE9" w14:textId="77777777" w:rsidR="000F52A7" w:rsidRDefault="000F52A7" w:rsidP="009C5B79"/>
          <w:p w14:paraId="368735F7" w14:textId="77777777" w:rsidR="000F52A7" w:rsidRDefault="000F52A7" w:rsidP="009C5B79"/>
          <w:p w14:paraId="58EB5E4D" w14:textId="77777777" w:rsidR="000F52A7" w:rsidRDefault="000F52A7" w:rsidP="009C5B79"/>
        </w:tc>
      </w:tr>
    </w:tbl>
    <w:p w14:paraId="5127D652" w14:textId="6F7D87A5" w:rsidR="005D5CE6" w:rsidRPr="009750A1" w:rsidRDefault="005D5CE6" w:rsidP="005D5CE6">
      <w:pPr>
        <w:rPr>
          <w:szCs w:val="20"/>
        </w:rPr>
      </w:pPr>
    </w:p>
    <w:p w14:paraId="02E384EC" w14:textId="5E092A17" w:rsidR="00F43B81" w:rsidRDefault="00F43B81">
      <w:pPr>
        <w:spacing w:after="160" w:line="259" w:lineRule="auto"/>
        <w:rPr>
          <w:szCs w:val="20"/>
        </w:rPr>
      </w:pPr>
      <w:r>
        <w:rPr>
          <w:szCs w:val="20"/>
        </w:rPr>
        <w:br w:type="page"/>
      </w:r>
    </w:p>
    <w:tbl>
      <w:tblPr>
        <w:tblStyle w:val="TableGrid"/>
        <w:tblW w:w="4995"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5" w:type="dxa"/>
          <w:left w:w="85" w:type="dxa"/>
          <w:bottom w:w="85" w:type="dxa"/>
          <w:right w:w="85" w:type="dxa"/>
        </w:tblCellMar>
        <w:tblLook w:val="04A0" w:firstRow="1" w:lastRow="0" w:firstColumn="1" w:lastColumn="0" w:noHBand="0" w:noVBand="1"/>
      </w:tblPr>
      <w:tblGrid>
        <w:gridCol w:w="1980"/>
        <w:gridCol w:w="710"/>
        <w:gridCol w:w="1840"/>
        <w:gridCol w:w="426"/>
        <w:gridCol w:w="424"/>
        <w:gridCol w:w="2553"/>
        <w:gridCol w:w="138"/>
        <w:gridCol w:w="897"/>
        <w:gridCol w:w="383"/>
        <w:gridCol w:w="1410"/>
      </w:tblGrid>
      <w:tr w:rsidR="00F43B81" w:rsidRPr="00210A0C" w14:paraId="5A05FA7F" w14:textId="77777777" w:rsidTr="00147F4A">
        <w:tc>
          <w:tcPr>
            <w:tcW w:w="5000" w:type="pct"/>
            <w:gridSpan w:val="10"/>
            <w:tcBorders>
              <w:top w:val="nil"/>
              <w:left w:val="nil"/>
              <w:bottom w:val="nil"/>
              <w:right w:val="nil"/>
            </w:tcBorders>
          </w:tcPr>
          <w:p w14:paraId="6A7D0A6D" w14:textId="42029EF6" w:rsidR="00DC0FF5" w:rsidRPr="00DC0FF5" w:rsidRDefault="00F43B81" w:rsidP="00CA5E3B">
            <w:pPr>
              <w:rPr>
                <w:b/>
                <w:color w:val="005587"/>
                <w:sz w:val="24"/>
                <w:szCs w:val="24"/>
              </w:rPr>
            </w:pPr>
            <w:r w:rsidRPr="00F43B81">
              <w:rPr>
                <w:b/>
                <w:color w:val="005587"/>
                <w:sz w:val="24"/>
                <w:szCs w:val="24"/>
              </w:rPr>
              <w:lastRenderedPageBreak/>
              <w:t>SECTION 9</w:t>
            </w:r>
            <w:r>
              <w:rPr>
                <w:b/>
                <w:color w:val="005587"/>
                <w:sz w:val="24"/>
                <w:szCs w:val="24"/>
              </w:rPr>
              <w:t>:</w:t>
            </w:r>
            <w:r w:rsidRPr="00F43B81">
              <w:rPr>
                <w:b/>
                <w:color w:val="005587"/>
                <w:sz w:val="24"/>
                <w:szCs w:val="24"/>
              </w:rPr>
              <w:t xml:space="preserve"> CONFIDENTIAL INFORMATION</w:t>
            </w:r>
          </w:p>
        </w:tc>
      </w:tr>
      <w:tr w:rsidR="00F43B81" w:rsidRPr="00210A0C" w14:paraId="2DA20CC2" w14:textId="77777777" w:rsidTr="00147F4A">
        <w:tc>
          <w:tcPr>
            <w:tcW w:w="5000" w:type="pct"/>
            <w:gridSpan w:val="10"/>
            <w:tcBorders>
              <w:top w:val="nil"/>
              <w:left w:val="nil"/>
              <w:bottom w:val="single" w:sz="4" w:space="0" w:color="A6A6A6" w:themeColor="background1" w:themeShade="A6"/>
              <w:right w:val="nil"/>
            </w:tcBorders>
          </w:tcPr>
          <w:p w14:paraId="1AB38B93" w14:textId="77777777" w:rsidR="00DC0FF5" w:rsidRDefault="00DC0FF5" w:rsidP="00DC0FF5">
            <w:pPr>
              <w:rPr>
                <w:b/>
                <w:szCs w:val="20"/>
              </w:rPr>
            </w:pPr>
            <w:r w:rsidRPr="009750A1">
              <w:rPr>
                <w:b/>
                <w:szCs w:val="20"/>
              </w:rPr>
              <w:t>This section will be removed by the person administering the application process and will only be made available to the CPAS Patronage Trustees, the chair of the interview panel and the bishop. If you are called for interview the interview panel will see your references.</w:t>
            </w:r>
          </w:p>
          <w:p w14:paraId="271CBFAF" w14:textId="77777777" w:rsidR="00E16EE1" w:rsidRPr="009750A1" w:rsidRDefault="00E16EE1" w:rsidP="00DC0FF5">
            <w:pPr>
              <w:rPr>
                <w:b/>
                <w:szCs w:val="20"/>
              </w:rPr>
            </w:pPr>
          </w:p>
          <w:p w14:paraId="6B5EC13F" w14:textId="172076D6" w:rsidR="00F43B81" w:rsidRDefault="00DC0FF5" w:rsidP="00E16EE1">
            <w:pPr>
              <w:rPr>
                <w:szCs w:val="20"/>
              </w:rPr>
            </w:pPr>
            <w:r w:rsidRPr="009750A1">
              <w:rPr>
                <w:b/>
                <w:szCs w:val="20"/>
              </w:rPr>
              <w:t>References:</w:t>
            </w:r>
            <w:r w:rsidR="00E16EE1">
              <w:rPr>
                <w:b/>
                <w:szCs w:val="20"/>
              </w:rPr>
              <w:t xml:space="preserve"> </w:t>
            </w:r>
            <w:r w:rsidRPr="009750A1">
              <w:rPr>
                <w:szCs w:val="20"/>
              </w:rPr>
              <w:t xml:space="preserve">Please give names, occupations, addresses and e-mails of three persons to whom reference can be made and the capacity in which they have known you. At least one should be clerical (not the bishop as his/her reference is sought as a matter of course) and one from a senior lay person – for example a current churchwarden or head teacher </w:t>
            </w:r>
            <w:proofErr w:type="gramStart"/>
            <w:r w:rsidRPr="009750A1">
              <w:rPr>
                <w:szCs w:val="20"/>
              </w:rPr>
              <w:t>of</w:t>
            </w:r>
            <w:proofErr w:type="gramEnd"/>
            <w:r w:rsidRPr="009750A1">
              <w:rPr>
                <w:szCs w:val="20"/>
              </w:rPr>
              <w:t xml:space="preserve"> the local school. Referees should have a detailed up-to-date knowledge of your work. Please obtain their permission. If you are a team vicar, priest-in-charge of a daughter </w:t>
            </w:r>
            <w:r w:rsidR="0042538C" w:rsidRPr="009750A1">
              <w:rPr>
                <w:szCs w:val="20"/>
              </w:rPr>
              <w:t>church</w:t>
            </w:r>
            <w:r w:rsidR="0042538C">
              <w:rPr>
                <w:szCs w:val="20"/>
              </w:rPr>
              <w:t xml:space="preserve"> </w:t>
            </w:r>
            <w:r w:rsidR="0042538C" w:rsidRPr="0042538C">
              <w:rPr>
                <w:szCs w:val="20"/>
              </w:rPr>
              <w:t>or assistant curate, you should give your team rector’s or incumbent’s name as a reference.</w:t>
            </w:r>
          </w:p>
          <w:p w14:paraId="51C5D5A5" w14:textId="1BB03258" w:rsidR="0037249C" w:rsidRPr="00210A0C" w:rsidRDefault="0037249C" w:rsidP="00E16EE1"/>
        </w:tc>
      </w:tr>
      <w:tr w:rsidR="00677BF0" w:rsidRPr="00210A0C" w14:paraId="4F10A1FD" w14:textId="77777777" w:rsidTr="00147F4A">
        <w:tc>
          <w:tcPr>
            <w:tcW w:w="9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52F51EF0" w14:textId="079DBD01" w:rsidR="00677BF0" w:rsidRPr="00D667A7" w:rsidRDefault="00677BF0" w:rsidP="00CA5E3B">
            <w:pPr>
              <w:rPr>
                <w:b/>
                <w:bCs/>
              </w:rPr>
            </w:pPr>
          </w:p>
        </w:tc>
        <w:tc>
          <w:tcPr>
            <w:tcW w:w="138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20B0C02C" w14:textId="61C6FEF8" w:rsidR="00677BF0" w:rsidRPr="00D667A7" w:rsidRDefault="0037249C" w:rsidP="00CA5E3B">
            <w:pPr>
              <w:rPr>
                <w:b/>
                <w:bCs/>
              </w:rPr>
            </w:pPr>
            <w:r w:rsidRPr="00D667A7">
              <w:rPr>
                <w:b/>
                <w:bCs/>
              </w:rPr>
              <w:t>Reference 1</w:t>
            </w:r>
          </w:p>
        </w:tc>
        <w:tc>
          <w:tcPr>
            <w:tcW w:w="13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37C90970" w14:textId="2A306821" w:rsidR="00677BF0" w:rsidRPr="00D667A7" w:rsidRDefault="0037249C" w:rsidP="00CA5E3B">
            <w:pPr>
              <w:rPr>
                <w:b/>
                <w:bCs/>
              </w:rPr>
            </w:pPr>
            <w:r w:rsidRPr="00696D79">
              <w:rPr>
                <w:b/>
                <w:bCs/>
              </w:rPr>
              <w:t xml:space="preserve">Reference 2 </w:t>
            </w:r>
          </w:p>
        </w:tc>
        <w:tc>
          <w:tcPr>
            <w:tcW w:w="1314"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601CE1D5" w14:textId="7C4D12C0" w:rsidR="00677BF0" w:rsidRPr="00D667A7" w:rsidRDefault="0037249C" w:rsidP="00CA5E3B">
            <w:pPr>
              <w:rPr>
                <w:b/>
                <w:bCs/>
              </w:rPr>
            </w:pPr>
            <w:r>
              <w:rPr>
                <w:b/>
                <w:bCs/>
              </w:rPr>
              <w:t>Reference 3</w:t>
            </w:r>
          </w:p>
        </w:tc>
      </w:tr>
      <w:tr w:rsidR="00677BF0" w:rsidRPr="00210A0C" w14:paraId="31C85CAB" w14:textId="77777777" w:rsidTr="00147F4A">
        <w:tc>
          <w:tcPr>
            <w:tcW w:w="9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79F41383" w14:textId="77777777" w:rsidR="00677BF0" w:rsidRPr="00210A0C" w:rsidRDefault="00677BF0" w:rsidP="00CA5E3B">
            <w:r>
              <w:t>Name</w:t>
            </w:r>
          </w:p>
        </w:tc>
        <w:tc>
          <w:tcPr>
            <w:tcW w:w="138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BAAA732" w14:textId="77777777" w:rsidR="00677BF0" w:rsidRPr="00210A0C" w:rsidRDefault="00677BF0" w:rsidP="00CA5E3B"/>
        </w:tc>
        <w:tc>
          <w:tcPr>
            <w:tcW w:w="13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CDD02C7" w14:textId="77777777" w:rsidR="00677BF0" w:rsidRPr="00210A0C" w:rsidRDefault="00677BF0" w:rsidP="00CA5E3B"/>
        </w:tc>
        <w:tc>
          <w:tcPr>
            <w:tcW w:w="1314"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E55847B" w14:textId="1EA5DA0B" w:rsidR="00677BF0" w:rsidRPr="00210A0C" w:rsidRDefault="00677BF0" w:rsidP="00CA5E3B"/>
        </w:tc>
      </w:tr>
      <w:tr w:rsidR="002D26EB" w:rsidRPr="00210A0C" w14:paraId="6FB3815A" w14:textId="77777777" w:rsidTr="00147F4A">
        <w:tc>
          <w:tcPr>
            <w:tcW w:w="9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77FDBB6B" w14:textId="77777777" w:rsidR="002D26EB" w:rsidRPr="00210A0C" w:rsidRDefault="002D26EB" w:rsidP="00CA5E3B">
            <w:r>
              <w:t>Email address</w:t>
            </w:r>
          </w:p>
        </w:tc>
        <w:tc>
          <w:tcPr>
            <w:tcW w:w="138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C53852" w14:textId="77777777" w:rsidR="002D26EB" w:rsidRPr="00210A0C" w:rsidRDefault="002D26EB" w:rsidP="00CA5E3B"/>
        </w:tc>
        <w:tc>
          <w:tcPr>
            <w:tcW w:w="13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0E9F85" w14:textId="07B806E5" w:rsidR="002D26EB" w:rsidRPr="00210A0C" w:rsidRDefault="002D26EB" w:rsidP="00CA5E3B"/>
        </w:tc>
        <w:tc>
          <w:tcPr>
            <w:tcW w:w="1314"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B4732E" w14:textId="377F5C30" w:rsidR="002D26EB" w:rsidRPr="00210A0C" w:rsidRDefault="002D26EB" w:rsidP="00CA5E3B"/>
        </w:tc>
      </w:tr>
      <w:tr w:rsidR="00677BF0" w:rsidRPr="00210A0C" w14:paraId="55D04048" w14:textId="77777777" w:rsidTr="00147F4A">
        <w:tc>
          <w:tcPr>
            <w:tcW w:w="9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544FB4DE" w14:textId="71FA3115" w:rsidR="00677BF0" w:rsidRDefault="00677BF0" w:rsidP="00677BF0">
            <w:r>
              <w:t>Phone number</w:t>
            </w:r>
          </w:p>
        </w:tc>
        <w:tc>
          <w:tcPr>
            <w:tcW w:w="138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DA8E67" w14:textId="77777777" w:rsidR="00677BF0" w:rsidRPr="00210A0C" w:rsidRDefault="00677BF0" w:rsidP="00677BF0"/>
        </w:tc>
        <w:tc>
          <w:tcPr>
            <w:tcW w:w="13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95D285" w14:textId="77777777" w:rsidR="00677BF0" w:rsidRDefault="00677BF0" w:rsidP="00677BF0"/>
        </w:tc>
        <w:tc>
          <w:tcPr>
            <w:tcW w:w="1314"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BA0EA3" w14:textId="77777777" w:rsidR="00677BF0" w:rsidRPr="00210A0C" w:rsidRDefault="00677BF0" w:rsidP="00677BF0"/>
        </w:tc>
      </w:tr>
      <w:tr w:rsidR="00677BF0" w:rsidRPr="00210A0C" w14:paraId="4FD6491A" w14:textId="77777777" w:rsidTr="00147F4A">
        <w:tc>
          <w:tcPr>
            <w:tcW w:w="9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2B1B75CE" w14:textId="77777777" w:rsidR="00677BF0" w:rsidRPr="00210A0C" w:rsidRDefault="00677BF0" w:rsidP="00677BF0">
            <w:r>
              <w:t>Relationship to you</w:t>
            </w:r>
          </w:p>
        </w:tc>
        <w:tc>
          <w:tcPr>
            <w:tcW w:w="138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4E9C6E" w14:textId="77777777" w:rsidR="00677BF0" w:rsidRPr="00210A0C" w:rsidRDefault="00677BF0" w:rsidP="00677BF0"/>
        </w:tc>
        <w:tc>
          <w:tcPr>
            <w:tcW w:w="138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D3DE36" w14:textId="77777777" w:rsidR="00677BF0" w:rsidRPr="00210A0C" w:rsidRDefault="00677BF0" w:rsidP="00677BF0"/>
        </w:tc>
        <w:tc>
          <w:tcPr>
            <w:tcW w:w="1314"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B2222F" w14:textId="40AC1FD9" w:rsidR="00677BF0" w:rsidRPr="00210A0C" w:rsidRDefault="00677BF0" w:rsidP="00677BF0"/>
        </w:tc>
      </w:tr>
      <w:tr w:rsidR="00E13CF1" w:rsidRPr="00210A0C" w14:paraId="43A5658A" w14:textId="77777777" w:rsidTr="00147F4A">
        <w:tc>
          <w:tcPr>
            <w:tcW w:w="5000" w:type="pct"/>
            <w:gridSpan w:val="10"/>
            <w:tcBorders>
              <w:top w:val="single" w:sz="4" w:space="0" w:color="A6A6A6" w:themeColor="background1" w:themeShade="A6"/>
              <w:left w:val="nil"/>
              <w:bottom w:val="nil"/>
              <w:right w:val="nil"/>
            </w:tcBorders>
          </w:tcPr>
          <w:p w14:paraId="744AE1E3" w14:textId="77777777" w:rsidR="00E13CF1" w:rsidRDefault="00E13CF1" w:rsidP="00E13CF1">
            <w:r>
              <w:t>We expect to take up references before the interview unless you have indicated otherwise. An episcopal reference will always be taken up prior to the interview.</w:t>
            </w:r>
          </w:p>
          <w:p w14:paraId="65DBFDD3" w14:textId="2FC3A067" w:rsidR="00E13CF1" w:rsidRPr="00210A0C" w:rsidRDefault="00E13CF1" w:rsidP="00E13CF1"/>
        </w:tc>
      </w:tr>
      <w:tr w:rsidR="00B27EA5" w:rsidRPr="00210A0C" w14:paraId="4B299854" w14:textId="77777777" w:rsidTr="00147F4A">
        <w:tc>
          <w:tcPr>
            <w:tcW w:w="2303"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2CBE421B" w14:textId="06D23309" w:rsidR="00B27EA5" w:rsidRPr="00153CCB" w:rsidRDefault="00153CCB" w:rsidP="00677BF0">
            <w:pPr>
              <w:rPr>
                <w:b/>
                <w:bCs/>
              </w:rPr>
            </w:pPr>
            <w:r w:rsidRPr="00153CCB">
              <w:rPr>
                <w:b/>
                <w:bCs/>
              </w:rPr>
              <w:t>Diocesan Bishop</w:t>
            </w:r>
          </w:p>
        </w:tc>
        <w:tc>
          <w:tcPr>
            <w:tcW w:w="1383" w:type="pct"/>
            <w:gridSpan w:val="2"/>
            <w:tcBorders>
              <w:top w:val="nil"/>
              <w:left w:val="single" w:sz="4" w:space="0" w:color="A6A6A6" w:themeColor="background1" w:themeShade="A6"/>
              <w:bottom w:val="nil"/>
              <w:right w:val="nil"/>
            </w:tcBorders>
          </w:tcPr>
          <w:p w14:paraId="19FAD1DD" w14:textId="77777777" w:rsidR="00B27EA5" w:rsidRPr="00210A0C" w:rsidRDefault="00B27EA5" w:rsidP="00677BF0"/>
        </w:tc>
        <w:tc>
          <w:tcPr>
            <w:tcW w:w="1314" w:type="pct"/>
            <w:gridSpan w:val="4"/>
            <w:tcBorders>
              <w:top w:val="nil"/>
              <w:left w:val="nil"/>
              <w:bottom w:val="nil"/>
              <w:right w:val="nil"/>
            </w:tcBorders>
          </w:tcPr>
          <w:p w14:paraId="4651CCC6" w14:textId="77777777" w:rsidR="00B27EA5" w:rsidRPr="00210A0C" w:rsidRDefault="00B27EA5" w:rsidP="00677BF0"/>
        </w:tc>
      </w:tr>
      <w:tr w:rsidR="00E367DC" w:rsidRPr="00210A0C" w14:paraId="1787A5F8" w14:textId="77777777" w:rsidTr="00147F4A">
        <w:tc>
          <w:tcPr>
            <w:tcW w:w="9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5C44762C" w14:textId="1DBA64D7" w:rsidR="00E367DC" w:rsidRDefault="00CC43DA" w:rsidP="00677BF0">
            <w:r>
              <w:t>Name</w:t>
            </w:r>
          </w:p>
        </w:tc>
        <w:tc>
          <w:tcPr>
            <w:tcW w:w="138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65106" w14:textId="77777777" w:rsidR="00E367DC" w:rsidRPr="00210A0C" w:rsidRDefault="00E367DC" w:rsidP="00677BF0"/>
        </w:tc>
        <w:tc>
          <w:tcPr>
            <w:tcW w:w="1383" w:type="pct"/>
            <w:gridSpan w:val="2"/>
            <w:tcBorders>
              <w:top w:val="nil"/>
              <w:left w:val="single" w:sz="4" w:space="0" w:color="A6A6A6" w:themeColor="background1" w:themeShade="A6"/>
              <w:bottom w:val="nil"/>
              <w:right w:val="nil"/>
            </w:tcBorders>
          </w:tcPr>
          <w:p w14:paraId="5B0F2141" w14:textId="77777777" w:rsidR="00E367DC" w:rsidRPr="00210A0C" w:rsidRDefault="00E367DC" w:rsidP="00677BF0"/>
        </w:tc>
        <w:tc>
          <w:tcPr>
            <w:tcW w:w="1314" w:type="pct"/>
            <w:gridSpan w:val="4"/>
            <w:tcBorders>
              <w:top w:val="nil"/>
              <w:left w:val="nil"/>
              <w:bottom w:val="nil"/>
              <w:right w:val="nil"/>
            </w:tcBorders>
          </w:tcPr>
          <w:p w14:paraId="6E7B9ECA" w14:textId="77777777" w:rsidR="00E367DC" w:rsidRPr="00210A0C" w:rsidRDefault="00E367DC" w:rsidP="00677BF0"/>
        </w:tc>
      </w:tr>
      <w:tr w:rsidR="00E367DC" w:rsidRPr="00210A0C" w14:paraId="2DCB4543" w14:textId="77777777" w:rsidTr="00147F4A">
        <w:tc>
          <w:tcPr>
            <w:tcW w:w="9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47F65CE3" w14:textId="64E589EE" w:rsidR="00E367DC" w:rsidRDefault="00CC43DA" w:rsidP="00677BF0">
            <w:r>
              <w:t>Address</w:t>
            </w:r>
          </w:p>
        </w:tc>
        <w:tc>
          <w:tcPr>
            <w:tcW w:w="138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565E4F" w14:textId="77777777" w:rsidR="00E367DC" w:rsidRPr="00210A0C" w:rsidRDefault="00E367DC" w:rsidP="00677BF0"/>
        </w:tc>
        <w:tc>
          <w:tcPr>
            <w:tcW w:w="1383" w:type="pct"/>
            <w:gridSpan w:val="2"/>
            <w:tcBorders>
              <w:top w:val="nil"/>
              <w:left w:val="single" w:sz="4" w:space="0" w:color="A6A6A6" w:themeColor="background1" w:themeShade="A6"/>
              <w:bottom w:val="nil"/>
              <w:right w:val="nil"/>
            </w:tcBorders>
          </w:tcPr>
          <w:p w14:paraId="796CE179" w14:textId="77777777" w:rsidR="00E367DC" w:rsidRPr="00210A0C" w:rsidRDefault="00E367DC" w:rsidP="00677BF0"/>
        </w:tc>
        <w:tc>
          <w:tcPr>
            <w:tcW w:w="1314" w:type="pct"/>
            <w:gridSpan w:val="4"/>
            <w:tcBorders>
              <w:top w:val="nil"/>
              <w:left w:val="nil"/>
              <w:bottom w:val="nil"/>
              <w:right w:val="nil"/>
            </w:tcBorders>
          </w:tcPr>
          <w:p w14:paraId="6112EAEC" w14:textId="77777777" w:rsidR="00E367DC" w:rsidRPr="00210A0C" w:rsidRDefault="00E367DC" w:rsidP="00677BF0"/>
        </w:tc>
      </w:tr>
      <w:tr w:rsidR="00E367DC" w:rsidRPr="00210A0C" w14:paraId="710A539D" w14:textId="77777777" w:rsidTr="00147F4A">
        <w:tc>
          <w:tcPr>
            <w:tcW w:w="9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1402FB81" w14:textId="0DD1382A" w:rsidR="00E367DC" w:rsidRDefault="00153CCB" w:rsidP="00677BF0">
            <w:r>
              <w:t>Email address</w:t>
            </w:r>
          </w:p>
        </w:tc>
        <w:tc>
          <w:tcPr>
            <w:tcW w:w="138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772FB2" w14:textId="77777777" w:rsidR="00E367DC" w:rsidRPr="00210A0C" w:rsidRDefault="00E367DC" w:rsidP="00677BF0"/>
        </w:tc>
        <w:tc>
          <w:tcPr>
            <w:tcW w:w="1383" w:type="pct"/>
            <w:gridSpan w:val="2"/>
            <w:tcBorders>
              <w:top w:val="nil"/>
              <w:left w:val="single" w:sz="4" w:space="0" w:color="A6A6A6" w:themeColor="background1" w:themeShade="A6"/>
              <w:bottom w:val="nil"/>
              <w:right w:val="nil"/>
            </w:tcBorders>
          </w:tcPr>
          <w:p w14:paraId="646DA377" w14:textId="77777777" w:rsidR="00E367DC" w:rsidRPr="00210A0C" w:rsidRDefault="00E367DC" w:rsidP="00677BF0"/>
        </w:tc>
        <w:tc>
          <w:tcPr>
            <w:tcW w:w="1314" w:type="pct"/>
            <w:gridSpan w:val="4"/>
            <w:tcBorders>
              <w:top w:val="nil"/>
              <w:left w:val="nil"/>
              <w:bottom w:val="nil"/>
              <w:right w:val="nil"/>
            </w:tcBorders>
          </w:tcPr>
          <w:p w14:paraId="5D250A55" w14:textId="77777777" w:rsidR="00E367DC" w:rsidRPr="00210A0C" w:rsidRDefault="00E367DC" w:rsidP="00677BF0"/>
        </w:tc>
      </w:tr>
      <w:tr w:rsidR="00E367DC" w:rsidRPr="00210A0C" w14:paraId="7E955284" w14:textId="77777777" w:rsidTr="00147F4A">
        <w:tc>
          <w:tcPr>
            <w:tcW w:w="9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553DBAF6" w14:textId="090EAD04" w:rsidR="00E367DC" w:rsidRDefault="00153CCB" w:rsidP="00677BF0">
            <w:r>
              <w:t>Phone number</w:t>
            </w:r>
          </w:p>
        </w:tc>
        <w:tc>
          <w:tcPr>
            <w:tcW w:w="138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3A612F" w14:textId="77777777" w:rsidR="00E367DC" w:rsidRPr="00210A0C" w:rsidRDefault="00E367DC" w:rsidP="00677BF0"/>
        </w:tc>
        <w:tc>
          <w:tcPr>
            <w:tcW w:w="1383" w:type="pct"/>
            <w:gridSpan w:val="2"/>
            <w:tcBorders>
              <w:top w:val="nil"/>
              <w:left w:val="single" w:sz="4" w:space="0" w:color="A6A6A6" w:themeColor="background1" w:themeShade="A6"/>
              <w:bottom w:val="nil"/>
              <w:right w:val="nil"/>
            </w:tcBorders>
          </w:tcPr>
          <w:p w14:paraId="26AF1E8B" w14:textId="77777777" w:rsidR="00E367DC" w:rsidRPr="00210A0C" w:rsidRDefault="00E367DC" w:rsidP="00677BF0"/>
        </w:tc>
        <w:tc>
          <w:tcPr>
            <w:tcW w:w="1314" w:type="pct"/>
            <w:gridSpan w:val="4"/>
            <w:tcBorders>
              <w:top w:val="nil"/>
              <w:left w:val="nil"/>
              <w:bottom w:val="nil"/>
              <w:right w:val="nil"/>
            </w:tcBorders>
          </w:tcPr>
          <w:p w14:paraId="27338580" w14:textId="77777777" w:rsidR="00E367DC" w:rsidRPr="00210A0C" w:rsidRDefault="00E367DC" w:rsidP="00677BF0"/>
        </w:tc>
      </w:tr>
      <w:tr w:rsidR="00677BF0" w:rsidRPr="00210A0C" w14:paraId="6B2EABBD" w14:textId="77777777" w:rsidTr="00147F4A">
        <w:tc>
          <w:tcPr>
            <w:tcW w:w="920" w:type="pct"/>
            <w:tcBorders>
              <w:top w:val="single" w:sz="4" w:space="0" w:color="A6A6A6" w:themeColor="background1" w:themeShade="A6"/>
              <w:left w:val="nil"/>
              <w:bottom w:val="single" w:sz="4" w:space="0" w:color="A6A6A6" w:themeColor="background1" w:themeShade="A6"/>
              <w:right w:val="nil"/>
            </w:tcBorders>
          </w:tcPr>
          <w:p w14:paraId="02EF6AB0" w14:textId="77777777" w:rsidR="00677BF0" w:rsidRDefault="00677BF0" w:rsidP="00677BF0"/>
        </w:tc>
        <w:tc>
          <w:tcPr>
            <w:tcW w:w="4080" w:type="pct"/>
            <w:gridSpan w:val="9"/>
            <w:tcBorders>
              <w:top w:val="nil"/>
              <w:left w:val="nil"/>
              <w:bottom w:val="single" w:sz="4" w:space="0" w:color="A6A6A6" w:themeColor="background1" w:themeShade="A6"/>
              <w:right w:val="nil"/>
            </w:tcBorders>
          </w:tcPr>
          <w:p w14:paraId="35DC9AE2" w14:textId="77777777" w:rsidR="00677BF0" w:rsidRPr="00210A0C" w:rsidRDefault="00677BF0" w:rsidP="00677BF0"/>
        </w:tc>
      </w:tr>
      <w:tr w:rsidR="00677BF0" w:rsidRPr="00210A0C" w14:paraId="0588EAAD" w14:textId="77777777" w:rsidTr="00147F4A">
        <w:tc>
          <w:tcPr>
            <w:tcW w:w="5000" w:type="pct"/>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6A381BA1" w14:textId="34A5E386" w:rsidR="00677BF0" w:rsidRPr="00210A0C" w:rsidRDefault="002957B7" w:rsidP="002957B7">
            <w:r w:rsidRPr="002957B7">
              <w:rPr>
                <w:b/>
                <w:bCs/>
                <w:shd w:val="clear" w:color="auto" w:fill="E5EEF3"/>
              </w:rPr>
              <w:t>Health:</w:t>
            </w:r>
            <w:r>
              <w:t xml:space="preserve"> Please indicate any special access requirements, or other reasonable adjustments, that you may require </w:t>
            </w:r>
            <w:proofErr w:type="gramStart"/>
            <w:r>
              <w:t>in order to</w:t>
            </w:r>
            <w:proofErr w:type="gramEnd"/>
            <w:r>
              <w:t xml:space="preserve"> attend interview.</w:t>
            </w:r>
          </w:p>
        </w:tc>
      </w:tr>
      <w:tr w:rsidR="00677BF0" w:rsidRPr="00210A0C" w14:paraId="6B06349F" w14:textId="77777777" w:rsidTr="00147F4A">
        <w:tc>
          <w:tcPr>
            <w:tcW w:w="5000" w:type="pct"/>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EFB52C" w14:textId="001B5F3C" w:rsidR="00677BF0" w:rsidRPr="00210A0C" w:rsidRDefault="00677BF0" w:rsidP="00677BF0"/>
        </w:tc>
      </w:tr>
      <w:tr w:rsidR="00677BF0" w:rsidRPr="00210A0C" w14:paraId="5C175654" w14:textId="77777777" w:rsidTr="00147F4A">
        <w:tc>
          <w:tcPr>
            <w:tcW w:w="5000" w:type="pct"/>
            <w:gridSpan w:val="10"/>
            <w:tcBorders>
              <w:top w:val="single" w:sz="4" w:space="0" w:color="A6A6A6" w:themeColor="background1" w:themeShade="A6"/>
              <w:left w:val="nil"/>
              <w:bottom w:val="single" w:sz="4" w:space="0" w:color="A6A6A6" w:themeColor="background1" w:themeShade="A6"/>
              <w:right w:val="nil"/>
            </w:tcBorders>
          </w:tcPr>
          <w:p w14:paraId="523F2911" w14:textId="35214429" w:rsidR="00677BF0" w:rsidRPr="00210A0C" w:rsidRDefault="00677BF0" w:rsidP="00677BF0"/>
        </w:tc>
      </w:tr>
      <w:tr w:rsidR="00677BF0" w:rsidRPr="00210A0C" w14:paraId="4B8C214C" w14:textId="77777777" w:rsidTr="00147F4A">
        <w:tc>
          <w:tcPr>
            <w:tcW w:w="5000" w:type="pct"/>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6E04DC81" w14:textId="09A86386" w:rsidR="00677BF0" w:rsidRPr="00210A0C" w:rsidRDefault="000238AB" w:rsidP="00677BF0">
            <w:r w:rsidRPr="009750A1">
              <w:rPr>
                <w:szCs w:val="20"/>
              </w:rPr>
              <w:t xml:space="preserve">Do you have any </w:t>
            </w:r>
            <w:proofErr w:type="gramStart"/>
            <w:r w:rsidRPr="009750A1">
              <w:rPr>
                <w:szCs w:val="20"/>
              </w:rPr>
              <w:t>health related</w:t>
            </w:r>
            <w:proofErr w:type="gramEnd"/>
            <w:r w:rsidRPr="009750A1">
              <w:rPr>
                <w:szCs w:val="20"/>
              </w:rPr>
              <w:t xml:space="preserve"> condition/s that would require reasonable adjustments to be made </w:t>
            </w:r>
            <w:proofErr w:type="gramStart"/>
            <w:r w:rsidRPr="009750A1">
              <w:rPr>
                <w:szCs w:val="20"/>
              </w:rPr>
              <w:t>in order for</w:t>
            </w:r>
            <w:proofErr w:type="gramEnd"/>
            <w:r w:rsidRPr="009750A1">
              <w:rPr>
                <w:szCs w:val="20"/>
              </w:rPr>
              <w:t xml:space="preserve"> you to fulfil the functions intrinsic to the post? (See person specification or parish profile for details.)</w:t>
            </w:r>
          </w:p>
        </w:tc>
      </w:tr>
      <w:tr w:rsidR="00677BF0" w:rsidRPr="00210A0C" w14:paraId="47A45CDA" w14:textId="77777777" w:rsidTr="00147F4A">
        <w:tc>
          <w:tcPr>
            <w:tcW w:w="5000" w:type="pct"/>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0FAE73" w14:textId="42C11EB0" w:rsidR="00677BF0" w:rsidRPr="00210A0C" w:rsidRDefault="00677BF0" w:rsidP="00677BF0"/>
        </w:tc>
      </w:tr>
      <w:tr w:rsidR="0076486F" w:rsidRPr="00210A0C" w14:paraId="33A7D0A3" w14:textId="77777777" w:rsidTr="00147F4A">
        <w:tc>
          <w:tcPr>
            <w:tcW w:w="4345" w:type="pct"/>
            <w:gridSpan w:val="9"/>
            <w:tcBorders>
              <w:top w:val="single" w:sz="4" w:space="0" w:color="A6A6A6" w:themeColor="background1" w:themeShade="A6"/>
              <w:left w:val="nil"/>
              <w:bottom w:val="single" w:sz="4" w:space="0" w:color="A6A6A6" w:themeColor="background1" w:themeShade="A6"/>
              <w:right w:val="nil"/>
            </w:tcBorders>
          </w:tcPr>
          <w:p w14:paraId="23214659" w14:textId="77777777" w:rsidR="0076486F" w:rsidRPr="00A05309" w:rsidRDefault="0076486F" w:rsidP="00A05309">
            <w:pPr>
              <w:rPr>
                <w:b/>
                <w:bCs/>
              </w:rPr>
            </w:pPr>
          </w:p>
        </w:tc>
        <w:tc>
          <w:tcPr>
            <w:tcW w:w="655" w:type="pct"/>
            <w:tcBorders>
              <w:top w:val="single" w:sz="4" w:space="0" w:color="A6A6A6" w:themeColor="background1" w:themeShade="A6"/>
              <w:left w:val="nil"/>
              <w:bottom w:val="single" w:sz="4" w:space="0" w:color="A6A6A6" w:themeColor="background1" w:themeShade="A6"/>
              <w:right w:val="nil"/>
            </w:tcBorders>
          </w:tcPr>
          <w:p w14:paraId="4E948B10" w14:textId="77777777" w:rsidR="0076486F" w:rsidRPr="009750A1" w:rsidRDefault="0076486F" w:rsidP="00B65D7B">
            <w:pPr>
              <w:jc w:val="center"/>
              <w:rPr>
                <w:szCs w:val="20"/>
              </w:rPr>
            </w:pPr>
          </w:p>
        </w:tc>
      </w:tr>
      <w:tr w:rsidR="00C977F3" w:rsidRPr="00210A0C" w14:paraId="3C0AD33B" w14:textId="77777777" w:rsidTr="00147F4A">
        <w:tc>
          <w:tcPr>
            <w:tcW w:w="4167" w:type="pct"/>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4897D3E1" w14:textId="77777777" w:rsidR="00C977F3" w:rsidRPr="00A05309" w:rsidRDefault="00C977F3" w:rsidP="00C977F3">
            <w:pPr>
              <w:rPr>
                <w:b/>
                <w:bCs/>
              </w:rPr>
            </w:pPr>
            <w:r w:rsidRPr="00A05309">
              <w:rPr>
                <w:b/>
                <w:bCs/>
              </w:rPr>
              <w:t>Ecclesiastical Offices (Age Limits) Measure 1975</w:t>
            </w:r>
          </w:p>
          <w:p w14:paraId="51D9B370" w14:textId="03A8398E" w:rsidR="00C977F3" w:rsidRPr="009750A1" w:rsidRDefault="00C977F3" w:rsidP="00C977F3">
            <w:pPr>
              <w:rPr>
                <w:szCs w:val="20"/>
              </w:rPr>
            </w:pPr>
            <w:r>
              <w:t xml:space="preserve">With very limited exceptions, appointment to an ecclesiastical office can only be offered to anyone over the age of 70 on a fixed or limited term licence. Are you under the age of 70?   </w:t>
            </w:r>
          </w:p>
        </w:tc>
        <w:tc>
          <w:tcPr>
            <w:tcW w:w="83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260E99" w14:textId="67B4B5C1" w:rsidR="00C977F3" w:rsidRPr="009750A1" w:rsidRDefault="00C977F3" w:rsidP="00C977F3">
            <w:pPr>
              <w:jc w:val="center"/>
              <w:rPr>
                <w:szCs w:val="20"/>
              </w:rPr>
            </w:pPr>
            <w:r w:rsidRPr="009750A1">
              <w:rPr>
                <w:szCs w:val="20"/>
              </w:rPr>
              <w:t>Yes</w:t>
            </w:r>
            <w:r>
              <w:rPr>
                <w:szCs w:val="20"/>
              </w:rPr>
              <w:t xml:space="preserve"> </w:t>
            </w:r>
            <w:r w:rsidRPr="009750A1">
              <w:rPr>
                <w:szCs w:val="20"/>
              </w:rPr>
              <w:t>/</w:t>
            </w:r>
            <w:r>
              <w:rPr>
                <w:szCs w:val="20"/>
              </w:rPr>
              <w:t xml:space="preserve"> </w:t>
            </w:r>
            <w:r w:rsidRPr="009750A1">
              <w:rPr>
                <w:szCs w:val="20"/>
              </w:rPr>
              <w:t>No</w:t>
            </w:r>
          </w:p>
        </w:tc>
      </w:tr>
      <w:tr w:rsidR="00C977F3" w:rsidRPr="00210A0C" w14:paraId="0F66B104" w14:textId="77777777" w:rsidTr="00147F4A">
        <w:tc>
          <w:tcPr>
            <w:tcW w:w="4167" w:type="pct"/>
            <w:gridSpan w:val="8"/>
            <w:tcBorders>
              <w:top w:val="single" w:sz="4" w:space="0" w:color="A6A6A6" w:themeColor="background1" w:themeShade="A6"/>
              <w:left w:val="nil"/>
              <w:bottom w:val="single" w:sz="4" w:space="0" w:color="A6A6A6" w:themeColor="background1" w:themeShade="A6"/>
              <w:right w:val="nil"/>
            </w:tcBorders>
          </w:tcPr>
          <w:p w14:paraId="73B8F9B2" w14:textId="77777777" w:rsidR="00C977F3" w:rsidRPr="00D3785A" w:rsidRDefault="00C977F3" w:rsidP="00C977F3">
            <w:pPr>
              <w:rPr>
                <w:b/>
                <w:bCs/>
              </w:rPr>
            </w:pPr>
          </w:p>
        </w:tc>
        <w:tc>
          <w:tcPr>
            <w:tcW w:w="833" w:type="pct"/>
            <w:gridSpan w:val="2"/>
            <w:tcBorders>
              <w:top w:val="single" w:sz="4" w:space="0" w:color="A6A6A6" w:themeColor="background1" w:themeShade="A6"/>
              <w:left w:val="nil"/>
              <w:bottom w:val="single" w:sz="4" w:space="0" w:color="A6A6A6" w:themeColor="background1" w:themeShade="A6"/>
              <w:right w:val="nil"/>
            </w:tcBorders>
          </w:tcPr>
          <w:p w14:paraId="1A50234B" w14:textId="77777777" w:rsidR="00C977F3" w:rsidRPr="009750A1" w:rsidRDefault="00C977F3" w:rsidP="00C977F3">
            <w:pPr>
              <w:jc w:val="center"/>
              <w:rPr>
                <w:szCs w:val="20"/>
              </w:rPr>
            </w:pPr>
          </w:p>
        </w:tc>
      </w:tr>
      <w:tr w:rsidR="00C977F3" w:rsidRPr="00210A0C" w14:paraId="7B1DE98F" w14:textId="77777777" w:rsidTr="00147F4A">
        <w:tc>
          <w:tcPr>
            <w:tcW w:w="4167" w:type="pct"/>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1C502A77" w14:textId="77777777" w:rsidR="00C977F3" w:rsidRPr="00D3785A" w:rsidRDefault="00C977F3" w:rsidP="00C977F3">
            <w:pPr>
              <w:rPr>
                <w:b/>
                <w:bCs/>
              </w:rPr>
            </w:pPr>
            <w:r w:rsidRPr="00D3785A">
              <w:rPr>
                <w:b/>
                <w:bCs/>
              </w:rPr>
              <w:t>UK Border Agency requirements</w:t>
            </w:r>
          </w:p>
          <w:p w14:paraId="58A8E36E" w14:textId="4A79E215" w:rsidR="00C977F3" w:rsidRPr="00D3785A" w:rsidRDefault="00C977F3" w:rsidP="00C977F3">
            <w:pPr>
              <w:rPr>
                <w:b/>
                <w:bCs/>
              </w:rPr>
            </w:pPr>
            <w:r w:rsidRPr="00D3785A">
              <w:t>Are you free to remain and work in the UK with no current immigration restrictions?</w:t>
            </w:r>
          </w:p>
        </w:tc>
        <w:tc>
          <w:tcPr>
            <w:tcW w:w="83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29DD5B" w14:textId="40E32B14" w:rsidR="00C977F3" w:rsidRPr="009750A1" w:rsidRDefault="00C977F3" w:rsidP="00C977F3">
            <w:pPr>
              <w:jc w:val="center"/>
              <w:rPr>
                <w:szCs w:val="20"/>
              </w:rPr>
            </w:pPr>
            <w:r w:rsidRPr="009750A1">
              <w:rPr>
                <w:szCs w:val="20"/>
              </w:rPr>
              <w:t>Yes</w:t>
            </w:r>
            <w:r>
              <w:rPr>
                <w:szCs w:val="20"/>
              </w:rPr>
              <w:t xml:space="preserve"> </w:t>
            </w:r>
            <w:r w:rsidRPr="009750A1">
              <w:rPr>
                <w:szCs w:val="20"/>
              </w:rPr>
              <w:t>/</w:t>
            </w:r>
            <w:r>
              <w:rPr>
                <w:szCs w:val="20"/>
              </w:rPr>
              <w:t xml:space="preserve"> </w:t>
            </w:r>
            <w:r w:rsidRPr="009750A1">
              <w:rPr>
                <w:szCs w:val="20"/>
              </w:rPr>
              <w:t>No</w:t>
            </w:r>
          </w:p>
        </w:tc>
      </w:tr>
      <w:tr w:rsidR="00C977F3" w:rsidRPr="00210A0C" w14:paraId="610A58C3" w14:textId="77777777" w:rsidTr="00147F4A">
        <w:tc>
          <w:tcPr>
            <w:tcW w:w="5000" w:type="pct"/>
            <w:gridSpan w:val="10"/>
            <w:tcBorders>
              <w:top w:val="single" w:sz="4" w:space="0" w:color="A6A6A6" w:themeColor="background1" w:themeShade="A6"/>
              <w:left w:val="nil"/>
              <w:bottom w:val="single" w:sz="4" w:space="0" w:color="A6A6A6" w:themeColor="background1" w:themeShade="A6"/>
              <w:right w:val="nil"/>
            </w:tcBorders>
          </w:tcPr>
          <w:p w14:paraId="66AA3254" w14:textId="77777777" w:rsidR="00C977F3" w:rsidRDefault="00C977F3" w:rsidP="00C977F3"/>
          <w:p w14:paraId="7E4A1F6B" w14:textId="77777777" w:rsidR="00C977F3" w:rsidRDefault="00C977F3" w:rsidP="00C977F3">
            <w:r>
              <w:t xml:space="preserve">Please note that you will be required to produce documentary evidence of your right to remain and work in the UK if you are invited to interview. Priests from overseas may also require permission to officiate from the </w:t>
            </w:r>
            <w:proofErr w:type="gramStart"/>
            <w:r>
              <w:t>Archbishops</w:t>
            </w:r>
            <w:proofErr w:type="gramEnd"/>
            <w:r>
              <w:t xml:space="preserve"> under the provisions of the Overseas and other Clergy (Ministry and Ordination) Measure 1967.</w:t>
            </w:r>
          </w:p>
          <w:p w14:paraId="7CA44720" w14:textId="77777777" w:rsidR="00C977F3" w:rsidRDefault="00C977F3" w:rsidP="00C977F3"/>
          <w:p w14:paraId="16AC6D3D" w14:textId="77777777" w:rsidR="0042538C" w:rsidRDefault="0042538C" w:rsidP="00C977F3">
            <w:pPr>
              <w:rPr>
                <w:b/>
                <w:bCs/>
              </w:rPr>
            </w:pPr>
          </w:p>
          <w:p w14:paraId="1E967AD8" w14:textId="77777777" w:rsidR="0042538C" w:rsidRDefault="0042538C" w:rsidP="00C977F3">
            <w:pPr>
              <w:rPr>
                <w:b/>
                <w:bCs/>
              </w:rPr>
            </w:pPr>
          </w:p>
          <w:p w14:paraId="102CDD27" w14:textId="6FE77C3F" w:rsidR="00C977F3" w:rsidRDefault="00C977F3" w:rsidP="00C977F3">
            <w:pPr>
              <w:rPr>
                <w:b/>
                <w:bCs/>
              </w:rPr>
            </w:pPr>
            <w:r w:rsidRPr="000C7DDD">
              <w:rPr>
                <w:b/>
                <w:bCs/>
              </w:rPr>
              <w:lastRenderedPageBreak/>
              <w:t>Protecting children and vulnerable adults</w:t>
            </w:r>
          </w:p>
          <w:p w14:paraId="0D0D42F4" w14:textId="0A94994C" w:rsidR="00C977F3" w:rsidRDefault="00C977F3" w:rsidP="00C977F3">
            <w:r>
              <w:t>A diocesan Confidential Declaration Form will need to be completed by all those wishing to work with children and/or adults who are vulnerable. It applies to all roles, including clergy, employees, ordinands and volunteers who are to be in substantial contact with children and/or adults who are vulnerable. This form is strictly confidential and, except under compulsion of law, will be seen only by those involved in the recruitment/appointment process and, when appropriate, the Diocesan Safeguarding Adviser or someone acting in a similar role/position. All forms will be kept securely in compliance with the Data Protection Act 1998. The Archdeacon/Bishop’s office will be responsible for processing these formalities.</w:t>
            </w:r>
          </w:p>
          <w:p w14:paraId="3D437C75" w14:textId="77777777" w:rsidR="00C977F3" w:rsidRPr="00210A0C" w:rsidRDefault="00C977F3" w:rsidP="00C977F3"/>
        </w:tc>
      </w:tr>
      <w:tr w:rsidR="00147F4A" w:rsidRPr="00210A0C" w14:paraId="59EBE1BF" w14:textId="77777777" w:rsidTr="0044308E">
        <w:tc>
          <w:tcPr>
            <w:tcW w:w="4167" w:type="pct"/>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5C4F4475" w14:textId="77777777" w:rsidR="00147F4A" w:rsidRPr="00147F4A" w:rsidRDefault="00147F4A" w:rsidP="00147F4A">
            <w:pPr>
              <w:rPr>
                <w:b/>
                <w:bCs/>
              </w:rPr>
            </w:pPr>
            <w:r w:rsidRPr="00147F4A">
              <w:rPr>
                <w:b/>
                <w:bCs/>
              </w:rPr>
              <w:lastRenderedPageBreak/>
              <w:t>Promoting racial equality</w:t>
            </w:r>
          </w:p>
          <w:p w14:paraId="311A948E" w14:textId="680212E5" w:rsidR="00147F4A" w:rsidRPr="00210A0C" w:rsidRDefault="00147F4A" w:rsidP="00147F4A">
            <w:r>
              <w:t>Are you a member or an active supporter of any political party or other organisation whose constitution, policies, objectives, activities or public statements are incompatible with the Church of England’s commitment to promoting racial equality? The House of Bishops has made declarations of incompatibility in respect of two organisations, namely the British National Party and the National Front.</w:t>
            </w:r>
          </w:p>
        </w:tc>
        <w:tc>
          <w:tcPr>
            <w:tcW w:w="83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CF5BB" w14:textId="6724A9FC" w:rsidR="00147F4A" w:rsidRPr="00210A0C" w:rsidRDefault="00147F4A" w:rsidP="00147F4A">
            <w:pPr>
              <w:jc w:val="center"/>
            </w:pPr>
            <w:r w:rsidRPr="009750A1">
              <w:rPr>
                <w:szCs w:val="20"/>
              </w:rPr>
              <w:t>Yes</w:t>
            </w:r>
            <w:r>
              <w:rPr>
                <w:szCs w:val="20"/>
              </w:rPr>
              <w:t xml:space="preserve"> </w:t>
            </w:r>
            <w:r w:rsidRPr="009750A1">
              <w:rPr>
                <w:szCs w:val="20"/>
              </w:rPr>
              <w:t>/</w:t>
            </w:r>
            <w:r>
              <w:rPr>
                <w:szCs w:val="20"/>
              </w:rPr>
              <w:t xml:space="preserve"> </w:t>
            </w:r>
            <w:r w:rsidRPr="009750A1">
              <w:rPr>
                <w:szCs w:val="20"/>
              </w:rPr>
              <w:t>No</w:t>
            </w:r>
          </w:p>
        </w:tc>
      </w:tr>
      <w:tr w:rsidR="00C977F3" w:rsidRPr="00210A0C" w14:paraId="78BCED7C" w14:textId="77777777" w:rsidTr="0044308E">
        <w:tc>
          <w:tcPr>
            <w:tcW w:w="5000" w:type="pct"/>
            <w:gridSpan w:val="10"/>
            <w:tcBorders>
              <w:top w:val="single" w:sz="4" w:space="0" w:color="A6A6A6" w:themeColor="background1" w:themeShade="A6"/>
              <w:left w:val="nil"/>
              <w:bottom w:val="single" w:sz="4" w:space="0" w:color="A6A6A6" w:themeColor="background1" w:themeShade="A6"/>
              <w:right w:val="nil"/>
            </w:tcBorders>
          </w:tcPr>
          <w:p w14:paraId="62E7FC0A" w14:textId="77777777" w:rsidR="00C977F3" w:rsidRPr="00210A0C" w:rsidRDefault="00C977F3" w:rsidP="00C977F3"/>
        </w:tc>
      </w:tr>
      <w:tr w:rsidR="00FE3D8F" w:rsidRPr="00210A0C" w14:paraId="74C7A488" w14:textId="77777777" w:rsidTr="00DD039B">
        <w:tc>
          <w:tcPr>
            <w:tcW w:w="210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13F1CE57" w14:textId="47E6135E" w:rsidR="00FE3D8F" w:rsidRPr="00FE3D8F" w:rsidRDefault="00FE3D8F" w:rsidP="00C977F3">
            <w:pPr>
              <w:rPr>
                <w:szCs w:val="20"/>
              </w:rPr>
            </w:pPr>
            <w:r w:rsidRPr="009750A1">
              <w:rPr>
                <w:b/>
                <w:szCs w:val="20"/>
              </w:rPr>
              <w:t>Where did you hear of this post?</w:t>
            </w:r>
            <w:r w:rsidRPr="009750A1">
              <w:rPr>
                <w:szCs w:val="20"/>
              </w:rPr>
              <w:t xml:space="preserve"> </w:t>
            </w:r>
          </w:p>
        </w:tc>
        <w:tc>
          <w:tcPr>
            <w:tcW w:w="2895"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445041" w14:textId="11C37F28" w:rsidR="00FE3D8F" w:rsidRPr="00210A0C" w:rsidRDefault="00FE3D8F" w:rsidP="00C977F3"/>
        </w:tc>
      </w:tr>
      <w:tr w:rsidR="00177120" w:rsidRPr="00210A0C" w14:paraId="339FFD58" w14:textId="77777777" w:rsidTr="00177120">
        <w:tc>
          <w:tcPr>
            <w:tcW w:w="210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4012D9D3" w14:textId="1D8BE39B" w:rsidR="00177120" w:rsidRPr="00177120" w:rsidRDefault="00177120" w:rsidP="00C977F3">
            <w:pPr>
              <w:rPr>
                <w:szCs w:val="20"/>
              </w:rPr>
            </w:pPr>
            <w:r w:rsidRPr="009750A1">
              <w:rPr>
                <w:b/>
                <w:szCs w:val="20"/>
              </w:rPr>
              <w:t>If appointed, when would you be available to start</w:t>
            </w:r>
            <w:r w:rsidRPr="009750A1">
              <w:rPr>
                <w:szCs w:val="20"/>
              </w:rPr>
              <w:t xml:space="preserve">? </w:t>
            </w:r>
          </w:p>
        </w:tc>
        <w:tc>
          <w:tcPr>
            <w:tcW w:w="2895"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3B4A59" w14:textId="77777777" w:rsidR="00177120" w:rsidRPr="00210A0C" w:rsidRDefault="00177120" w:rsidP="00C977F3"/>
        </w:tc>
      </w:tr>
      <w:tr w:rsidR="00C977F3" w:rsidRPr="00210A0C" w14:paraId="4B58A522" w14:textId="77777777" w:rsidTr="00177120">
        <w:tc>
          <w:tcPr>
            <w:tcW w:w="5000" w:type="pct"/>
            <w:gridSpan w:val="10"/>
            <w:tcBorders>
              <w:top w:val="single" w:sz="4" w:space="0" w:color="A6A6A6" w:themeColor="background1" w:themeShade="A6"/>
              <w:left w:val="nil"/>
              <w:bottom w:val="single" w:sz="4" w:space="0" w:color="A6A6A6" w:themeColor="background1" w:themeShade="A6"/>
              <w:right w:val="nil"/>
            </w:tcBorders>
          </w:tcPr>
          <w:p w14:paraId="2CDB09A1" w14:textId="77777777" w:rsidR="00C977F3" w:rsidRDefault="00C977F3" w:rsidP="00C977F3"/>
          <w:p w14:paraId="6141AB93" w14:textId="77777777" w:rsidR="008E6AAF" w:rsidRDefault="008E6AAF" w:rsidP="00C977F3">
            <w:pPr>
              <w:rPr>
                <w:szCs w:val="20"/>
              </w:rPr>
            </w:pPr>
            <w:r w:rsidRPr="009750A1">
              <w:rPr>
                <w:szCs w:val="20"/>
              </w:rPr>
              <w:t>I certify the information given in this application is correct</w:t>
            </w:r>
          </w:p>
          <w:p w14:paraId="14125860" w14:textId="77777777" w:rsidR="008E6AAF" w:rsidRDefault="008E6AAF" w:rsidP="00C977F3"/>
          <w:p w14:paraId="66BE9C35" w14:textId="77777777" w:rsidR="00D41FF8" w:rsidRDefault="00D41FF8" w:rsidP="00C977F3"/>
          <w:p w14:paraId="10967C88" w14:textId="020F5917" w:rsidR="008E6AAF" w:rsidRDefault="008E6AAF" w:rsidP="008E6AAF">
            <w:pPr>
              <w:rPr>
                <w:szCs w:val="20"/>
              </w:rPr>
            </w:pPr>
            <w:r w:rsidRPr="000A36BD">
              <w:rPr>
                <w:b/>
                <w:bCs/>
                <w:szCs w:val="20"/>
              </w:rPr>
              <w:t>Signature</w:t>
            </w:r>
            <w:r>
              <w:rPr>
                <w:szCs w:val="20"/>
              </w:rPr>
              <w:t>:</w:t>
            </w:r>
          </w:p>
          <w:p w14:paraId="2DB7A129" w14:textId="77777777" w:rsidR="008E6AAF" w:rsidRDefault="008E6AAF" w:rsidP="008E6AAF">
            <w:pPr>
              <w:rPr>
                <w:szCs w:val="20"/>
              </w:rPr>
            </w:pPr>
          </w:p>
          <w:p w14:paraId="5D1D67AD" w14:textId="77777777" w:rsidR="00D41FF8" w:rsidRDefault="00D41FF8" w:rsidP="008E6AAF">
            <w:pPr>
              <w:rPr>
                <w:szCs w:val="20"/>
              </w:rPr>
            </w:pPr>
          </w:p>
          <w:p w14:paraId="56A8A5AB" w14:textId="048475D2" w:rsidR="008E6AAF" w:rsidRPr="009750A1" w:rsidRDefault="00DC72F8" w:rsidP="008E6AAF">
            <w:pPr>
              <w:rPr>
                <w:szCs w:val="20"/>
              </w:rPr>
            </w:pPr>
            <w:r w:rsidRPr="000A36BD">
              <w:rPr>
                <w:b/>
                <w:bCs/>
                <w:szCs w:val="20"/>
              </w:rPr>
              <w:t>Date</w:t>
            </w:r>
            <w:r>
              <w:rPr>
                <w:szCs w:val="20"/>
              </w:rPr>
              <w:t>:</w:t>
            </w:r>
          </w:p>
          <w:p w14:paraId="5F7A9DCA" w14:textId="77777777" w:rsidR="008E6AAF" w:rsidRDefault="008E6AAF" w:rsidP="00C977F3"/>
          <w:p w14:paraId="28F0C01B" w14:textId="77777777" w:rsidR="000A36BD" w:rsidRDefault="000A36BD" w:rsidP="00C977F3"/>
          <w:p w14:paraId="3706A400" w14:textId="324A7CE0" w:rsidR="000A36BD" w:rsidRPr="00D41FF8" w:rsidRDefault="000A36BD" w:rsidP="000A36BD">
            <w:pPr>
              <w:rPr>
                <w:sz w:val="18"/>
                <w:szCs w:val="18"/>
              </w:rPr>
            </w:pPr>
            <w:r w:rsidRPr="00D41FF8">
              <w:rPr>
                <w:b/>
                <w:bCs/>
                <w:sz w:val="18"/>
                <w:szCs w:val="18"/>
              </w:rPr>
              <w:t>NOTES</w:t>
            </w:r>
            <w:r w:rsidRPr="00D41FF8">
              <w:rPr>
                <w:sz w:val="18"/>
                <w:szCs w:val="18"/>
              </w:rPr>
              <w:t>: It is important that this application form is completed by applicants. A Curriculum Vitae is not an acceptable substitute.  Please use black ink on hard copies of the form.</w:t>
            </w:r>
          </w:p>
          <w:p w14:paraId="5DC3395D" w14:textId="77777777" w:rsidR="000A36BD" w:rsidRPr="00D41FF8" w:rsidRDefault="000A36BD" w:rsidP="000A36BD">
            <w:pPr>
              <w:rPr>
                <w:sz w:val="18"/>
                <w:szCs w:val="18"/>
              </w:rPr>
            </w:pPr>
          </w:p>
          <w:p w14:paraId="14CE65D3" w14:textId="77777777" w:rsidR="000A36BD" w:rsidRPr="00D41FF8" w:rsidRDefault="000A36BD" w:rsidP="000A36BD">
            <w:pPr>
              <w:rPr>
                <w:sz w:val="18"/>
                <w:szCs w:val="18"/>
              </w:rPr>
            </w:pPr>
            <w:r w:rsidRPr="00D41FF8">
              <w:rPr>
                <w:sz w:val="18"/>
                <w:szCs w:val="18"/>
              </w:rPr>
              <w:t>A confidential reference will also be requested from your diocesan bishop or area bishop in addition to other references. The Data Protection Act of 1998 applies to all references and commendations.</w:t>
            </w:r>
          </w:p>
          <w:p w14:paraId="27E38C36" w14:textId="77777777" w:rsidR="000A36BD" w:rsidRPr="00D41FF8" w:rsidRDefault="000A36BD" w:rsidP="000A36BD">
            <w:pPr>
              <w:rPr>
                <w:sz w:val="18"/>
                <w:szCs w:val="18"/>
              </w:rPr>
            </w:pPr>
          </w:p>
          <w:p w14:paraId="4D25109D" w14:textId="77777777" w:rsidR="000A36BD" w:rsidRPr="00D41FF8" w:rsidRDefault="000A36BD" w:rsidP="000A36BD">
            <w:pPr>
              <w:rPr>
                <w:sz w:val="18"/>
                <w:szCs w:val="18"/>
              </w:rPr>
            </w:pPr>
            <w:r w:rsidRPr="00D41FF8">
              <w:rPr>
                <w:sz w:val="18"/>
                <w:szCs w:val="18"/>
              </w:rPr>
              <w:t xml:space="preserve">The successful candidate will be required to receive an enhanced disclosure from the Disclosure and Barring Service. </w:t>
            </w:r>
          </w:p>
          <w:p w14:paraId="4E93B50F" w14:textId="77777777" w:rsidR="000A36BD" w:rsidRPr="00D41FF8" w:rsidRDefault="000A36BD" w:rsidP="000A36BD">
            <w:pPr>
              <w:rPr>
                <w:sz w:val="18"/>
                <w:szCs w:val="18"/>
              </w:rPr>
            </w:pPr>
          </w:p>
          <w:p w14:paraId="4E669AF9" w14:textId="77777777" w:rsidR="000A36BD" w:rsidRDefault="000A36BD" w:rsidP="000A36BD">
            <w:pPr>
              <w:rPr>
                <w:sz w:val="18"/>
                <w:szCs w:val="18"/>
              </w:rPr>
            </w:pPr>
            <w:r w:rsidRPr="00D41FF8">
              <w:rPr>
                <w:sz w:val="18"/>
                <w:szCs w:val="18"/>
              </w:rPr>
              <w:t>Travelling expenses and subsistence allowance (in accordance with General Synod regulations) will be allowed to candidates selected for interview from point of entry into the UK if travelling to interview from overseas</w:t>
            </w:r>
            <w:r w:rsidR="0072047D">
              <w:rPr>
                <w:sz w:val="18"/>
                <w:szCs w:val="18"/>
              </w:rPr>
              <w:t>.</w:t>
            </w:r>
          </w:p>
          <w:p w14:paraId="577C01A9" w14:textId="5CBBB9F6" w:rsidR="0072047D" w:rsidRPr="00210A0C" w:rsidRDefault="0072047D" w:rsidP="000A36BD"/>
        </w:tc>
      </w:tr>
      <w:tr w:rsidR="00E929D2" w:rsidRPr="00210A0C" w14:paraId="740A3D65" w14:textId="77777777" w:rsidTr="00E929D2">
        <w:tc>
          <w:tcPr>
            <w:tcW w:w="12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72A8A217" w14:textId="6D665497" w:rsidR="00E929D2" w:rsidRPr="00210A0C" w:rsidRDefault="00E929D2" w:rsidP="00C977F3">
            <w:r w:rsidRPr="009750A1">
              <w:rPr>
                <w:b/>
                <w:szCs w:val="20"/>
              </w:rPr>
              <w:t>Closing date for applications</w:t>
            </w:r>
          </w:p>
        </w:tc>
        <w:tc>
          <w:tcPr>
            <w:tcW w:w="125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5F4DE8" w14:textId="77777777" w:rsidR="00E929D2" w:rsidRPr="00210A0C" w:rsidRDefault="00E929D2" w:rsidP="00C977F3"/>
        </w:tc>
        <w:tc>
          <w:tcPr>
            <w:tcW w:w="12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453C995E" w14:textId="5812BF60" w:rsidR="00E929D2" w:rsidRPr="00210A0C" w:rsidRDefault="00E929D2" w:rsidP="00C977F3">
            <w:r w:rsidRPr="009750A1">
              <w:rPr>
                <w:b/>
                <w:szCs w:val="20"/>
              </w:rPr>
              <w:t>Interviews will be held on</w:t>
            </w:r>
          </w:p>
        </w:tc>
        <w:tc>
          <w:tcPr>
            <w:tcW w:w="125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7405AA" w14:textId="59E649C3" w:rsidR="00E929D2" w:rsidRPr="00210A0C" w:rsidRDefault="00E929D2" w:rsidP="00C977F3"/>
        </w:tc>
      </w:tr>
      <w:tr w:rsidR="00177120" w:rsidRPr="00210A0C" w14:paraId="7D4DE15A" w14:textId="77777777" w:rsidTr="006254CD">
        <w:tc>
          <w:tcPr>
            <w:tcW w:w="5000" w:type="pct"/>
            <w:gridSpan w:val="10"/>
            <w:tcBorders>
              <w:top w:val="single" w:sz="4" w:space="0" w:color="A6A6A6" w:themeColor="background1" w:themeShade="A6"/>
              <w:left w:val="nil"/>
              <w:bottom w:val="nil"/>
              <w:right w:val="nil"/>
            </w:tcBorders>
          </w:tcPr>
          <w:p w14:paraId="505D6298" w14:textId="77777777" w:rsidR="00E929D2" w:rsidRDefault="00E929D2" w:rsidP="00E929D2">
            <w:pPr>
              <w:rPr>
                <w:b/>
                <w:bCs/>
                <w:szCs w:val="20"/>
              </w:rPr>
            </w:pPr>
          </w:p>
          <w:p w14:paraId="4F07E7A1" w14:textId="48681AF4" w:rsidR="006254CD" w:rsidRPr="00210A0C" w:rsidRDefault="006254CD" w:rsidP="00F974F6"/>
        </w:tc>
      </w:tr>
    </w:tbl>
    <w:p w14:paraId="24FD3469" w14:textId="77777777" w:rsidR="006254CD" w:rsidRDefault="006254CD">
      <w:r>
        <w:br w:type="page"/>
      </w:r>
    </w:p>
    <w:tbl>
      <w:tblPr>
        <w:tblStyle w:val="TableGrid"/>
        <w:tblW w:w="4995"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5" w:type="dxa"/>
          <w:left w:w="85" w:type="dxa"/>
          <w:bottom w:w="85" w:type="dxa"/>
          <w:right w:w="85" w:type="dxa"/>
        </w:tblCellMar>
        <w:tblLook w:val="04A0" w:firstRow="1" w:lastRow="0" w:firstColumn="1" w:lastColumn="0" w:noHBand="0" w:noVBand="1"/>
      </w:tblPr>
      <w:tblGrid>
        <w:gridCol w:w="2690"/>
        <w:gridCol w:w="5381"/>
        <w:gridCol w:w="2690"/>
      </w:tblGrid>
      <w:tr w:rsidR="00177120" w:rsidRPr="00210A0C" w14:paraId="694E9B5D" w14:textId="77777777" w:rsidTr="006254CD">
        <w:tc>
          <w:tcPr>
            <w:tcW w:w="5000" w:type="pct"/>
            <w:gridSpan w:val="3"/>
            <w:tcBorders>
              <w:top w:val="nil"/>
              <w:left w:val="nil"/>
              <w:bottom w:val="nil"/>
              <w:right w:val="nil"/>
            </w:tcBorders>
          </w:tcPr>
          <w:p w14:paraId="09ED82AB" w14:textId="1044E21E" w:rsidR="007D3AC6" w:rsidRPr="007D3AC6" w:rsidRDefault="007D3AC6" w:rsidP="007D3AC6">
            <w:pPr>
              <w:rPr>
                <w:b/>
                <w:color w:val="005587"/>
                <w:sz w:val="24"/>
                <w:szCs w:val="24"/>
              </w:rPr>
            </w:pPr>
            <w:r w:rsidRPr="007D3AC6">
              <w:rPr>
                <w:b/>
                <w:color w:val="005587"/>
                <w:sz w:val="24"/>
                <w:szCs w:val="24"/>
              </w:rPr>
              <w:lastRenderedPageBreak/>
              <w:t>SECTION 10</w:t>
            </w:r>
            <w:r w:rsidR="00594731">
              <w:rPr>
                <w:b/>
                <w:color w:val="005587"/>
                <w:sz w:val="24"/>
                <w:szCs w:val="24"/>
              </w:rPr>
              <w:t>:</w:t>
            </w:r>
            <w:r w:rsidRPr="007D3AC6">
              <w:rPr>
                <w:b/>
                <w:color w:val="005587"/>
                <w:sz w:val="24"/>
                <w:szCs w:val="24"/>
              </w:rPr>
              <w:t xml:space="preserve"> FAMILY AND PERSONAL INFORMATION  </w:t>
            </w:r>
          </w:p>
          <w:p w14:paraId="2364B3B3" w14:textId="14B2A8AA" w:rsidR="00177120" w:rsidRPr="00210A0C" w:rsidRDefault="00177120" w:rsidP="00C977F3"/>
        </w:tc>
      </w:tr>
      <w:tr w:rsidR="00177120" w:rsidRPr="00210A0C" w14:paraId="52BBBCA1" w14:textId="77777777" w:rsidTr="006254CD">
        <w:tc>
          <w:tcPr>
            <w:tcW w:w="5000" w:type="pct"/>
            <w:gridSpan w:val="3"/>
            <w:tcBorders>
              <w:top w:val="nil"/>
              <w:left w:val="nil"/>
              <w:bottom w:val="single" w:sz="4" w:space="0" w:color="A6A6A6" w:themeColor="background1" w:themeShade="A6"/>
              <w:right w:val="nil"/>
            </w:tcBorders>
          </w:tcPr>
          <w:p w14:paraId="2C775AAF" w14:textId="37969D2A" w:rsidR="008B254F" w:rsidRPr="00AE3B40" w:rsidRDefault="008B254F" w:rsidP="008B254F">
            <w:pPr>
              <w:rPr>
                <w:b/>
                <w:bCs/>
              </w:rPr>
            </w:pPr>
            <w:r w:rsidRPr="00AE3B40">
              <w:rPr>
                <w:b/>
                <w:bCs/>
              </w:rPr>
              <w:t>(i)</w:t>
            </w:r>
            <w:r w:rsidR="00C77633" w:rsidRPr="00AE3B40">
              <w:rPr>
                <w:b/>
                <w:bCs/>
              </w:rPr>
              <w:t xml:space="preserve"> </w:t>
            </w:r>
            <w:r w:rsidRPr="00AE3B40">
              <w:rPr>
                <w:b/>
                <w:bCs/>
              </w:rPr>
              <w:t>Marital Status</w:t>
            </w:r>
          </w:p>
          <w:p w14:paraId="4C1B69EE" w14:textId="79DEAF02" w:rsidR="00177120" w:rsidRPr="00210A0C" w:rsidRDefault="008B254F" w:rsidP="008B254F">
            <w:r>
              <w:t>Please describe your marital status. You should specify whether you are: single, married, or in a civil partnership, separated, divorced, widowed, or formerly in a civil partnership now dissolved. You should also specify whether you are: divorced and remarried with a previous spouse who was still living at the time of your marriage, and/or whether you are married to a person who has been previously married whose former spouse was still living at the time of your marriage.</w:t>
            </w:r>
          </w:p>
        </w:tc>
      </w:tr>
      <w:tr w:rsidR="00177120" w:rsidRPr="00210A0C" w14:paraId="097B866C" w14:textId="77777777" w:rsidTr="00C77633">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940B1F" w14:textId="77777777" w:rsidR="00177120" w:rsidRPr="00210A0C" w:rsidRDefault="00177120" w:rsidP="00C977F3"/>
        </w:tc>
      </w:tr>
      <w:tr w:rsidR="00177120" w:rsidRPr="00210A0C" w14:paraId="159FC89E" w14:textId="77777777" w:rsidTr="00C77633">
        <w:tc>
          <w:tcPr>
            <w:tcW w:w="5000" w:type="pct"/>
            <w:gridSpan w:val="3"/>
            <w:tcBorders>
              <w:top w:val="single" w:sz="4" w:space="0" w:color="A6A6A6" w:themeColor="background1" w:themeShade="A6"/>
              <w:left w:val="nil"/>
              <w:bottom w:val="single" w:sz="4" w:space="0" w:color="A6A6A6" w:themeColor="background1" w:themeShade="A6"/>
              <w:right w:val="nil"/>
            </w:tcBorders>
          </w:tcPr>
          <w:p w14:paraId="5C5B3E15" w14:textId="77777777" w:rsidR="00177120" w:rsidRDefault="00177120" w:rsidP="00C977F3"/>
          <w:p w14:paraId="5BD1AB26" w14:textId="136782B1" w:rsidR="00AE3B40" w:rsidRPr="00210A0C" w:rsidRDefault="00AE3B40" w:rsidP="00C977F3">
            <w:r w:rsidRPr="009750A1">
              <w:rPr>
                <w:b/>
                <w:szCs w:val="20"/>
              </w:rPr>
              <w:t>(ii)</w:t>
            </w:r>
            <w:r>
              <w:rPr>
                <w:b/>
                <w:szCs w:val="20"/>
              </w:rPr>
              <w:t xml:space="preserve"> </w:t>
            </w:r>
            <w:r w:rsidRPr="009750A1">
              <w:rPr>
                <w:b/>
                <w:szCs w:val="20"/>
              </w:rPr>
              <w:t>Your Family:</w:t>
            </w:r>
          </w:p>
        </w:tc>
      </w:tr>
      <w:tr w:rsidR="00C77633" w:rsidRPr="00210A0C" w14:paraId="1AA95262" w14:textId="77777777" w:rsidTr="00E547FC">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78F99A81" w14:textId="7F059C5F" w:rsidR="00C77633" w:rsidRPr="00E547FC" w:rsidRDefault="00E547FC" w:rsidP="00C977F3">
            <w:pPr>
              <w:rPr>
                <w:b/>
                <w:szCs w:val="20"/>
              </w:rPr>
            </w:pPr>
            <w:r w:rsidRPr="009750A1">
              <w:rPr>
                <w:b/>
                <w:szCs w:val="20"/>
              </w:rPr>
              <w:t xml:space="preserve">Your Spouse </w:t>
            </w:r>
          </w:p>
        </w:tc>
      </w:tr>
      <w:tr w:rsidR="00E547FC" w:rsidRPr="00210A0C" w14:paraId="4894097B" w14:textId="77777777" w:rsidTr="00E547F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6F5AEA30" w14:textId="160F7CB2" w:rsidR="00E547FC" w:rsidRPr="00210A0C" w:rsidRDefault="00E547FC" w:rsidP="00E547FC">
            <w:r w:rsidRPr="009750A1">
              <w:rPr>
                <w:szCs w:val="20"/>
              </w:rPr>
              <w:t>Title</w:t>
            </w:r>
          </w:p>
        </w:tc>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721B74" w14:textId="67EC64AF" w:rsidR="00E547FC" w:rsidRPr="00210A0C" w:rsidRDefault="00E547FC" w:rsidP="00E547FC">
            <w:r w:rsidRPr="009750A1">
              <w:rPr>
                <w:szCs w:val="20"/>
              </w:rPr>
              <w:t>Mr, Mrs, Rev, Dr (Please highlight)</w:t>
            </w:r>
          </w:p>
        </w:tc>
      </w:tr>
      <w:tr w:rsidR="00E547FC" w:rsidRPr="00210A0C" w14:paraId="5FAC53E9" w14:textId="77777777" w:rsidTr="00E547F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5C8D55B6" w14:textId="6B83153E" w:rsidR="00E547FC" w:rsidRPr="00210A0C" w:rsidRDefault="00B33DCD" w:rsidP="00E547FC">
            <w:r w:rsidRPr="009750A1">
              <w:rPr>
                <w:szCs w:val="20"/>
              </w:rPr>
              <w:t>Christian Names</w:t>
            </w:r>
          </w:p>
        </w:tc>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1E1F87" w14:textId="77777777" w:rsidR="00E547FC" w:rsidRPr="00210A0C" w:rsidRDefault="00E547FC" w:rsidP="00E547FC"/>
        </w:tc>
      </w:tr>
      <w:tr w:rsidR="00E547FC" w:rsidRPr="00210A0C" w14:paraId="20E36F31" w14:textId="77777777" w:rsidTr="00B33DCD">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31ACE845" w14:textId="74F6FEB2" w:rsidR="00E547FC" w:rsidRPr="00210A0C" w:rsidRDefault="00B33DCD" w:rsidP="00E547FC">
            <w:r w:rsidRPr="009750A1">
              <w:rPr>
                <w:szCs w:val="20"/>
              </w:rPr>
              <w:t>Profession / Occupation</w:t>
            </w:r>
          </w:p>
        </w:tc>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5765A6" w14:textId="77777777" w:rsidR="00E547FC" w:rsidRPr="00210A0C" w:rsidRDefault="00E547FC" w:rsidP="00E547FC"/>
        </w:tc>
      </w:tr>
      <w:tr w:rsidR="00E547FC" w:rsidRPr="00210A0C" w14:paraId="50532EF2" w14:textId="77777777" w:rsidTr="00B33DCD">
        <w:tc>
          <w:tcPr>
            <w:tcW w:w="1250" w:type="pct"/>
            <w:tcBorders>
              <w:top w:val="single" w:sz="4" w:space="0" w:color="A6A6A6" w:themeColor="background1" w:themeShade="A6"/>
              <w:left w:val="nil"/>
              <w:bottom w:val="single" w:sz="4" w:space="0" w:color="A6A6A6" w:themeColor="background1" w:themeShade="A6"/>
              <w:right w:val="nil"/>
            </w:tcBorders>
          </w:tcPr>
          <w:p w14:paraId="63EB2645" w14:textId="77777777" w:rsidR="00E547FC" w:rsidRPr="00210A0C" w:rsidRDefault="00E547FC" w:rsidP="00E547FC"/>
        </w:tc>
        <w:tc>
          <w:tcPr>
            <w:tcW w:w="3750" w:type="pct"/>
            <w:gridSpan w:val="2"/>
            <w:tcBorders>
              <w:top w:val="single" w:sz="4" w:space="0" w:color="A6A6A6" w:themeColor="background1" w:themeShade="A6"/>
              <w:left w:val="nil"/>
              <w:bottom w:val="single" w:sz="4" w:space="0" w:color="A6A6A6" w:themeColor="background1" w:themeShade="A6"/>
              <w:right w:val="nil"/>
            </w:tcBorders>
          </w:tcPr>
          <w:p w14:paraId="4F2818FB" w14:textId="77777777" w:rsidR="00E547FC" w:rsidRPr="00210A0C" w:rsidRDefault="00E547FC" w:rsidP="00E547FC"/>
        </w:tc>
      </w:tr>
      <w:tr w:rsidR="00B33DCD" w:rsidRPr="00210A0C" w14:paraId="74FC12C8" w14:textId="77777777" w:rsidTr="00B33DCD">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5C52F133" w14:textId="78772F06" w:rsidR="00B33DCD" w:rsidRPr="00210A0C" w:rsidRDefault="00B33DCD" w:rsidP="00E547FC">
            <w:r w:rsidRPr="009750A1">
              <w:rPr>
                <w:b/>
                <w:szCs w:val="20"/>
              </w:rPr>
              <w:t>Any other family members living at home with you?</w:t>
            </w:r>
          </w:p>
        </w:tc>
      </w:tr>
      <w:tr w:rsidR="00B6339D" w:rsidRPr="00210A0C" w14:paraId="78904685" w14:textId="77777777" w:rsidTr="00B6339D">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6EB5F91D" w14:textId="7494938B" w:rsidR="00B6339D" w:rsidRPr="00210A0C" w:rsidRDefault="00B6339D" w:rsidP="00E547FC">
            <w:r w:rsidRPr="009750A1">
              <w:rPr>
                <w:szCs w:val="20"/>
              </w:rPr>
              <w:t>Names</w:t>
            </w:r>
          </w:p>
        </w:tc>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F13523" w14:textId="4A09A2C3" w:rsidR="00B6339D" w:rsidRPr="00210A0C" w:rsidRDefault="00B6339D" w:rsidP="00E547FC"/>
        </w:tc>
      </w:tr>
      <w:tr w:rsidR="00B6339D" w:rsidRPr="00210A0C" w14:paraId="13E2ABBB" w14:textId="77777777" w:rsidTr="00C47CA5">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60EB7CA7" w14:textId="3914A071" w:rsidR="00B6339D" w:rsidRPr="009750A1" w:rsidRDefault="00B6339D" w:rsidP="00E547FC">
            <w:pPr>
              <w:rPr>
                <w:szCs w:val="20"/>
              </w:rPr>
            </w:pPr>
            <w:r w:rsidRPr="009750A1">
              <w:rPr>
                <w:szCs w:val="20"/>
              </w:rPr>
              <w:t>Relationship to you</w:t>
            </w:r>
          </w:p>
        </w:tc>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1A0FF3" w14:textId="77777777" w:rsidR="00B6339D" w:rsidRPr="00210A0C" w:rsidRDefault="00B6339D" w:rsidP="00E547FC"/>
        </w:tc>
      </w:tr>
      <w:tr w:rsidR="00C47CA5" w:rsidRPr="00210A0C" w14:paraId="6A6254D7" w14:textId="77777777" w:rsidTr="00C47CA5">
        <w:tc>
          <w:tcPr>
            <w:tcW w:w="1250" w:type="pct"/>
            <w:tcBorders>
              <w:top w:val="single" w:sz="4" w:space="0" w:color="A6A6A6" w:themeColor="background1" w:themeShade="A6"/>
              <w:left w:val="nil"/>
              <w:bottom w:val="single" w:sz="4" w:space="0" w:color="A6A6A6" w:themeColor="background1" w:themeShade="A6"/>
              <w:right w:val="nil"/>
            </w:tcBorders>
          </w:tcPr>
          <w:p w14:paraId="46224A50" w14:textId="77777777" w:rsidR="00C47CA5" w:rsidRDefault="00C47CA5" w:rsidP="00E547FC">
            <w:pPr>
              <w:rPr>
                <w:szCs w:val="20"/>
              </w:rPr>
            </w:pPr>
          </w:p>
          <w:p w14:paraId="2DEF6D40" w14:textId="77777777" w:rsidR="00FA1AB2" w:rsidRPr="009750A1" w:rsidRDefault="00FA1AB2" w:rsidP="00E547FC">
            <w:pPr>
              <w:rPr>
                <w:szCs w:val="20"/>
              </w:rPr>
            </w:pPr>
          </w:p>
        </w:tc>
        <w:tc>
          <w:tcPr>
            <w:tcW w:w="3750" w:type="pct"/>
            <w:gridSpan w:val="2"/>
            <w:tcBorders>
              <w:top w:val="single" w:sz="4" w:space="0" w:color="A6A6A6" w:themeColor="background1" w:themeShade="A6"/>
              <w:left w:val="nil"/>
              <w:bottom w:val="single" w:sz="4" w:space="0" w:color="A6A6A6" w:themeColor="background1" w:themeShade="A6"/>
              <w:right w:val="nil"/>
            </w:tcBorders>
          </w:tcPr>
          <w:p w14:paraId="553EEEF7" w14:textId="77777777" w:rsidR="00C47CA5" w:rsidRPr="00210A0C" w:rsidRDefault="00C47CA5" w:rsidP="00E547FC"/>
        </w:tc>
      </w:tr>
      <w:tr w:rsidR="0074127F" w:rsidRPr="00210A0C" w14:paraId="3DCBDC73" w14:textId="77777777" w:rsidTr="0074127F">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6628943D" w14:textId="27399228" w:rsidR="0074127F" w:rsidRPr="00210A0C" w:rsidRDefault="001A23C0" w:rsidP="00E547FC">
            <w:r w:rsidRPr="009750A1">
              <w:rPr>
                <w:b/>
                <w:szCs w:val="20"/>
              </w:rPr>
              <w:t>Your children</w:t>
            </w:r>
          </w:p>
        </w:tc>
      </w:tr>
      <w:tr w:rsidR="001A23C0" w:rsidRPr="00210A0C" w14:paraId="6678D0FA" w14:textId="77777777" w:rsidTr="001A23C0">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4FD01CFA" w14:textId="66B10938" w:rsidR="001A23C0" w:rsidRPr="00210A0C" w:rsidRDefault="001A23C0" w:rsidP="00E547FC">
            <w:r w:rsidRPr="009750A1">
              <w:rPr>
                <w:szCs w:val="20"/>
              </w:rPr>
              <w:t>Christian Nam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7284A9F3" w14:textId="39568983" w:rsidR="001A23C0" w:rsidRPr="00210A0C" w:rsidRDefault="001A23C0" w:rsidP="00E547FC">
            <w:r w:rsidRPr="009750A1">
              <w:rPr>
                <w:szCs w:val="20"/>
              </w:rPr>
              <w:t>Date of Birth</w:t>
            </w:r>
          </w:p>
        </w:tc>
      </w:tr>
      <w:tr w:rsidR="001A23C0" w:rsidRPr="00210A0C" w14:paraId="18FB5ECF" w14:textId="77777777" w:rsidTr="001A23C0">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611747" w14:textId="77777777" w:rsidR="001A23C0" w:rsidRPr="00210A0C" w:rsidRDefault="001A23C0" w:rsidP="00E547FC"/>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C6E2E5" w14:textId="77777777" w:rsidR="001A23C0" w:rsidRPr="00210A0C" w:rsidRDefault="001A23C0" w:rsidP="00E547FC"/>
        </w:tc>
      </w:tr>
      <w:tr w:rsidR="001A23C0" w:rsidRPr="00210A0C" w14:paraId="65648B79" w14:textId="77777777" w:rsidTr="001A23C0">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7806A8" w14:textId="77777777" w:rsidR="001A23C0" w:rsidRPr="00210A0C" w:rsidRDefault="001A23C0" w:rsidP="00E547FC"/>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A44129" w14:textId="77777777" w:rsidR="001A23C0" w:rsidRPr="00210A0C" w:rsidRDefault="001A23C0" w:rsidP="00E547FC"/>
        </w:tc>
      </w:tr>
      <w:tr w:rsidR="001A23C0" w:rsidRPr="00210A0C" w14:paraId="24B45061" w14:textId="77777777" w:rsidTr="001A23C0">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6E048C" w14:textId="77777777" w:rsidR="001A23C0" w:rsidRPr="00210A0C" w:rsidRDefault="001A23C0" w:rsidP="00E547FC"/>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B1591B" w14:textId="77777777" w:rsidR="001A23C0" w:rsidRPr="00210A0C" w:rsidRDefault="001A23C0" w:rsidP="00E547FC"/>
        </w:tc>
      </w:tr>
      <w:tr w:rsidR="001A23C0" w:rsidRPr="00210A0C" w14:paraId="4094CAEC" w14:textId="77777777" w:rsidTr="001A23C0">
        <w:tc>
          <w:tcPr>
            <w:tcW w:w="3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0F558A" w14:textId="77777777" w:rsidR="001A23C0" w:rsidRPr="00210A0C" w:rsidRDefault="001A23C0" w:rsidP="00E547FC"/>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51436E" w14:textId="77777777" w:rsidR="001A23C0" w:rsidRPr="00210A0C" w:rsidRDefault="001A23C0" w:rsidP="00E547FC"/>
        </w:tc>
      </w:tr>
      <w:tr w:rsidR="00C47CA5" w:rsidRPr="00210A0C" w14:paraId="62CA6F5F" w14:textId="77777777" w:rsidTr="001A23C0">
        <w:tc>
          <w:tcPr>
            <w:tcW w:w="1250" w:type="pct"/>
            <w:tcBorders>
              <w:top w:val="single" w:sz="4" w:space="0" w:color="A6A6A6" w:themeColor="background1" w:themeShade="A6"/>
              <w:left w:val="nil"/>
              <w:bottom w:val="single" w:sz="4" w:space="0" w:color="A6A6A6" w:themeColor="background1" w:themeShade="A6"/>
              <w:right w:val="nil"/>
            </w:tcBorders>
          </w:tcPr>
          <w:p w14:paraId="2F3F0EF3" w14:textId="77777777" w:rsidR="00C47CA5" w:rsidRPr="009750A1" w:rsidRDefault="00C47CA5" w:rsidP="00E547FC">
            <w:pPr>
              <w:rPr>
                <w:szCs w:val="20"/>
              </w:rPr>
            </w:pPr>
          </w:p>
        </w:tc>
        <w:tc>
          <w:tcPr>
            <w:tcW w:w="3750" w:type="pct"/>
            <w:gridSpan w:val="2"/>
            <w:tcBorders>
              <w:top w:val="single" w:sz="4" w:space="0" w:color="A6A6A6" w:themeColor="background1" w:themeShade="A6"/>
              <w:left w:val="nil"/>
              <w:bottom w:val="single" w:sz="4" w:space="0" w:color="A6A6A6" w:themeColor="background1" w:themeShade="A6"/>
              <w:right w:val="nil"/>
            </w:tcBorders>
          </w:tcPr>
          <w:p w14:paraId="212D52B3" w14:textId="77777777" w:rsidR="00C47CA5" w:rsidRPr="00210A0C" w:rsidRDefault="00C47CA5" w:rsidP="00E547FC"/>
        </w:tc>
      </w:tr>
      <w:tr w:rsidR="00E547FC" w:rsidRPr="00210A0C" w14:paraId="4ADE7FE1" w14:textId="77777777" w:rsidTr="00D258AE">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EEF3"/>
          </w:tcPr>
          <w:p w14:paraId="13D0C33C" w14:textId="0512A66C" w:rsidR="00E547FC" w:rsidRPr="00210A0C" w:rsidRDefault="00D258AE" w:rsidP="00E547FC">
            <w:r w:rsidRPr="009750A1">
              <w:rPr>
                <w:szCs w:val="20"/>
              </w:rPr>
              <w:t>Is there anything else you would like to make the patrons and diocese aware of in this application?</w:t>
            </w:r>
          </w:p>
        </w:tc>
      </w:tr>
      <w:tr w:rsidR="00E547FC" w:rsidRPr="00210A0C" w14:paraId="4F4B7E42" w14:textId="77777777" w:rsidTr="00D258AE">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94E615" w14:textId="77777777" w:rsidR="00E547FC" w:rsidRPr="00210A0C" w:rsidRDefault="00E547FC" w:rsidP="00E547FC"/>
        </w:tc>
      </w:tr>
      <w:tr w:rsidR="00E547FC" w:rsidRPr="00210A0C" w14:paraId="08D8C9EF" w14:textId="77777777" w:rsidTr="00D258AE">
        <w:tc>
          <w:tcPr>
            <w:tcW w:w="5000" w:type="pct"/>
            <w:gridSpan w:val="3"/>
            <w:tcBorders>
              <w:top w:val="single" w:sz="4" w:space="0" w:color="A6A6A6" w:themeColor="background1" w:themeShade="A6"/>
              <w:left w:val="nil"/>
              <w:bottom w:val="single" w:sz="4" w:space="0" w:color="A6A6A6" w:themeColor="background1" w:themeShade="A6"/>
              <w:right w:val="nil"/>
            </w:tcBorders>
          </w:tcPr>
          <w:p w14:paraId="094DCDB2" w14:textId="77777777" w:rsidR="00E547FC" w:rsidRPr="00210A0C" w:rsidRDefault="00E547FC" w:rsidP="00E547FC"/>
        </w:tc>
      </w:tr>
      <w:tr w:rsidR="00D258AE" w:rsidRPr="00210A0C" w14:paraId="0242D054" w14:textId="77777777" w:rsidTr="00147F4A">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0E864C" w14:textId="77777777" w:rsidR="00D258AE" w:rsidRPr="00210A0C" w:rsidRDefault="00D258AE" w:rsidP="00E547FC"/>
        </w:tc>
      </w:tr>
      <w:tr w:rsidR="00D258AE" w:rsidRPr="00210A0C" w14:paraId="76BF8DBC" w14:textId="77777777" w:rsidTr="00147F4A">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6EABBE" w14:textId="77777777" w:rsidR="00D258AE" w:rsidRPr="00210A0C" w:rsidRDefault="00D258AE" w:rsidP="00E547FC"/>
        </w:tc>
      </w:tr>
      <w:tr w:rsidR="00D258AE" w:rsidRPr="00210A0C" w14:paraId="2733F21C" w14:textId="77777777" w:rsidTr="00147F4A">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6CDBAA" w14:textId="77777777" w:rsidR="00D258AE" w:rsidRPr="00210A0C" w:rsidRDefault="00D258AE" w:rsidP="00E547FC"/>
        </w:tc>
      </w:tr>
      <w:tr w:rsidR="00D258AE" w:rsidRPr="00210A0C" w14:paraId="1A94DE58" w14:textId="77777777" w:rsidTr="00147F4A">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F8CB1D" w14:textId="77777777" w:rsidR="00D258AE" w:rsidRPr="00210A0C" w:rsidRDefault="00D258AE" w:rsidP="00E547FC"/>
        </w:tc>
      </w:tr>
      <w:tr w:rsidR="00D258AE" w:rsidRPr="00210A0C" w14:paraId="64115EF8" w14:textId="77777777" w:rsidTr="00147F4A">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BCE105" w14:textId="77777777" w:rsidR="00D258AE" w:rsidRPr="00210A0C" w:rsidRDefault="00D258AE" w:rsidP="00E547FC"/>
        </w:tc>
      </w:tr>
    </w:tbl>
    <w:p w14:paraId="20A0A5F3" w14:textId="77777777" w:rsidR="005D5CE6" w:rsidRPr="009750A1" w:rsidRDefault="005D5CE6" w:rsidP="005D5CE6">
      <w:pPr>
        <w:rPr>
          <w:szCs w:val="20"/>
        </w:rPr>
      </w:pPr>
    </w:p>
    <w:p w14:paraId="4E7F5FF7" w14:textId="0642AA3F" w:rsidR="005D5CE6" w:rsidRPr="009750A1" w:rsidRDefault="005D5CE6" w:rsidP="005D5CE6">
      <w:pPr>
        <w:rPr>
          <w:szCs w:val="20"/>
        </w:rPr>
      </w:pPr>
    </w:p>
    <w:p w14:paraId="27FC582D" w14:textId="77777777" w:rsidR="005D5CE6" w:rsidRPr="009750A1" w:rsidRDefault="005D5CE6" w:rsidP="005D5CE6">
      <w:pPr>
        <w:rPr>
          <w:b/>
          <w:szCs w:val="20"/>
        </w:rPr>
      </w:pPr>
    </w:p>
    <w:p w14:paraId="4CC24C70" w14:textId="77777777" w:rsidR="008A5AC1" w:rsidRDefault="008A5AC1">
      <w:pPr>
        <w:spacing w:after="160" w:line="259" w:lineRule="auto"/>
        <w:rPr>
          <w:rFonts w:eastAsia="Times New Roman" w:cs="Times New Roman"/>
          <w:b/>
          <w:szCs w:val="20"/>
          <w:lang w:eastAsia="en-GB"/>
        </w:rPr>
      </w:pPr>
      <w:r>
        <w:rPr>
          <w:b/>
          <w:szCs w:val="20"/>
        </w:rPr>
        <w:br w:type="page"/>
      </w:r>
    </w:p>
    <w:p w14:paraId="75335B13" w14:textId="3A4C6DB9" w:rsidR="005D5CE6" w:rsidRPr="00254BF5" w:rsidRDefault="005D5CE6" w:rsidP="005D5CE6">
      <w:pPr>
        <w:pStyle w:val="BodyText"/>
        <w:rPr>
          <w:rFonts w:ascii="Franklin Gothic Book" w:hAnsi="Franklin Gothic Book"/>
          <w:b/>
          <w:color w:val="005587"/>
        </w:rPr>
      </w:pPr>
      <w:r w:rsidRPr="00254BF5">
        <w:rPr>
          <w:rFonts w:ascii="Franklin Gothic Book" w:hAnsi="Franklin Gothic Book"/>
          <w:b/>
          <w:color w:val="005587"/>
        </w:rPr>
        <w:lastRenderedPageBreak/>
        <w:t>SECTION 11</w:t>
      </w:r>
      <w:r w:rsidR="00254BF5">
        <w:rPr>
          <w:rFonts w:ascii="Franklin Gothic Book" w:hAnsi="Franklin Gothic Book"/>
          <w:b/>
          <w:color w:val="005587"/>
        </w:rPr>
        <w:t>:</w:t>
      </w:r>
      <w:r w:rsidRPr="00254BF5">
        <w:rPr>
          <w:rFonts w:ascii="Franklin Gothic Book" w:hAnsi="Franklin Gothic Book"/>
          <w:b/>
          <w:color w:val="005587"/>
        </w:rPr>
        <w:t xml:space="preserve"> NOTES FOR APPLICANTS</w:t>
      </w:r>
    </w:p>
    <w:p w14:paraId="4E39E422" w14:textId="77777777" w:rsidR="005D5CE6" w:rsidRDefault="005D5CE6" w:rsidP="005D5CE6">
      <w:pPr>
        <w:rPr>
          <w:szCs w:val="20"/>
        </w:rPr>
      </w:pPr>
      <w:r w:rsidRPr="009750A1">
        <w:rPr>
          <w:szCs w:val="20"/>
        </w:rPr>
        <w:t>Increasingly person specifications are being used in appointments. These help all parties to be clear about what qualities and experience are being sought and on what basis the decision to appoint will be made.</w:t>
      </w:r>
    </w:p>
    <w:p w14:paraId="451C1868" w14:textId="77777777" w:rsidR="008A5AC1" w:rsidRPr="009750A1" w:rsidRDefault="008A5AC1" w:rsidP="005D5CE6">
      <w:pPr>
        <w:rPr>
          <w:szCs w:val="20"/>
        </w:rPr>
      </w:pPr>
    </w:p>
    <w:p w14:paraId="1DF1CC7D" w14:textId="77777777" w:rsidR="005D5CE6" w:rsidRDefault="005D5CE6" w:rsidP="005D5CE6">
      <w:pPr>
        <w:rPr>
          <w:szCs w:val="20"/>
        </w:rPr>
      </w:pPr>
      <w:r w:rsidRPr="009750A1">
        <w:rPr>
          <w:szCs w:val="20"/>
        </w:rPr>
        <w:t xml:space="preserve">This form helps you to demonstrate your calling to the office, showing how your gifts, skills, experience and qualities match the criteria. It allows those making appointments to demonstrate their discernment of the successful candidate by assessing applicants against selection criteria in a structured way, avoiding bias. In completing the </w:t>
      </w:r>
      <w:proofErr w:type="gramStart"/>
      <w:r w:rsidRPr="009750A1">
        <w:rPr>
          <w:szCs w:val="20"/>
        </w:rPr>
        <w:t>form</w:t>
      </w:r>
      <w:proofErr w:type="gramEnd"/>
      <w:r w:rsidRPr="009750A1">
        <w:rPr>
          <w:szCs w:val="20"/>
        </w:rPr>
        <w:t xml:space="preserve"> you should ask </w:t>
      </w:r>
      <w:proofErr w:type="gramStart"/>
      <w:r w:rsidRPr="009750A1">
        <w:rPr>
          <w:szCs w:val="20"/>
        </w:rPr>
        <w:t>yourself</w:t>
      </w:r>
      <w:proofErr w:type="gramEnd"/>
      <w:r w:rsidRPr="009750A1">
        <w:rPr>
          <w:szCs w:val="20"/>
        </w:rPr>
        <w:t xml:space="preserve"> “What might I under God be able to bring to the needs of this office?”</w:t>
      </w:r>
    </w:p>
    <w:p w14:paraId="14162351" w14:textId="77777777" w:rsidR="008A5AC1" w:rsidRPr="009750A1" w:rsidRDefault="008A5AC1" w:rsidP="005D5CE6">
      <w:pPr>
        <w:rPr>
          <w:szCs w:val="20"/>
        </w:rPr>
      </w:pPr>
    </w:p>
    <w:p w14:paraId="603E8C9C" w14:textId="77777777" w:rsidR="005D5CE6" w:rsidRDefault="005D5CE6" w:rsidP="005D5CE6">
      <w:pPr>
        <w:rPr>
          <w:szCs w:val="20"/>
        </w:rPr>
      </w:pPr>
      <w:r w:rsidRPr="009750A1">
        <w:rPr>
          <w:szCs w:val="20"/>
        </w:rPr>
        <w:t xml:space="preserve">You are encouraged to complete the form electronically. This eases administration and allows interviewers to concentrate on the facts you are presenting rather than having first to read your handwriting. Please complete each section fully. Saying ‘see CV attached’, for example, is not sufficient. Once you have completed the form read it through and check you have shown how you meet each of the criteria. </w:t>
      </w:r>
    </w:p>
    <w:p w14:paraId="74945DB1" w14:textId="77777777" w:rsidR="008A5AC1" w:rsidRPr="009750A1" w:rsidRDefault="008A5AC1" w:rsidP="005D5CE6">
      <w:pPr>
        <w:rPr>
          <w:szCs w:val="20"/>
        </w:rPr>
      </w:pPr>
    </w:p>
    <w:p w14:paraId="5AA51529" w14:textId="77777777" w:rsidR="005D5CE6" w:rsidRPr="009750A1" w:rsidRDefault="005D5CE6" w:rsidP="005D5CE6">
      <w:pPr>
        <w:rPr>
          <w:szCs w:val="20"/>
        </w:rPr>
      </w:pPr>
      <w:r w:rsidRPr="009750A1">
        <w:rPr>
          <w:szCs w:val="20"/>
        </w:rPr>
        <w:t>If there is a particular requirement about a post holder (e.g. if a PCC has requested alternative pastoral provision under the House of Bishops Declaration on the ministry of Bishops and Priests and a woman is not an acceptable appointee, or someone remarried after divorce and with a former partner still living is not acceptable) the person specification will need to make this clear and, if appropriate, you may need to address it in your application. Some requirements however are more general and will not be mentioned in the person specification, (</w:t>
      </w:r>
      <w:proofErr w:type="spellStart"/>
      <w:r w:rsidRPr="009750A1">
        <w:rPr>
          <w:szCs w:val="20"/>
        </w:rPr>
        <w:t>eg.</w:t>
      </w:r>
      <w:proofErr w:type="spellEnd"/>
      <w:r w:rsidRPr="009750A1">
        <w:rPr>
          <w:szCs w:val="20"/>
        </w:rPr>
        <w:t xml:space="preserve"> the Ecclesiastical Offices (Age Limit) Measure 1975 does not normally allow the appointment of those over 70 which is authorised other than by bishop’s licence). If you are in any doubt about your </w:t>
      </w:r>
      <w:proofErr w:type="gramStart"/>
      <w:r w:rsidRPr="009750A1">
        <w:rPr>
          <w:szCs w:val="20"/>
        </w:rPr>
        <w:t>eligibility</w:t>
      </w:r>
      <w:proofErr w:type="gramEnd"/>
      <w:r w:rsidRPr="009750A1">
        <w:rPr>
          <w:szCs w:val="20"/>
        </w:rPr>
        <w:t xml:space="preserve"> you should ask the bishop’s office before you complete your application.</w:t>
      </w:r>
    </w:p>
    <w:p w14:paraId="0A29B398" w14:textId="77777777" w:rsidR="005D5CE6" w:rsidRPr="009750A1" w:rsidRDefault="005D5CE6" w:rsidP="005D5CE6">
      <w:pPr>
        <w:pStyle w:val="BodyText"/>
        <w:rPr>
          <w:rFonts w:ascii="Franklin Gothic Book" w:hAnsi="Franklin Gothic Book"/>
          <w:sz w:val="20"/>
          <w:szCs w:val="20"/>
        </w:rPr>
      </w:pPr>
    </w:p>
    <w:p w14:paraId="7CDB7EB2" w14:textId="77777777" w:rsidR="005D5CE6" w:rsidRDefault="005D5CE6" w:rsidP="005D5CE6">
      <w:pPr>
        <w:rPr>
          <w:szCs w:val="20"/>
        </w:rPr>
      </w:pPr>
      <w:r w:rsidRPr="009750A1">
        <w:rPr>
          <w:b/>
          <w:szCs w:val="20"/>
        </w:rPr>
        <w:t>Personal information</w:t>
      </w:r>
      <w:r w:rsidRPr="009750A1">
        <w:rPr>
          <w:szCs w:val="20"/>
        </w:rPr>
        <w:t xml:space="preserve"> is confined to the confidential part of the form. This means only the person administering the process, the bishop and those who need to see it will have access to it. </w:t>
      </w:r>
    </w:p>
    <w:p w14:paraId="4A9438E3" w14:textId="77F4F727" w:rsidR="008A5AC1" w:rsidRPr="009750A1" w:rsidRDefault="008A5AC1" w:rsidP="005D5CE6">
      <w:pPr>
        <w:rPr>
          <w:szCs w:val="20"/>
        </w:rPr>
      </w:pPr>
    </w:p>
    <w:p w14:paraId="0B986083" w14:textId="79FE3F72" w:rsidR="005D5CE6" w:rsidRPr="009750A1" w:rsidRDefault="005D5CE6" w:rsidP="005D5CE6">
      <w:pPr>
        <w:rPr>
          <w:szCs w:val="20"/>
        </w:rPr>
      </w:pPr>
      <w:r w:rsidRPr="009750A1">
        <w:rPr>
          <w:szCs w:val="20"/>
        </w:rPr>
        <w:t xml:space="preserve">The bishop may ask you questions about the confidential information at a private interview because he/she </w:t>
      </w:r>
      <w:proofErr w:type="gramStart"/>
      <w:r w:rsidRPr="009750A1">
        <w:rPr>
          <w:szCs w:val="20"/>
        </w:rPr>
        <w:t>has to</w:t>
      </w:r>
      <w:proofErr w:type="gramEnd"/>
      <w:r w:rsidRPr="009750A1">
        <w:rPr>
          <w:szCs w:val="20"/>
        </w:rPr>
        <w:t xml:space="preserve"> assure themselves that your lifestyle is commensurate with a) priestly ministry and b) the person specification for the post.</w:t>
      </w:r>
    </w:p>
    <w:p w14:paraId="6FBB4027" w14:textId="23379370" w:rsidR="005D5CE6" w:rsidRPr="009750A1" w:rsidRDefault="005D5CE6" w:rsidP="005D5CE6">
      <w:pPr>
        <w:pStyle w:val="BodyText"/>
        <w:rPr>
          <w:rFonts w:ascii="Franklin Gothic Book" w:hAnsi="Franklin Gothic Book"/>
          <w:sz w:val="20"/>
          <w:szCs w:val="20"/>
        </w:rPr>
      </w:pPr>
    </w:p>
    <w:p w14:paraId="7D990BB4" w14:textId="77777777" w:rsidR="005D5CE6" w:rsidRPr="009750A1" w:rsidRDefault="005D5CE6" w:rsidP="005D5CE6">
      <w:pPr>
        <w:pStyle w:val="BodyText"/>
        <w:rPr>
          <w:rFonts w:ascii="Franklin Gothic Book" w:hAnsi="Franklin Gothic Book"/>
          <w:sz w:val="20"/>
          <w:szCs w:val="20"/>
        </w:rPr>
      </w:pPr>
      <w:r w:rsidRPr="009750A1">
        <w:rPr>
          <w:rFonts w:ascii="Franklin Gothic Book" w:hAnsi="Franklin Gothic Book"/>
          <w:sz w:val="20"/>
          <w:szCs w:val="20"/>
        </w:rPr>
        <w:t>End</w:t>
      </w:r>
    </w:p>
    <w:p w14:paraId="51F22473" w14:textId="0B32C428" w:rsidR="0079027E" w:rsidRPr="009750A1" w:rsidRDefault="0079027E" w:rsidP="00210A0C">
      <w:pPr>
        <w:rPr>
          <w:szCs w:val="20"/>
        </w:rPr>
      </w:pPr>
    </w:p>
    <w:p w14:paraId="33E1298C" w14:textId="25F2E68F" w:rsidR="00403DF5" w:rsidRPr="009750A1" w:rsidRDefault="00403DF5">
      <w:pPr>
        <w:spacing w:after="160" w:line="259" w:lineRule="auto"/>
        <w:rPr>
          <w:szCs w:val="20"/>
        </w:rPr>
      </w:pPr>
    </w:p>
    <w:sectPr w:rsidR="00403DF5" w:rsidRPr="009750A1" w:rsidSect="004375E6">
      <w:footerReference w:type="default" r:id="rId14"/>
      <w:pgSz w:w="11906" w:h="16838"/>
      <w:pgMar w:top="567" w:right="567" w:bottom="567" w:left="567"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94412" w14:textId="77777777" w:rsidR="000413F3" w:rsidRDefault="000413F3" w:rsidP="00D9557C">
      <w:r>
        <w:separator/>
      </w:r>
    </w:p>
  </w:endnote>
  <w:endnote w:type="continuationSeparator" w:id="0">
    <w:p w14:paraId="18C46829" w14:textId="77777777" w:rsidR="000413F3" w:rsidRDefault="000413F3" w:rsidP="00D9557C">
      <w:r>
        <w:continuationSeparator/>
      </w:r>
    </w:p>
  </w:endnote>
  <w:endnote w:type="continuationNotice" w:id="1">
    <w:p w14:paraId="4A5FB2E5" w14:textId="77777777" w:rsidR="000413F3" w:rsidRDefault="000413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B20CC" w14:textId="08BE0420" w:rsidR="004375E6" w:rsidRDefault="004375E6" w:rsidP="004F08D1">
    <w:pPr>
      <w:pStyle w:val="Footer"/>
      <w:rPr>
        <w:szCs w:val="20"/>
      </w:rPr>
    </w:pPr>
    <w:r>
      <w:rPr>
        <w:noProof/>
        <w:szCs w:val="20"/>
        <w:lang w:eastAsia="en-GB"/>
      </w:rPr>
      <mc:AlternateContent>
        <mc:Choice Requires="wps">
          <w:drawing>
            <wp:anchor distT="0" distB="0" distL="114300" distR="114300" simplePos="0" relativeHeight="251658242" behindDoc="0" locked="0" layoutInCell="1" allowOverlap="1" wp14:anchorId="6334851C" wp14:editId="2DF1C105">
              <wp:simplePos x="0" y="0"/>
              <wp:positionH relativeFrom="column">
                <wp:posOffset>0</wp:posOffset>
              </wp:positionH>
              <wp:positionV relativeFrom="paragraph">
                <wp:posOffset>99695</wp:posOffset>
              </wp:positionV>
              <wp:extent cx="683280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832800" cy="0"/>
                      </a:xfrm>
                      <a:prstGeom prst="line">
                        <a:avLst/>
                      </a:prstGeom>
                      <a:ln w="25400">
                        <a:solidFill>
                          <a:srgbClr val="0055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C99B21" id="Straight Connector 5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7.85pt" to="538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" strokecolor="#005586" strokeweight="2pt">
              <v:stroke joinstyle="miter"/>
            </v:line>
          </w:pict>
        </mc:Fallback>
      </mc:AlternateContent>
    </w:r>
  </w:p>
  <w:p w14:paraId="6CAA6B2F" w14:textId="3480E8B0" w:rsidR="004375E6" w:rsidRDefault="00CF29D7" w:rsidP="004375E6">
    <w:pPr>
      <w:pStyle w:val="Header"/>
      <w:jc w:val="right"/>
    </w:pPr>
    <w:r w:rsidRPr="001E244D">
      <w:rPr>
        <w:noProof/>
        <w:szCs w:val="20"/>
        <w:lang w:eastAsia="en-GB"/>
      </w:rPr>
      <mc:AlternateContent>
        <mc:Choice Requires="wps">
          <w:drawing>
            <wp:anchor distT="45720" distB="45720" distL="114300" distR="114300" simplePos="0" relativeHeight="251657216" behindDoc="0" locked="0" layoutInCell="1" allowOverlap="1" wp14:anchorId="5E430473" wp14:editId="506B82AD">
              <wp:simplePos x="0" y="0"/>
              <wp:positionH relativeFrom="column">
                <wp:align>left</wp:align>
              </wp:positionH>
              <wp:positionV relativeFrom="paragraph">
                <wp:posOffset>28575</wp:posOffset>
              </wp:positionV>
              <wp:extent cx="4111200" cy="270000"/>
              <wp:effectExtent l="0" t="0" r="381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1200" cy="270000"/>
                      </a:xfrm>
                      <a:prstGeom prst="rect">
                        <a:avLst/>
                      </a:prstGeom>
                      <a:solidFill>
                        <a:srgbClr val="FFFFFF"/>
                      </a:solidFill>
                      <a:ln w="9525">
                        <a:noFill/>
                        <a:miter lim="800000"/>
                        <a:headEnd/>
                        <a:tailEnd/>
                      </a:ln>
                    </wps:spPr>
                    <wps:txbx>
                      <w:txbxContent>
                        <w:p w14:paraId="285CE10C" w14:textId="06CC7C25" w:rsidR="004375E6" w:rsidRPr="007621A5" w:rsidRDefault="00884C9E" w:rsidP="00884C9E">
                          <w:pPr>
                            <w:rPr>
                              <w:color w:val="005587"/>
                              <w:sz w:val="18"/>
                            </w:rPr>
                          </w:pPr>
                          <w:r>
                            <w:rPr>
                              <w:color w:val="005587"/>
                              <w:sz w:val="18"/>
                            </w:rPr>
                            <w:t>PATRONAGE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430473" id="_x0000_t202" coordsize="21600,21600" o:spt="202" path="m,l,21600r21600,l21600,xe">
              <v:stroke joinstyle="miter"/>
              <v:path gradientshapeok="t" o:connecttype="rect"/>
            </v:shapetype>
            <v:shape id="Text Box 2" o:spid="_x0000_s1026" type="#_x0000_t202" style="position:absolute;left:0;text-align:left;margin-left:0;margin-top:2.25pt;width:323.7pt;height:21.25pt;z-index:251657216;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" stroked="f">
              <v:textbox>
                <w:txbxContent>
                  <w:p w14:paraId="285CE10C" w14:textId="06CC7C25" w:rsidR="004375E6" w:rsidRPr="007621A5" w:rsidRDefault="00884C9E" w:rsidP="00884C9E">
                    <w:pPr>
                      <w:rPr>
                        <w:color w:val="005587"/>
                        <w:sz w:val="18"/>
                      </w:rPr>
                    </w:pPr>
                    <w:r>
                      <w:rPr>
                        <w:color w:val="005587"/>
                        <w:sz w:val="18"/>
                      </w:rPr>
                      <w:t>PATRONAGE APPLICATION FORM</w:t>
                    </w:r>
                  </w:p>
                </w:txbxContent>
              </v:textbox>
              <w10:wrap type="square"/>
            </v:shape>
          </w:pict>
        </mc:Fallback>
      </mc:AlternateContent>
    </w:r>
    <w:r w:rsidR="004375E6" w:rsidRPr="001E244D">
      <w:rPr>
        <w:noProof/>
        <w:szCs w:val="20"/>
        <w:lang w:eastAsia="en-GB"/>
      </w:rPr>
      <mc:AlternateContent>
        <mc:Choice Requires="wps">
          <w:drawing>
            <wp:anchor distT="45720" distB="45720" distL="114300" distR="114300" simplePos="0" relativeHeight="251659264" behindDoc="0" locked="0" layoutInCell="1" allowOverlap="1" wp14:anchorId="4C5B2F1C" wp14:editId="62C9C81D">
              <wp:simplePos x="0" y="0"/>
              <wp:positionH relativeFrom="column">
                <wp:posOffset>5326380</wp:posOffset>
              </wp:positionH>
              <wp:positionV relativeFrom="paragraph">
                <wp:posOffset>25400</wp:posOffset>
              </wp:positionV>
              <wp:extent cx="1511300" cy="26987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269875"/>
                      </a:xfrm>
                      <a:prstGeom prst="rect">
                        <a:avLst/>
                      </a:prstGeom>
                      <a:solidFill>
                        <a:srgbClr val="FFFFFF"/>
                      </a:solidFill>
                      <a:ln w="9525">
                        <a:noFill/>
                        <a:miter lim="800000"/>
                        <a:headEnd/>
                        <a:tailEnd/>
                      </a:ln>
                    </wps:spPr>
                    <wps:txbx>
                      <w:txbxContent>
                        <w:p w14:paraId="6960CE7E" w14:textId="146ACFDB" w:rsidR="00A84FF4" w:rsidRPr="00A84FF4" w:rsidRDefault="004375E6" w:rsidP="00A84FF4">
                          <w:pPr>
                            <w:pStyle w:val="Header"/>
                            <w:jc w:val="right"/>
                            <w:rPr>
                              <w:color w:val="005587"/>
                              <w:sz w:val="18"/>
                              <w:szCs w:val="18"/>
                            </w:rPr>
                          </w:pPr>
                          <w:r w:rsidRPr="00A84FF4">
                            <w:rPr>
                              <w:color w:val="005587"/>
                              <w:sz w:val="18"/>
                              <w:szCs w:val="18"/>
                            </w:rPr>
                            <w:t>Page</w:t>
                          </w:r>
                          <w:r w:rsidR="000C149C" w:rsidRPr="00A84FF4">
                            <w:rPr>
                              <w:color w:val="005587"/>
                              <w:sz w:val="18"/>
                              <w:szCs w:val="18"/>
                            </w:rPr>
                            <w:t xml:space="preserve"> </w:t>
                          </w:r>
                          <w:r w:rsidRPr="00A84FF4">
                            <w:rPr>
                              <w:color w:val="005587"/>
                              <w:sz w:val="18"/>
                              <w:szCs w:val="18"/>
                            </w:rPr>
                            <w:t xml:space="preserve"> </w:t>
                          </w:r>
                          <w:sdt>
                            <w:sdtPr>
                              <w:rPr>
                                <w:color w:val="005587"/>
                                <w:sz w:val="18"/>
                                <w:szCs w:val="18"/>
                              </w:rPr>
                              <w:id w:val="98381352"/>
                              <w:docPartObj>
                                <w:docPartGallery w:val="Page Numbers (Top of Page)"/>
                                <w:docPartUnique/>
                              </w:docPartObj>
                            </w:sdtPr>
                            <w:sdtEndPr/>
                            <w:sdtContent>
                              <w:r w:rsidR="00A84FF4" w:rsidRPr="00A84FF4">
                                <w:rPr>
                                  <w:color w:val="005587"/>
                                  <w:sz w:val="18"/>
                                  <w:szCs w:val="18"/>
                                </w:rPr>
                                <w:fldChar w:fldCharType="begin"/>
                              </w:r>
                              <w:r w:rsidR="00A84FF4" w:rsidRPr="00A84FF4">
                                <w:rPr>
                                  <w:color w:val="005587"/>
                                  <w:sz w:val="18"/>
                                  <w:szCs w:val="18"/>
                                </w:rPr>
                                <w:instrText xml:space="preserve"> PAGE </w:instrText>
                              </w:r>
                              <w:r w:rsidR="00A84FF4" w:rsidRPr="00A84FF4">
                                <w:rPr>
                                  <w:color w:val="005587"/>
                                  <w:sz w:val="18"/>
                                  <w:szCs w:val="18"/>
                                </w:rPr>
                                <w:fldChar w:fldCharType="separate"/>
                              </w:r>
                              <w:r w:rsidR="00A84FF4" w:rsidRPr="00A84FF4">
                                <w:rPr>
                                  <w:color w:val="005587"/>
                                  <w:sz w:val="18"/>
                                  <w:szCs w:val="18"/>
                                </w:rPr>
                                <w:t>9</w:t>
                              </w:r>
                              <w:r w:rsidR="00A84FF4" w:rsidRPr="00A84FF4">
                                <w:rPr>
                                  <w:color w:val="005587"/>
                                  <w:sz w:val="18"/>
                                  <w:szCs w:val="18"/>
                                </w:rPr>
                                <w:fldChar w:fldCharType="end"/>
                              </w:r>
                              <w:r w:rsidR="00A84FF4" w:rsidRPr="00A84FF4">
                                <w:rPr>
                                  <w:color w:val="005587"/>
                                  <w:sz w:val="18"/>
                                  <w:szCs w:val="18"/>
                                </w:rPr>
                                <w:t xml:space="preserve"> of </w:t>
                              </w:r>
                              <w:r w:rsidR="00A84FF4" w:rsidRPr="00A84FF4">
                                <w:rPr>
                                  <w:color w:val="005587"/>
                                  <w:sz w:val="18"/>
                                  <w:szCs w:val="18"/>
                                </w:rPr>
                                <w:fldChar w:fldCharType="begin"/>
                              </w:r>
                              <w:r w:rsidR="00A84FF4" w:rsidRPr="00A84FF4">
                                <w:rPr>
                                  <w:color w:val="005587"/>
                                  <w:sz w:val="18"/>
                                  <w:szCs w:val="18"/>
                                </w:rPr>
                                <w:instrText xml:space="preserve"> NUMPAGES  </w:instrText>
                              </w:r>
                              <w:r w:rsidR="00A84FF4" w:rsidRPr="00A84FF4">
                                <w:rPr>
                                  <w:color w:val="005587"/>
                                  <w:sz w:val="18"/>
                                  <w:szCs w:val="18"/>
                                </w:rPr>
                                <w:fldChar w:fldCharType="separate"/>
                              </w:r>
                              <w:r w:rsidR="00A84FF4" w:rsidRPr="00A84FF4">
                                <w:rPr>
                                  <w:color w:val="005587"/>
                                  <w:sz w:val="18"/>
                                  <w:szCs w:val="18"/>
                                </w:rPr>
                                <w:t>10</w:t>
                              </w:r>
                              <w:r w:rsidR="00A84FF4" w:rsidRPr="00A84FF4">
                                <w:rPr>
                                  <w:color w:val="005587"/>
                                  <w:sz w:val="18"/>
                                  <w:szCs w:val="18"/>
                                </w:rPr>
                                <w:fldChar w:fldCharType="end"/>
                              </w:r>
                            </w:sdtContent>
                          </w:sdt>
                        </w:p>
                        <w:p w14:paraId="36D78FF8" w14:textId="41DE9E47" w:rsidR="004375E6" w:rsidRPr="00A84FF4" w:rsidRDefault="004375E6" w:rsidP="00F14835">
                          <w:pPr>
                            <w:jc w:val="right"/>
                            <w:rPr>
                              <w:color w:val="005587"/>
                              <w:sz w:val="18"/>
                            </w:rPr>
                          </w:pPr>
                          <w:r w:rsidRPr="00A84FF4">
                            <w:rPr>
                              <w:color w:val="005587"/>
                              <w:sz w:val="18"/>
                            </w:rPr>
                            <w:fldChar w:fldCharType="begin"/>
                          </w:r>
                          <w:r w:rsidRPr="00A84FF4">
                            <w:rPr>
                              <w:color w:val="005587"/>
                              <w:sz w:val="18"/>
                            </w:rPr>
                            <w:instrText xml:space="preserve"> PAGE   \* MERGEFORMAT </w:instrText>
                          </w:r>
                          <w:r w:rsidRPr="00A84FF4">
                            <w:rPr>
                              <w:color w:val="005587"/>
                              <w:sz w:val="18"/>
                            </w:rPr>
                            <w:fldChar w:fldCharType="separate"/>
                          </w:r>
                          <w:r w:rsidRPr="00A84FF4">
                            <w:rPr>
                              <w:noProof/>
                              <w:color w:val="005587"/>
                              <w:sz w:val="18"/>
                            </w:rPr>
                            <w:t>1</w:t>
                          </w:r>
                          <w:r w:rsidRPr="00A84FF4">
                            <w:rPr>
                              <w:noProof/>
                              <w:color w:val="005587"/>
                              <w:sz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B2F1C" id="_x0000_s1027" type="#_x0000_t202" style="position:absolute;left:0;text-align:left;margin-left:419.4pt;margin-top:2pt;width:119pt;height:21.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" stroked="f">
              <v:textbox>
                <w:txbxContent>
                  <w:p w14:paraId="6960CE7E" w14:textId="146ACFDB" w:rsidR="00A84FF4" w:rsidRPr="00A84FF4" w:rsidRDefault="004375E6" w:rsidP="00A84FF4">
                    <w:pPr>
                      <w:pStyle w:val="Header"/>
                      <w:jc w:val="right"/>
                      <w:rPr>
                        <w:color w:val="005587"/>
                        <w:sz w:val="18"/>
                        <w:szCs w:val="18"/>
                      </w:rPr>
                    </w:pPr>
                    <w:r w:rsidRPr="00A84FF4">
                      <w:rPr>
                        <w:color w:val="005587"/>
                        <w:sz w:val="18"/>
                        <w:szCs w:val="18"/>
                      </w:rPr>
                      <w:t>Page</w:t>
                    </w:r>
                    <w:r w:rsidR="000C149C" w:rsidRPr="00A84FF4">
                      <w:rPr>
                        <w:color w:val="005587"/>
                        <w:sz w:val="18"/>
                        <w:szCs w:val="18"/>
                      </w:rPr>
                      <w:t xml:space="preserve"> </w:t>
                    </w:r>
                    <w:r w:rsidRPr="00A84FF4">
                      <w:rPr>
                        <w:color w:val="005587"/>
                        <w:sz w:val="18"/>
                        <w:szCs w:val="18"/>
                      </w:rPr>
                      <w:t xml:space="preserve"> </w:t>
                    </w:r>
                    <w:sdt>
                      <w:sdtPr>
                        <w:rPr>
                          <w:color w:val="005587"/>
                          <w:sz w:val="18"/>
                          <w:szCs w:val="18"/>
                        </w:rPr>
                        <w:id w:val="98381352"/>
                        <w:docPartObj>
                          <w:docPartGallery w:val="Page Numbers (Top of Page)"/>
                          <w:docPartUnique/>
                        </w:docPartObj>
                      </w:sdtPr>
                      <w:sdtEndPr/>
                      <w:sdtContent>
                        <w:r w:rsidR="00A84FF4" w:rsidRPr="00A84FF4">
                          <w:rPr>
                            <w:color w:val="005587"/>
                            <w:sz w:val="18"/>
                            <w:szCs w:val="18"/>
                          </w:rPr>
                          <w:fldChar w:fldCharType="begin"/>
                        </w:r>
                        <w:r w:rsidR="00A84FF4" w:rsidRPr="00A84FF4">
                          <w:rPr>
                            <w:color w:val="005587"/>
                            <w:sz w:val="18"/>
                            <w:szCs w:val="18"/>
                          </w:rPr>
                          <w:instrText xml:space="preserve"> PAGE </w:instrText>
                        </w:r>
                        <w:r w:rsidR="00A84FF4" w:rsidRPr="00A84FF4">
                          <w:rPr>
                            <w:color w:val="005587"/>
                            <w:sz w:val="18"/>
                            <w:szCs w:val="18"/>
                          </w:rPr>
                          <w:fldChar w:fldCharType="separate"/>
                        </w:r>
                        <w:r w:rsidR="00A84FF4" w:rsidRPr="00A84FF4">
                          <w:rPr>
                            <w:color w:val="005587"/>
                            <w:sz w:val="18"/>
                            <w:szCs w:val="18"/>
                          </w:rPr>
                          <w:t>9</w:t>
                        </w:r>
                        <w:r w:rsidR="00A84FF4" w:rsidRPr="00A84FF4">
                          <w:rPr>
                            <w:color w:val="005587"/>
                            <w:sz w:val="18"/>
                            <w:szCs w:val="18"/>
                          </w:rPr>
                          <w:fldChar w:fldCharType="end"/>
                        </w:r>
                        <w:r w:rsidR="00A84FF4" w:rsidRPr="00A84FF4">
                          <w:rPr>
                            <w:color w:val="005587"/>
                            <w:sz w:val="18"/>
                            <w:szCs w:val="18"/>
                          </w:rPr>
                          <w:t xml:space="preserve"> of </w:t>
                        </w:r>
                        <w:r w:rsidR="00A84FF4" w:rsidRPr="00A84FF4">
                          <w:rPr>
                            <w:color w:val="005587"/>
                            <w:sz w:val="18"/>
                            <w:szCs w:val="18"/>
                          </w:rPr>
                          <w:fldChar w:fldCharType="begin"/>
                        </w:r>
                        <w:r w:rsidR="00A84FF4" w:rsidRPr="00A84FF4">
                          <w:rPr>
                            <w:color w:val="005587"/>
                            <w:sz w:val="18"/>
                            <w:szCs w:val="18"/>
                          </w:rPr>
                          <w:instrText xml:space="preserve"> NUMPAGES  </w:instrText>
                        </w:r>
                        <w:r w:rsidR="00A84FF4" w:rsidRPr="00A84FF4">
                          <w:rPr>
                            <w:color w:val="005587"/>
                            <w:sz w:val="18"/>
                            <w:szCs w:val="18"/>
                          </w:rPr>
                          <w:fldChar w:fldCharType="separate"/>
                        </w:r>
                        <w:r w:rsidR="00A84FF4" w:rsidRPr="00A84FF4">
                          <w:rPr>
                            <w:color w:val="005587"/>
                            <w:sz w:val="18"/>
                            <w:szCs w:val="18"/>
                          </w:rPr>
                          <w:t>10</w:t>
                        </w:r>
                        <w:r w:rsidR="00A84FF4" w:rsidRPr="00A84FF4">
                          <w:rPr>
                            <w:color w:val="005587"/>
                            <w:sz w:val="18"/>
                            <w:szCs w:val="18"/>
                          </w:rPr>
                          <w:fldChar w:fldCharType="end"/>
                        </w:r>
                      </w:sdtContent>
                    </w:sdt>
                  </w:p>
                  <w:p w14:paraId="36D78FF8" w14:textId="41DE9E47" w:rsidR="004375E6" w:rsidRPr="00A84FF4" w:rsidRDefault="004375E6" w:rsidP="00F14835">
                    <w:pPr>
                      <w:jc w:val="right"/>
                      <w:rPr>
                        <w:color w:val="005587"/>
                        <w:sz w:val="18"/>
                      </w:rPr>
                    </w:pPr>
                    <w:r w:rsidRPr="00A84FF4">
                      <w:rPr>
                        <w:color w:val="005587"/>
                        <w:sz w:val="18"/>
                      </w:rPr>
                      <w:fldChar w:fldCharType="begin"/>
                    </w:r>
                    <w:r w:rsidRPr="00A84FF4">
                      <w:rPr>
                        <w:color w:val="005587"/>
                        <w:sz w:val="18"/>
                      </w:rPr>
                      <w:instrText xml:space="preserve"> PAGE   \* MERGEFORMAT </w:instrText>
                    </w:r>
                    <w:r w:rsidRPr="00A84FF4">
                      <w:rPr>
                        <w:color w:val="005587"/>
                        <w:sz w:val="18"/>
                      </w:rPr>
                      <w:fldChar w:fldCharType="separate"/>
                    </w:r>
                    <w:r w:rsidRPr="00A84FF4">
                      <w:rPr>
                        <w:noProof/>
                        <w:color w:val="005587"/>
                        <w:sz w:val="18"/>
                      </w:rPr>
                      <w:t>1</w:t>
                    </w:r>
                    <w:r w:rsidRPr="00A84FF4">
                      <w:rPr>
                        <w:noProof/>
                        <w:color w:val="005587"/>
                        <w:sz w:val="18"/>
                      </w:rPr>
                      <w:fldChar w:fldCharType="end"/>
                    </w:r>
                  </w:p>
                </w:txbxContent>
              </v:textbox>
              <w10:wrap type="square"/>
            </v:shape>
          </w:pict>
        </mc:Fallback>
      </mc:AlternateContent>
    </w:r>
  </w:p>
  <w:p w14:paraId="44C6238D" w14:textId="5F3381A4" w:rsidR="004375E6" w:rsidRPr="00B54C6D" w:rsidRDefault="004375E6" w:rsidP="004375E6">
    <w:pPr>
      <w:pStyle w:val="Footer"/>
      <w:rPr>
        <w:szCs w:val="20"/>
      </w:rPr>
    </w:pPr>
    <w:r w:rsidRPr="001E244D">
      <w:rPr>
        <w:noProof/>
        <w:szCs w:val="20"/>
        <w:lang w:eastAsia="en-GB"/>
      </w:rPr>
      <w:t xml:space="preserve"> </w:t>
    </w:r>
  </w:p>
  <w:p w14:paraId="004EB25E" w14:textId="77777777" w:rsidR="004375E6" w:rsidRDefault="00437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8BA1F" w14:textId="77777777" w:rsidR="000413F3" w:rsidRDefault="000413F3" w:rsidP="00D9557C">
      <w:r>
        <w:separator/>
      </w:r>
    </w:p>
  </w:footnote>
  <w:footnote w:type="continuationSeparator" w:id="0">
    <w:p w14:paraId="43B57648" w14:textId="77777777" w:rsidR="000413F3" w:rsidRDefault="000413F3" w:rsidP="00D9557C">
      <w:r>
        <w:continuationSeparator/>
      </w:r>
    </w:p>
  </w:footnote>
  <w:footnote w:type="continuationNotice" w:id="1">
    <w:p w14:paraId="1DAA7531" w14:textId="77777777" w:rsidR="000413F3" w:rsidRDefault="000413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97E59"/>
    <w:multiLevelType w:val="hybridMultilevel"/>
    <w:tmpl w:val="742AC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7E6538"/>
    <w:multiLevelType w:val="hybridMultilevel"/>
    <w:tmpl w:val="2E0E4BF6"/>
    <w:lvl w:ilvl="0" w:tplc="6CA0BF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4F5190"/>
    <w:multiLevelType w:val="hybridMultilevel"/>
    <w:tmpl w:val="68A8900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3E05BB"/>
    <w:multiLevelType w:val="hybridMultilevel"/>
    <w:tmpl w:val="25E08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481401"/>
    <w:multiLevelType w:val="singleLevel"/>
    <w:tmpl w:val="08090001"/>
    <w:lvl w:ilvl="0">
      <w:start w:val="1"/>
      <w:numFmt w:val="bullet"/>
      <w:lvlText w:val=""/>
      <w:lvlJc w:val="left"/>
      <w:pPr>
        <w:ind w:left="360" w:hanging="360"/>
      </w:pPr>
      <w:rPr>
        <w:rFonts w:ascii="Symbol" w:hAnsi="Symbol" w:hint="default"/>
      </w:rPr>
    </w:lvl>
  </w:abstractNum>
  <w:abstractNum w:abstractNumId="5" w15:restartNumberingAfterBreak="0">
    <w:nsid w:val="32261B4C"/>
    <w:multiLevelType w:val="hybridMultilevel"/>
    <w:tmpl w:val="C9D8E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D12CD0"/>
    <w:multiLevelType w:val="hybridMultilevel"/>
    <w:tmpl w:val="4776DF4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0E25F3"/>
    <w:multiLevelType w:val="hybridMultilevel"/>
    <w:tmpl w:val="55CE5A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3476658">
    <w:abstractNumId w:val="5"/>
  </w:num>
  <w:num w:numId="2" w16cid:durableId="185680571">
    <w:abstractNumId w:val="0"/>
  </w:num>
  <w:num w:numId="3" w16cid:durableId="1348365190">
    <w:abstractNumId w:val="7"/>
  </w:num>
  <w:num w:numId="4" w16cid:durableId="259530330">
    <w:abstractNumId w:val="6"/>
  </w:num>
  <w:num w:numId="5" w16cid:durableId="2069716914">
    <w:abstractNumId w:val="2"/>
  </w:num>
  <w:num w:numId="6" w16cid:durableId="582378799">
    <w:abstractNumId w:val="3"/>
  </w:num>
  <w:num w:numId="7" w16cid:durableId="706107632">
    <w:abstractNumId w:val="4"/>
  </w:num>
  <w:num w:numId="8" w16cid:durableId="334843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NjQ1sTQ0NzUzMTZS0lEKTi0uzszPAykwrgUAinIeHSwAAAA="/>
  </w:docVars>
  <w:rsids>
    <w:rsidRoot w:val="00D9557C"/>
    <w:rsid w:val="00010A87"/>
    <w:rsid w:val="00011F8B"/>
    <w:rsid w:val="00015E86"/>
    <w:rsid w:val="00017DF9"/>
    <w:rsid w:val="00023036"/>
    <w:rsid w:val="000238AB"/>
    <w:rsid w:val="00027FA1"/>
    <w:rsid w:val="00034233"/>
    <w:rsid w:val="00037D39"/>
    <w:rsid w:val="000413F3"/>
    <w:rsid w:val="000459E9"/>
    <w:rsid w:val="00051498"/>
    <w:rsid w:val="00054CFC"/>
    <w:rsid w:val="00055CE3"/>
    <w:rsid w:val="00056586"/>
    <w:rsid w:val="00056944"/>
    <w:rsid w:val="0005712E"/>
    <w:rsid w:val="00061A29"/>
    <w:rsid w:val="00062483"/>
    <w:rsid w:val="0006465D"/>
    <w:rsid w:val="000652BC"/>
    <w:rsid w:val="00071E5F"/>
    <w:rsid w:val="000745DC"/>
    <w:rsid w:val="00074CBE"/>
    <w:rsid w:val="00076D55"/>
    <w:rsid w:val="00077622"/>
    <w:rsid w:val="00080AEA"/>
    <w:rsid w:val="00081956"/>
    <w:rsid w:val="00096E30"/>
    <w:rsid w:val="00097ECF"/>
    <w:rsid w:val="000A281E"/>
    <w:rsid w:val="000A36BD"/>
    <w:rsid w:val="000A58ED"/>
    <w:rsid w:val="000B31A1"/>
    <w:rsid w:val="000C05C5"/>
    <w:rsid w:val="000C149C"/>
    <w:rsid w:val="000C1A75"/>
    <w:rsid w:val="000C272A"/>
    <w:rsid w:val="000C7DDD"/>
    <w:rsid w:val="000D3B3E"/>
    <w:rsid w:val="000D42E2"/>
    <w:rsid w:val="000E57CC"/>
    <w:rsid w:val="000E6124"/>
    <w:rsid w:val="000E630D"/>
    <w:rsid w:val="000E64F1"/>
    <w:rsid w:val="000F0A0B"/>
    <w:rsid w:val="000F2576"/>
    <w:rsid w:val="000F52A7"/>
    <w:rsid w:val="000F539C"/>
    <w:rsid w:val="000F7D21"/>
    <w:rsid w:val="00103A30"/>
    <w:rsid w:val="0011157A"/>
    <w:rsid w:val="00121359"/>
    <w:rsid w:val="001312B5"/>
    <w:rsid w:val="00131F0D"/>
    <w:rsid w:val="00135227"/>
    <w:rsid w:val="001424E3"/>
    <w:rsid w:val="00143EB1"/>
    <w:rsid w:val="00145D30"/>
    <w:rsid w:val="0014760E"/>
    <w:rsid w:val="00147F4A"/>
    <w:rsid w:val="00152E5E"/>
    <w:rsid w:val="00153CCB"/>
    <w:rsid w:val="00157D3A"/>
    <w:rsid w:val="00164358"/>
    <w:rsid w:val="00166929"/>
    <w:rsid w:val="0017047F"/>
    <w:rsid w:val="00172499"/>
    <w:rsid w:val="00176D5F"/>
    <w:rsid w:val="00177120"/>
    <w:rsid w:val="00177C09"/>
    <w:rsid w:val="00183072"/>
    <w:rsid w:val="00185D15"/>
    <w:rsid w:val="00186204"/>
    <w:rsid w:val="001867CC"/>
    <w:rsid w:val="0019394C"/>
    <w:rsid w:val="00194158"/>
    <w:rsid w:val="001A23C0"/>
    <w:rsid w:val="001A29ED"/>
    <w:rsid w:val="001B0447"/>
    <w:rsid w:val="001B30FD"/>
    <w:rsid w:val="001B4917"/>
    <w:rsid w:val="001B5E43"/>
    <w:rsid w:val="001B745A"/>
    <w:rsid w:val="001C0B2B"/>
    <w:rsid w:val="001C45CB"/>
    <w:rsid w:val="001C68B4"/>
    <w:rsid w:val="001D2996"/>
    <w:rsid w:val="001D358F"/>
    <w:rsid w:val="001E18CF"/>
    <w:rsid w:val="001F227D"/>
    <w:rsid w:val="001F468F"/>
    <w:rsid w:val="0020285E"/>
    <w:rsid w:val="002050D6"/>
    <w:rsid w:val="00206FE4"/>
    <w:rsid w:val="00207DC0"/>
    <w:rsid w:val="00210A0C"/>
    <w:rsid w:val="002150A4"/>
    <w:rsid w:val="00216F46"/>
    <w:rsid w:val="00217E74"/>
    <w:rsid w:val="00220A6A"/>
    <w:rsid w:val="00225AF9"/>
    <w:rsid w:val="00230942"/>
    <w:rsid w:val="0023133B"/>
    <w:rsid w:val="002367BF"/>
    <w:rsid w:val="00240BC3"/>
    <w:rsid w:val="002446B8"/>
    <w:rsid w:val="002525B3"/>
    <w:rsid w:val="00254BF5"/>
    <w:rsid w:val="00255D09"/>
    <w:rsid w:val="002629A1"/>
    <w:rsid w:val="00264661"/>
    <w:rsid w:val="00265E6C"/>
    <w:rsid w:val="00266F09"/>
    <w:rsid w:val="00282E3E"/>
    <w:rsid w:val="00292B74"/>
    <w:rsid w:val="002935AD"/>
    <w:rsid w:val="002957B7"/>
    <w:rsid w:val="002A2ADE"/>
    <w:rsid w:val="002A5721"/>
    <w:rsid w:val="002C1672"/>
    <w:rsid w:val="002C323F"/>
    <w:rsid w:val="002D26EB"/>
    <w:rsid w:val="002D72F2"/>
    <w:rsid w:val="002F2737"/>
    <w:rsid w:val="002F4BBB"/>
    <w:rsid w:val="002F57DD"/>
    <w:rsid w:val="002F6AEE"/>
    <w:rsid w:val="0030113A"/>
    <w:rsid w:val="0030204A"/>
    <w:rsid w:val="00303EAE"/>
    <w:rsid w:val="0030429B"/>
    <w:rsid w:val="0030676F"/>
    <w:rsid w:val="003126D2"/>
    <w:rsid w:val="00314986"/>
    <w:rsid w:val="00330DA8"/>
    <w:rsid w:val="00333E18"/>
    <w:rsid w:val="00341AC8"/>
    <w:rsid w:val="00346681"/>
    <w:rsid w:val="00350F07"/>
    <w:rsid w:val="00352E87"/>
    <w:rsid w:val="00360F50"/>
    <w:rsid w:val="00365AA5"/>
    <w:rsid w:val="00365CF1"/>
    <w:rsid w:val="003662E7"/>
    <w:rsid w:val="00370149"/>
    <w:rsid w:val="003712B3"/>
    <w:rsid w:val="00371C1C"/>
    <w:rsid w:val="0037249C"/>
    <w:rsid w:val="0037732C"/>
    <w:rsid w:val="00377374"/>
    <w:rsid w:val="00384801"/>
    <w:rsid w:val="0039152A"/>
    <w:rsid w:val="003A4EC3"/>
    <w:rsid w:val="003B199B"/>
    <w:rsid w:val="003C041C"/>
    <w:rsid w:val="003D1090"/>
    <w:rsid w:val="003D4653"/>
    <w:rsid w:val="003D4E48"/>
    <w:rsid w:val="003D6AA3"/>
    <w:rsid w:val="003E2508"/>
    <w:rsid w:val="003E4923"/>
    <w:rsid w:val="003E4A8A"/>
    <w:rsid w:val="003F1E5B"/>
    <w:rsid w:val="003F4A49"/>
    <w:rsid w:val="003F7754"/>
    <w:rsid w:val="003F7841"/>
    <w:rsid w:val="00402E3C"/>
    <w:rsid w:val="0040339D"/>
    <w:rsid w:val="00403DF5"/>
    <w:rsid w:val="00405B75"/>
    <w:rsid w:val="0040779D"/>
    <w:rsid w:val="00411266"/>
    <w:rsid w:val="0041592F"/>
    <w:rsid w:val="00416BB1"/>
    <w:rsid w:val="00416EA4"/>
    <w:rsid w:val="004228AC"/>
    <w:rsid w:val="0042538C"/>
    <w:rsid w:val="0042652D"/>
    <w:rsid w:val="00430B49"/>
    <w:rsid w:val="00431603"/>
    <w:rsid w:val="004328C0"/>
    <w:rsid w:val="00432D8D"/>
    <w:rsid w:val="00434631"/>
    <w:rsid w:val="004375E6"/>
    <w:rsid w:val="0044308E"/>
    <w:rsid w:val="00443E5A"/>
    <w:rsid w:val="0044479C"/>
    <w:rsid w:val="00445D4B"/>
    <w:rsid w:val="0044684B"/>
    <w:rsid w:val="00450F31"/>
    <w:rsid w:val="00453C89"/>
    <w:rsid w:val="00455797"/>
    <w:rsid w:val="004566ED"/>
    <w:rsid w:val="0046241C"/>
    <w:rsid w:val="00464FA0"/>
    <w:rsid w:val="00465047"/>
    <w:rsid w:val="00465BD7"/>
    <w:rsid w:val="00465C94"/>
    <w:rsid w:val="00473773"/>
    <w:rsid w:val="00482BE0"/>
    <w:rsid w:val="00486E3A"/>
    <w:rsid w:val="004879DE"/>
    <w:rsid w:val="004908A7"/>
    <w:rsid w:val="00497DA3"/>
    <w:rsid w:val="004A3EE3"/>
    <w:rsid w:val="004B1051"/>
    <w:rsid w:val="004B329C"/>
    <w:rsid w:val="004B58FB"/>
    <w:rsid w:val="004C319E"/>
    <w:rsid w:val="004C3D08"/>
    <w:rsid w:val="004D03EF"/>
    <w:rsid w:val="004D0AF5"/>
    <w:rsid w:val="004D0D9A"/>
    <w:rsid w:val="004D3F80"/>
    <w:rsid w:val="004D66BB"/>
    <w:rsid w:val="004E08E0"/>
    <w:rsid w:val="004E144F"/>
    <w:rsid w:val="004E4F54"/>
    <w:rsid w:val="004F08D1"/>
    <w:rsid w:val="004F20B0"/>
    <w:rsid w:val="004F3525"/>
    <w:rsid w:val="004F4B8C"/>
    <w:rsid w:val="004F55CA"/>
    <w:rsid w:val="004F5785"/>
    <w:rsid w:val="00507D7E"/>
    <w:rsid w:val="00511A34"/>
    <w:rsid w:val="005202C6"/>
    <w:rsid w:val="005316B5"/>
    <w:rsid w:val="0053410C"/>
    <w:rsid w:val="005347E1"/>
    <w:rsid w:val="00546315"/>
    <w:rsid w:val="0055657C"/>
    <w:rsid w:val="00560B53"/>
    <w:rsid w:val="005627C8"/>
    <w:rsid w:val="00562896"/>
    <w:rsid w:val="005641C6"/>
    <w:rsid w:val="0056764A"/>
    <w:rsid w:val="005704D5"/>
    <w:rsid w:val="0057240B"/>
    <w:rsid w:val="00591D21"/>
    <w:rsid w:val="00594731"/>
    <w:rsid w:val="00596BFC"/>
    <w:rsid w:val="005A3C7D"/>
    <w:rsid w:val="005A6CFC"/>
    <w:rsid w:val="005C054F"/>
    <w:rsid w:val="005C4F86"/>
    <w:rsid w:val="005D5CE6"/>
    <w:rsid w:val="005E0FB1"/>
    <w:rsid w:val="005F56FF"/>
    <w:rsid w:val="005F6A44"/>
    <w:rsid w:val="00600AA4"/>
    <w:rsid w:val="0060274A"/>
    <w:rsid w:val="00602B9F"/>
    <w:rsid w:val="00605126"/>
    <w:rsid w:val="006062C4"/>
    <w:rsid w:val="00607231"/>
    <w:rsid w:val="006232ED"/>
    <w:rsid w:val="00623B72"/>
    <w:rsid w:val="00625351"/>
    <w:rsid w:val="006254CD"/>
    <w:rsid w:val="0062758B"/>
    <w:rsid w:val="006319AF"/>
    <w:rsid w:val="00631BD3"/>
    <w:rsid w:val="00637DA3"/>
    <w:rsid w:val="00640A7B"/>
    <w:rsid w:val="006452C2"/>
    <w:rsid w:val="00651CD5"/>
    <w:rsid w:val="00651E37"/>
    <w:rsid w:val="00665562"/>
    <w:rsid w:val="00665D56"/>
    <w:rsid w:val="00672091"/>
    <w:rsid w:val="00677BF0"/>
    <w:rsid w:val="00680B4F"/>
    <w:rsid w:val="006813E3"/>
    <w:rsid w:val="00684AB2"/>
    <w:rsid w:val="00686728"/>
    <w:rsid w:val="0069303C"/>
    <w:rsid w:val="00696D79"/>
    <w:rsid w:val="00696ECD"/>
    <w:rsid w:val="00697B90"/>
    <w:rsid w:val="006A2F0D"/>
    <w:rsid w:val="006A519C"/>
    <w:rsid w:val="006A7E29"/>
    <w:rsid w:val="006B447D"/>
    <w:rsid w:val="006B67C8"/>
    <w:rsid w:val="006C2330"/>
    <w:rsid w:val="006C5D2D"/>
    <w:rsid w:val="006C70DD"/>
    <w:rsid w:val="006C7CCF"/>
    <w:rsid w:val="006D42C8"/>
    <w:rsid w:val="006D6286"/>
    <w:rsid w:val="006E7F3E"/>
    <w:rsid w:val="006F263A"/>
    <w:rsid w:val="006F5AD5"/>
    <w:rsid w:val="006F6D6C"/>
    <w:rsid w:val="007059C6"/>
    <w:rsid w:val="00711231"/>
    <w:rsid w:val="00712CB5"/>
    <w:rsid w:val="0072047D"/>
    <w:rsid w:val="0072588D"/>
    <w:rsid w:val="00726379"/>
    <w:rsid w:val="0072649E"/>
    <w:rsid w:val="00731AAA"/>
    <w:rsid w:val="00731B83"/>
    <w:rsid w:val="00731D14"/>
    <w:rsid w:val="00734E74"/>
    <w:rsid w:val="0074127F"/>
    <w:rsid w:val="00743901"/>
    <w:rsid w:val="0074394C"/>
    <w:rsid w:val="00744CE0"/>
    <w:rsid w:val="007464DA"/>
    <w:rsid w:val="00747795"/>
    <w:rsid w:val="00752EF9"/>
    <w:rsid w:val="00753BE2"/>
    <w:rsid w:val="007621A5"/>
    <w:rsid w:val="0076286F"/>
    <w:rsid w:val="0076486F"/>
    <w:rsid w:val="00782BA5"/>
    <w:rsid w:val="007844A8"/>
    <w:rsid w:val="00784568"/>
    <w:rsid w:val="0078473C"/>
    <w:rsid w:val="00785BDD"/>
    <w:rsid w:val="0079027E"/>
    <w:rsid w:val="00791B59"/>
    <w:rsid w:val="00793521"/>
    <w:rsid w:val="00795E1E"/>
    <w:rsid w:val="007A1F22"/>
    <w:rsid w:val="007A3106"/>
    <w:rsid w:val="007A5B84"/>
    <w:rsid w:val="007A5DA4"/>
    <w:rsid w:val="007B0657"/>
    <w:rsid w:val="007B471B"/>
    <w:rsid w:val="007C0128"/>
    <w:rsid w:val="007C08F6"/>
    <w:rsid w:val="007D1C40"/>
    <w:rsid w:val="007D1F19"/>
    <w:rsid w:val="007D3AC6"/>
    <w:rsid w:val="007D3DFB"/>
    <w:rsid w:val="007D55D3"/>
    <w:rsid w:val="007D7251"/>
    <w:rsid w:val="007E01E0"/>
    <w:rsid w:val="00805A02"/>
    <w:rsid w:val="00811983"/>
    <w:rsid w:val="00822E4C"/>
    <w:rsid w:val="00823E01"/>
    <w:rsid w:val="0082730F"/>
    <w:rsid w:val="00836E3B"/>
    <w:rsid w:val="00843059"/>
    <w:rsid w:val="008438BF"/>
    <w:rsid w:val="008440EE"/>
    <w:rsid w:val="00850691"/>
    <w:rsid w:val="008748BB"/>
    <w:rsid w:val="00881013"/>
    <w:rsid w:val="00882987"/>
    <w:rsid w:val="00884C9E"/>
    <w:rsid w:val="0089488D"/>
    <w:rsid w:val="008A5AC1"/>
    <w:rsid w:val="008A699C"/>
    <w:rsid w:val="008B254F"/>
    <w:rsid w:val="008B2869"/>
    <w:rsid w:val="008B47FF"/>
    <w:rsid w:val="008C2D8B"/>
    <w:rsid w:val="008C3A09"/>
    <w:rsid w:val="008C4D2F"/>
    <w:rsid w:val="008E12EE"/>
    <w:rsid w:val="008E2AFD"/>
    <w:rsid w:val="008E6AAF"/>
    <w:rsid w:val="008F0C18"/>
    <w:rsid w:val="008F747E"/>
    <w:rsid w:val="009000E7"/>
    <w:rsid w:val="00905FA0"/>
    <w:rsid w:val="00907D04"/>
    <w:rsid w:val="00912853"/>
    <w:rsid w:val="00914A6B"/>
    <w:rsid w:val="00915FA7"/>
    <w:rsid w:val="009222F0"/>
    <w:rsid w:val="00924822"/>
    <w:rsid w:val="00927C34"/>
    <w:rsid w:val="00932869"/>
    <w:rsid w:val="00936844"/>
    <w:rsid w:val="009368E1"/>
    <w:rsid w:val="009372D0"/>
    <w:rsid w:val="009374CA"/>
    <w:rsid w:val="009435EC"/>
    <w:rsid w:val="0094718F"/>
    <w:rsid w:val="00950196"/>
    <w:rsid w:val="0095036C"/>
    <w:rsid w:val="009504DC"/>
    <w:rsid w:val="00955648"/>
    <w:rsid w:val="0096168E"/>
    <w:rsid w:val="00961C9C"/>
    <w:rsid w:val="00961DA8"/>
    <w:rsid w:val="00962E18"/>
    <w:rsid w:val="00962F34"/>
    <w:rsid w:val="009750A1"/>
    <w:rsid w:val="009817BF"/>
    <w:rsid w:val="009965E2"/>
    <w:rsid w:val="0099687C"/>
    <w:rsid w:val="00997BC9"/>
    <w:rsid w:val="009A2312"/>
    <w:rsid w:val="009A3048"/>
    <w:rsid w:val="009A39EF"/>
    <w:rsid w:val="009B5F50"/>
    <w:rsid w:val="009B7B60"/>
    <w:rsid w:val="009C3B09"/>
    <w:rsid w:val="009C484E"/>
    <w:rsid w:val="009C5B79"/>
    <w:rsid w:val="009D1845"/>
    <w:rsid w:val="009D5276"/>
    <w:rsid w:val="009E0A9D"/>
    <w:rsid w:val="009E128A"/>
    <w:rsid w:val="009E12F7"/>
    <w:rsid w:val="009E777D"/>
    <w:rsid w:val="009F56B2"/>
    <w:rsid w:val="00A0293F"/>
    <w:rsid w:val="00A037DA"/>
    <w:rsid w:val="00A05309"/>
    <w:rsid w:val="00A10F24"/>
    <w:rsid w:val="00A136CF"/>
    <w:rsid w:val="00A14D69"/>
    <w:rsid w:val="00A150AC"/>
    <w:rsid w:val="00A17B97"/>
    <w:rsid w:val="00A17FA1"/>
    <w:rsid w:val="00A23F35"/>
    <w:rsid w:val="00A32F2F"/>
    <w:rsid w:val="00A531A2"/>
    <w:rsid w:val="00A621A6"/>
    <w:rsid w:val="00A64FCC"/>
    <w:rsid w:val="00A72DE9"/>
    <w:rsid w:val="00A76497"/>
    <w:rsid w:val="00A80D6F"/>
    <w:rsid w:val="00A84FF4"/>
    <w:rsid w:val="00A916FA"/>
    <w:rsid w:val="00A9484A"/>
    <w:rsid w:val="00A97581"/>
    <w:rsid w:val="00AA26A7"/>
    <w:rsid w:val="00AA3A39"/>
    <w:rsid w:val="00AA42CC"/>
    <w:rsid w:val="00AC13D3"/>
    <w:rsid w:val="00AC1C38"/>
    <w:rsid w:val="00AC4956"/>
    <w:rsid w:val="00AC54D1"/>
    <w:rsid w:val="00AD3586"/>
    <w:rsid w:val="00AD7143"/>
    <w:rsid w:val="00AD7849"/>
    <w:rsid w:val="00AE2E8D"/>
    <w:rsid w:val="00AE34E5"/>
    <w:rsid w:val="00AE3B40"/>
    <w:rsid w:val="00AE62EA"/>
    <w:rsid w:val="00AF2833"/>
    <w:rsid w:val="00B00B5D"/>
    <w:rsid w:val="00B01D39"/>
    <w:rsid w:val="00B029A4"/>
    <w:rsid w:val="00B10EEB"/>
    <w:rsid w:val="00B12951"/>
    <w:rsid w:val="00B21BF8"/>
    <w:rsid w:val="00B22FD2"/>
    <w:rsid w:val="00B27EA5"/>
    <w:rsid w:val="00B33DCD"/>
    <w:rsid w:val="00B36F8C"/>
    <w:rsid w:val="00B5084C"/>
    <w:rsid w:val="00B50D01"/>
    <w:rsid w:val="00B57B9B"/>
    <w:rsid w:val="00B62CD4"/>
    <w:rsid w:val="00B6339D"/>
    <w:rsid w:val="00B65D7B"/>
    <w:rsid w:val="00B70427"/>
    <w:rsid w:val="00B72425"/>
    <w:rsid w:val="00B73EF2"/>
    <w:rsid w:val="00B76612"/>
    <w:rsid w:val="00B81C2C"/>
    <w:rsid w:val="00B84A8F"/>
    <w:rsid w:val="00B85E0C"/>
    <w:rsid w:val="00B875DD"/>
    <w:rsid w:val="00B87F38"/>
    <w:rsid w:val="00B93DA6"/>
    <w:rsid w:val="00B96C30"/>
    <w:rsid w:val="00BA2D06"/>
    <w:rsid w:val="00BA338B"/>
    <w:rsid w:val="00BA3EC4"/>
    <w:rsid w:val="00BA6907"/>
    <w:rsid w:val="00BA78B3"/>
    <w:rsid w:val="00BA7F1C"/>
    <w:rsid w:val="00BC24AF"/>
    <w:rsid w:val="00BC3490"/>
    <w:rsid w:val="00BC6EC1"/>
    <w:rsid w:val="00BC7B62"/>
    <w:rsid w:val="00BD0A3F"/>
    <w:rsid w:val="00BD0B97"/>
    <w:rsid w:val="00BD3C66"/>
    <w:rsid w:val="00BD4597"/>
    <w:rsid w:val="00BD5B8E"/>
    <w:rsid w:val="00BD7E72"/>
    <w:rsid w:val="00BF2F8C"/>
    <w:rsid w:val="00C00090"/>
    <w:rsid w:val="00C02D0E"/>
    <w:rsid w:val="00C0438F"/>
    <w:rsid w:val="00C04869"/>
    <w:rsid w:val="00C04CA7"/>
    <w:rsid w:val="00C11448"/>
    <w:rsid w:val="00C15059"/>
    <w:rsid w:val="00C15D0A"/>
    <w:rsid w:val="00C230F4"/>
    <w:rsid w:val="00C34DEE"/>
    <w:rsid w:val="00C37E85"/>
    <w:rsid w:val="00C446A9"/>
    <w:rsid w:val="00C47CA5"/>
    <w:rsid w:val="00C50D91"/>
    <w:rsid w:val="00C62692"/>
    <w:rsid w:val="00C66B45"/>
    <w:rsid w:val="00C72673"/>
    <w:rsid w:val="00C74810"/>
    <w:rsid w:val="00C77633"/>
    <w:rsid w:val="00C81E5D"/>
    <w:rsid w:val="00C82D19"/>
    <w:rsid w:val="00C85718"/>
    <w:rsid w:val="00C86C29"/>
    <w:rsid w:val="00C948AE"/>
    <w:rsid w:val="00C9626A"/>
    <w:rsid w:val="00C977F3"/>
    <w:rsid w:val="00CA3582"/>
    <w:rsid w:val="00CA41C0"/>
    <w:rsid w:val="00CA70EA"/>
    <w:rsid w:val="00CC2D3A"/>
    <w:rsid w:val="00CC43DA"/>
    <w:rsid w:val="00CD67E8"/>
    <w:rsid w:val="00CE343E"/>
    <w:rsid w:val="00CE668F"/>
    <w:rsid w:val="00CE7773"/>
    <w:rsid w:val="00CF2176"/>
    <w:rsid w:val="00CF29D7"/>
    <w:rsid w:val="00CF5571"/>
    <w:rsid w:val="00D13FD1"/>
    <w:rsid w:val="00D1759E"/>
    <w:rsid w:val="00D178BC"/>
    <w:rsid w:val="00D2056B"/>
    <w:rsid w:val="00D2093B"/>
    <w:rsid w:val="00D22275"/>
    <w:rsid w:val="00D258AE"/>
    <w:rsid w:val="00D26989"/>
    <w:rsid w:val="00D2722C"/>
    <w:rsid w:val="00D27B91"/>
    <w:rsid w:val="00D30FEE"/>
    <w:rsid w:val="00D318B1"/>
    <w:rsid w:val="00D3255A"/>
    <w:rsid w:val="00D3785A"/>
    <w:rsid w:val="00D41FF8"/>
    <w:rsid w:val="00D564F7"/>
    <w:rsid w:val="00D57A03"/>
    <w:rsid w:val="00D6124F"/>
    <w:rsid w:val="00D615D8"/>
    <w:rsid w:val="00D615EF"/>
    <w:rsid w:val="00D62AAD"/>
    <w:rsid w:val="00D667A7"/>
    <w:rsid w:val="00D676AD"/>
    <w:rsid w:val="00D749CF"/>
    <w:rsid w:val="00D7604C"/>
    <w:rsid w:val="00D80FAF"/>
    <w:rsid w:val="00D833EB"/>
    <w:rsid w:val="00D87BFD"/>
    <w:rsid w:val="00D92476"/>
    <w:rsid w:val="00D942F9"/>
    <w:rsid w:val="00D9557C"/>
    <w:rsid w:val="00D96BB1"/>
    <w:rsid w:val="00D970E2"/>
    <w:rsid w:val="00DA147A"/>
    <w:rsid w:val="00DA348D"/>
    <w:rsid w:val="00DA66EC"/>
    <w:rsid w:val="00DB442C"/>
    <w:rsid w:val="00DC0FF5"/>
    <w:rsid w:val="00DC34C1"/>
    <w:rsid w:val="00DC72F8"/>
    <w:rsid w:val="00DC742C"/>
    <w:rsid w:val="00DD039B"/>
    <w:rsid w:val="00DD2BD0"/>
    <w:rsid w:val="00DD620D"/>
    <w:rsid w:val="00DE280D"/>
    <w:rsid w:val="00DE59AE"/>
    <w:rsid w:val="00DF0C9E"/>
    <w:rsid w:val="00DF5CBD"/>
    <w:rsid w:val="00E05B55"/>
    <w:rsid w:val="00E1343B"/>
    <w:rsid w:val="00E13CF1"/>
    <w:rsid w:val="00E14161"/>
    <w:rsid w:val="00E14784"/>
    <w:rsid w:val="00E1603F"/>
    <w:rsid w:val="00E16EE1"/>
    <w:rsid w:val="00E200F8"/>
    <w:rsid w:val="00E21DC2"/>
    <w:rsid w:val="00E24222"/>
    <w:rsid w:val="00E30C2E"/>
    <w:rsid w:val="00E30D9D"/>
    <w:rsid w:val="00E31044"/>
    <w:rsid w:val="00E31B60"/>
    <w:rsid w:val="00E3263C"/>
    <w:rsid w:val="00E332E6"/>
    <w:rsid w:val="00E34374"/>
    <w:rsid w:val="00E3576F"/>
    <w:rsid w:val="00E367DC"/>
    <w:rsid w:val="00E40F37"/>
    <w:rsid w:val="00E452E6"/>
    <w:rsid w:val="00E506A4"/>
    <w:rsid w:val="00E51EC2"/>
    <w:rsid w:val="00E534EC"/>
    <w:rsid w:val="00E547FC"/>
    <w:rsid w:val="00E60C63"/>
    <w:rsid w:val="00E647C7"/>
    <w:rsid w:val="00E64F30"/>
    <w:rsid w:val="00E653CB"/>
    <w:rsid w:val="00E775CF"/>
    <w:rsid w:val="00E77685"/>
    <w:rsid w:val="00E821DF"/>
    <w:rsid w:val="00E82B21"/>
    <w:rsid w:val="00E82F65"/>
    <w:rsid w:val="00E84DD3"/>
    <w:rsid w:val="00E84E35"/>
    <w:rsid w:val="00E87DC1"/>
    <w:rsid w:val="00E90991"/>
    <w:rsid w:val="00E922C3"/>
    <w:rsid w:val="00E929D2"/>
    <w:rsid w:val="00E93ABD"/>
    <w:rsid w:val="00EA1AE0"/>
    <w:rsid w:val="00EA2DAD"/>
    <w:rsid w:val="00EA39EB"/>
    <w:rsid w:val="00EC12CF"/>
    <w:rsid w:val="00EE1E1E"/>
    <w:rsid w:val="00EE2035"/>
    <w:rsid w:val="00EE3C20"/>
    <w:rsid w:val="00EE3CDF"/>
    <w:rsid w:val="00EF3816"/>
    <w:rsid w:val="00EF4085"/>
    <w:rsid w:val="00F02E49"/>
    <w:rsid w:val="00F02FD4"/>
    <w:rsid w:val="00F04D98"/>
    <w:rsid w:val="00F05347"/>
    <w:rsid w:val="00F067CE"/>
    <w:rsid w:val="00F0700C"/>
    <w:rsid w:val="00F072D7"/>
    <w:rsid w:val="00F121CD"/>
    <w:rsid w:val="00F122E2"/>
    <w:rsid w:val="00F14835"/>
    <w:rsid w:val="00F20F27"/>
    <w:rsid w:val="00F23B32"/>
    <w:rsid w:val="00F27045"/>
    <w:rsid w:val="00F272E3"/>
    <w:rsid w:val="00F33DC1"/>
    <w:rsid w:val="00F3578C"/>
    <w:rsid w:val="00F41D58"/>
    <w:rsid w:val="00F4200B"/>
    <w:rsid w:val="00F43B81"/>
    <w:rsid w:val="00F47588"/>
    <w:rsid w:val="00F47F3B"/>
    <w:rsid w:val="00F52094"/>
    <w:rsid w:val="00F565BA"/>
    <w:rsid w:val="00F5799B"/>
    <w:rsid w:val="00F57EB3"/>
    <w:rsid w:val="00F62253"/>
    <w:rsid w:val="00F72A8D"/>
    <w:rsid w:val="00F72AB8"/>
    <w:rsid w:val="00F77A8E"/>
    <w:rsid w:val="00F8026C"/>
    <w:rsid w:val="00F819B7"/>
    <w:rsid w:val="00F8244C"/>
    <w:rsid w:val="00F833D4"/>
    <w:rsid w:val="00F8512F"/>
    <w:rsid w:val="00F85899"/>
    <w:rsid w:val="00F8772D"/>
    <w:rsid w:val="00F9251E"/>
    <w:rsid w:val="00F974F6"/>
    <w:rsid w:val="00FA1AB2"/>
    <w:rsid w:val="00FA5D41"/>
    <w:rsid w:val="00FB2F2C"/>
    <w:rsid w:val="00FB7535"/>
    <w:rsid w:val="00FC4EAB"/>
    <w:rsid w:val="00FD2544"/>
    <w:rsid w:val="00FD2FCE"/>
    <w:rsid w:val="00FE3D8F"/>
    <w:rsid w:val="00FF686F"/>
    <w:rsid w:val="00FF78FE"/>
    <w:rsid w:val="01FD9443"/>
    <w:rsid w:val="021CA780"/>
    <w:rsid w:val="021CF6CB"/>
    <w:rsid w:val="02BD14FC"/>
    <w:rsid w:val="03245A57"/>
    <w:rsid w:val="04B35465"/>
    <w:rsid w:val="050262EE"/>
    <w:rsid w:val="05B3A771"/>
    <w:rsid w:val="06AE35C5"/>
    <w:rsid w:val="06C8B96E"/>
    <w:rsid w:val="07BC9756"/>
    <w:rsid w:val="07EAF527"/>
    <w:rsid w:val="07EDCFBE"/>
    <w:rsid w:val="0833AD7D"/>
    <w:rsid w:val="08BDFD41"/>
    <w:rsid w:val="08E9FEA4"/>
    <w:rsid w:val="0A91302E"/>
    <w:rsid w:val="0B2295E9"/>
    <w:rsid w:val="0B3BBE46"/>
    <w:rsid w:val="0BCF30BB"/>
    <w:rsid w:val="0C2CF0DA"/>
    <w:rsid w:val="0CD78EA7"/>
    <w:rsid w:val="0D1C967F"/>
    <w:rsid w:val="0F1FAC58"/>
    <w:rsid w:val="0F594028"/>
    <w:rsid w:val="1069994E"/>
    <w:rsid w:val="10BEF78C"/>
    <w:rsid w:val="10C137FA"/>
    <w:rsid w:val="10DA60ED"/>
    <w:rsid w:val="138DB651"/>
    <w:rsid w:val="13AA0B31"/>
    <w:rsid w:val="141EEA17"/>
    <w:rsid w:val="14DB3FE6"/>
    <w:rsid w:val="14E5B757"/>
    <w:rsid w:val="150D402E"/>
    <w:rsid w:val="150E654E"/>
    <w:rsid w:val="15447C15"/>
    <w:rsid w:val="1563D3A9"/>
    <w:rsid w:val="1568384C"/>
    <w:rsid w:val="15A79F74"/>
    <w:rsid w:val="15C881AC"/>
    <w:rsid w:val="173FE326"/>
    <w:rsid w:val="1764520D"/>
    <w:rsid w:val="17C02696"/>
    <w:rsid w:val="186D6A4B"/>
    <w:rsid w:val="18DEBC23"/>
    <w:rsid w:val="19FBA4A5"/>
    <w:rsid w:val="1A12F2D9"/>
    <w:rsid w:val="1A6510E0"/>
    <w:rsid w:val="1A8A48DA"/>
    <w:rsid w:val="1AE7A759"/>
    <w:rsid w:val="1B036A04"/>
    <w:rsid w:val="1B76B4A3"/>
    <w:rsid w:val="1BC1029B"/>
    <w:rsid w:val="1C9F3A65"/>
    <w:rsid w:val="1CE2EB8A"/>
    <w:rsid w:val="1D996592"/>
    <w:rsid w:val="1E26BCFA"/>
    <w:rsid w:val="1F797B8C"/>
    <w:rsid w:val="1FBAA72B"/>
    <w:rsid w:val="1FC674DB"/>
    <w:rsid w:val="20DCF297"/>
    <w:rsid w:val="21FA00C1"/>
    <w:rsid w:val="221AB20D"/>
    <w:rsid w:val="226F27D6"/>
    <w:rsid w:val="229BBE2A"/>
    <w:rsid w:val="23559DE7"/>
    <w:rsid w:val="23A2B432"/>
    <w:rsid w:val="23EEE8FD"/>
    <w:rsid w:val="244CECAF"/>
    <w:rsid w:val="24621F00"/>
    <w:rsid w:val="24D0F935"/>
    <w:rsid w:val="2538C21C"/>
    <w:rsid w:val="253E120B"/>
    <w:rsid w:val="25418828"/>
    <w:rsid w:val="2563B80E"/>
    <w:rsid w:val="257E4AA7"/>
    <w:rsid w:val="25A416CE"/>
    <w:rsid w:val="2623404E"/>
    <w:rsid w:val="267BAE4D"/>
    <w:rsid w:val="26B3338D"/>
    <w:rsid w:val="26D4927D"/>
    <w:rsid w:val="2704D604"/>
    <w:rsid w:val="275DF476"/>
    <w:rsid w:val="277062E4"/>
    <w:rsid w:val="28E09C7A"/>
    <w:rsid w:val="2963DF06"/>
    <w:rsid w:val="296E83BA"/>
    <w:rsid w:val="29B403A6"/>
    <w:rsid w:val="29DB07D8"/>
    <w:rsid w:val="2ABC2E33"/>
    <w:rsid w:val="2AE70E88"/>
    <w:rsid w:val="2C135852"/>
    <w:rsid w:val="2C8AE932"/>
    <w:rsid w:val="2D106EE3"/>
    <w:rsid w:val="2DAF28B3"/>
    <w:rsid w:val="2DB40D9D"/>
    <w:rsid w:val="2E02FEE0"/>
    <w:rsid w:val="2E1C6BC1"/>
    <w:rsid w:val="2EB5F887"/>
    <w:rsid w:val="2FFE204C"/>
    <w:rsid w:val="30D50E67"/>
    <w:rsid w:val="312B6FB7"/>
    <w:rsid w:val="31712355"/>
    <w:rsid w:val="321AC7CC"/>
    <w:rsid w:val="322FC21C"/>
    <w:rsid w:val="3535747C"/>
    <w:rsid w:val="36D144DD"/>
    <w:rsid w:val="386DB3FD"/>
    <w:rsid w:val="38A48254"/>
    <w:rsid w:val="38F43055"/>
    <w:rsid w:val="38FEADCA"/>
    <w:rsid w:val="39B9AC8D"/>
    <w:rsid w:val="39FBBE0E"/>
    <w:rsid w:val="3A10D567"/>
    <w:rsid w:val="3A9C6AD6"/>
    <w:rsid w:val="3BB9C123"/>
    <w:rsid w:val="3BC02A62"/>
    <w:rsid w:val="3CC90587"/>
    <w:rsid w:val="3E64D5E8"/>
    <w:rsid w:val="3EE48D55"/>
    <w:rsid w:val="3FD62539"/>
    <w:rsid w:val="4078D152"/>
    <w:rsid w:val="4109BFAF"/>
    <w:rsid w:val="41AF6F54"/>
    <w:rsid w:val="4274428C"/>
    <w:rsid w:val="428EDA58"/>
    <w:rsid w:val="43417AE5"/>
    <w:rsid w:val="43ACEB4B"/>
    <w:rsid w:val="43BC3315"/>
    <w:rsid w:val="443C7B87"/>
    <w:rsid w:val="454854C9"/>
    <w:rsid w:val="45CAFB30"/>
    <w:rsid w:val="46114575"/>
    <w:rsid w:val="46C9063F"/>
    <w:rsid w:val="4754EC5B"/>
    <w:rsid w:val="475EECBE"/>
    <w:rsid w:val="478A3C0A"/>
    <w:rsid w:val="47C836FA"/>
    <w:rsid w:val="48670F6A"/>
    <w:rsid w:val="49E299BA"/>
    <w:rsid w:val="4A111325"/>
    <w:rsid w:val="4A83C070"/>
    <w:rsid w:val="4AFFD7BC"/>
    <w:rsid w:val="4BE04F40"/>
    <w:rsid w:val="4C7AFF6B"/>
    <w:rsid w:val="4C939359"/>
    <w:rsid w:val="4D124789"/>
    <w:rsid w:val="4D851BA6"/>
    <w:rsid w:val="4D9A578B"/>
    <w:rsid w:val="4F029EA5"/>
    <w:rsid w:val="4FDD50EB"/>
    <w:rsid w:val="5033C52C"/>
    <w:rsid w:val="508546A9"/>
    <w:rsid w:val="5164C8A2"/>
    <w:rsid w:val="5221170A"/>
    <w:rsid w:val="5262D65F"/>
    <w:rsid w:val="5295ADE5"/>
    <w:rsid w:val="532BD74B"/>
    <w:rsid w:val="53A78947"/>
    <w:rsid w:val="53BCE76B"/>
    <w:rsid w:val="548EB3F6"/>
    <w:rsid w:val="54EA5AC3"/>
    <w:rsid w:val="552D39E7"/>
    <w:rsid w:val="5571E029"/>
    <w:rsid w:val="55F6076A"/>
    <w:rsid w:val="562A8457"/>
    <w:rsid w:val="56C90A48"/>
    <w:rsid w:val="57EB6765"/>
    <w:rsid w:val="5861D20D"/>
    <w:rsid w:val="5864DAA9"/>
    <w:rsid w:val="587AFA6A"/>
    <w:rsid w:val="58828599"/>
    <w:rsid w:val="588821FB"/>
    <w:rsid w:val="58A06FB3"/>
    <w:rsid w:val="598F5268"/>
    <w:rsid w:val="59F0332C"/>
    <w:rsid w:val="5B9972CF"/>
    <w:rsid w:val="5C09B48F"/>
    <w:rsid w:val="5C0A41C5"/>
    <w:rsid w:val="5C0D29F7"/>
    <w:rsid w:val="5D3D30B6"/>
    <w:rsid w:val="5D6BB737"/>
    <w:rsid w:val="5D7CF20E"/>
    <w:rsid w:val="5D936899"/>
    <w:rsid w:val="5DA206DB"/>
    <w:rsid w:val="5E2E402E"/>
    <w:rsid w:val="5E387B25"/>
    <w:rsid w:val="5E536121"/>
    <w:rsid w:val="5EA6702D"/>
    <w:rsid w:val="5F4EA578"/>
    <w:rsid w:val="5FD01D0E"/>
    <w:rsid w:val="60B492D0"/>
    <w:rsid w:val="6135D472"/>
    <w:rsid w:val="6272D213"/>
    <w:rsid w:val="6307BDD0"/>
    <w:rsid w:val="63AC723A"/>
    <w:rsid w:val="63DAF8BB"/>
    <w:rsid w:val="64706656"/>
    <w:rsid w:val="64A38E31"/>
    <w:rsid w:val="64B17004"/>
    <w:rsid w:val="64FE022E"/>
    <w:rsid w:val="65977862"/>
    <w:rsid w:val="663B524F"/>
    <w:rsid w:val="6649762C"/>
    <w:rsid w:val="666A981A"/>
    <w:rsid w:val="6702CD1E"/>
    <w:rsid w:val="6754366D"/>
    <w:rsid w:val="67FE67C4"/>
    <w:rsid w:val="687FE35D"/>
    <w:rsid w:val="68A62145"/>
    <w:rsid w:val="68EAFD56"/>
    <w:rsid w:val="691FD238"/>
    <w:rsid w:val="69BCC003"/>
    <w:rsid w:val="6A1BB3BE"/>
    <w:rsid w:val="6A2007CA"/>
    <w:rsid w:val="6A2F4B7A"/>
    <w:rsid w:val="6AFA3087"/>
    <w:rsid w:val="6B07B6D2"/>
    <w:rsid w:val="6B12CFB5"/>
    <w:rsid w:val="6B3E6CEE"/>
    <w:rsid w:val="6C4924E4"/>
    <w:rsid w:val="6D1A6E81"/>
    <w:rsid w:val="6DBFD4F0"/>
    <w:rsid w:val="6E548811"/>
    <w:rsid w:val="6FE2E7D4"/>
    <w:rsid w:val="6FEC3782"/>
    <w:rsid w:val="6FF05872"/>
    <w:rsid w:val="700980CF"/>
    <w:rsid w:val="700CAD38"/>
    <w:rsid w:val="7079BA6B"/>
    <w:rsid w:val="71658FD8"/>
    <w:rsid w:val="7170FDA0"/>
    <w:rsid w:val="7189FEBF"/>
    <w:rsid w:val="71F1CB67"/>
    <w:rsid w:val="71F7FB5A"/>
    <w:rsid w:val="71FBDD01"/>
    <w:rsid w:val="72A13718"/>
    <w:rsid w:val="7357E8CE"/>
    <w:rsid w:val="7361C66F"/>
    <w:rsid w:val="7494A831"/>
    <w:rsid w:val="76B7BD30"/>
    <w:rsid w:val="776C8546"/>
    <w:rsid w:val="77D4D15C"/>
    <w:rsid w:val="780357DD"/>
    <w:rsid w:val="78CE2365"/>
    <w:rsid w:val="78ECA019"/>
    <w:rsid w:val="799F283E"/>
    <w:rsid w:val="7B4121C7"/>
    <w:rsid w:val="7BE92D2B"/>
    <w:rsid w:val="7D792F92"/>
    <w:rsid w:val="7D7B79C8"/>
    <w:rsid w:val="7D84FD8C"/>
    <w:rsid w:val="7DD6F3D3"/>
    <w:rsid w:val="7F0B4B68"/>
    <w:rsid w:val="7F3B2ED7"/>
    <w:rsid w:val="7F70E899"/>
    <w:rsid w:val="7F72C434"/>
    <w:rsid w:val="7FAB33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D5670"/>
  <w15:chartTrackingRefBased/>
  <w15:docId w15:val="{1AD105FA-DDD2-45E7-9B36-0E8291F1E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AD5"/>
    <w:pPr>
      <w:spacing w:after="0" w:line="240" w:lineRule="auto"/>
    </w:pPr>
    <w:rPr>
      <w:rFonts w:ascii="Franklin Gothic Book" w:hAnsi="Franklin Gothic Book"/>
      <w:sz w:val="20"/>
    </w:rPr>
  </w:style>
  <w:style w:type="paragraph" w:styleId="Heading1">
    <w:name w:val="heading 1"/>
    <w:basedOn w:val="Normal"/>
    <w:next w:val="Normal"/>
    <w:link w:val="Heading1Char"/>
    <w:uiPriority w:val="9"/>
    <w:qFormat/>
    <w:rsid w:val="00EF4085"/>
    <w:pPr>
      <w:keepNext/>
      <w:keepLines/>
      <w:spacing w:line="276" w:lineRule="auto"/>
      <w:outlineLvl w:val="0"/>
    </w:pPr>
    <w:rPr>
      <w:rFonts w:eastAsia="Times New Roman" w:cs="Times New Roman"/>
      <w:b/>
      <w:bCs/>
      <w:caps/>
      <w:color w:val="005586"/>
      <w:sz w:val="40"/>
      <w:szCs w:val="28"/>
      <w:lang w:eastAsia="en-GB"/>
    </w:rPr>
  </w:style>
  <w:style w:type="paragraph" w:styleId="Heading2">
    <w:name w:val="heading 2"/>
    <w:basedOn w:val="Heading1"/>
    <w:next w:val="Normal"/>
    <w:link w:val="Heading2Char"/>
    <w:uiPriority w:val="9"/>
    <w:unhideWhenUsed/>
    <w:qFormat/>
    <w:rsid w:val="00EF4085"/>
    <w:pPr>
      <w:outlineLvl w:val="1"/>
    </w:pPr>
    <w:rPr>
      <w:caps w:val="0"/>
      <w:color w:val="auto"/>
      <w:sz w:val="32"/>
    </w:rPr>
  </w:style>
  <w:style w:type="paragraph" w:styleId="Heading3">
    <w:name w:val="heading 3"/>
    <w:basedOn w:val="Normal"/>
    <w:next w:val="Normal"/>
    <w:link w:val="Heading3Char"/>
    <w:uiPriority w:val="9"/>
    <w:unhideWhenUsed/>
    <w:qFormat/>
    <w:rsid w:val="00206FE4"/>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5316B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4566ED"/>
    <w:pPr>
      <w:keepNext/>
      <w:keepLines/>
      <w:spacing w:before="4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B724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557C"/>
    <w:pPr>
      <w:tabs>
        <w:tab w:val="center" w:pos="4513"/>
        <w:tab w:val="right" w:pos="9026"/>
      </w:tabs>
    </w:pPr>
  </w:style>
  <w:style w:type="character" w:customStyle="1" w:styleId="HeaderChar">
    <w:name w:val="Header Char"/>
    <w:basedOn w:val="DefaultParagraphFont"/>
    <w:link w:val="Header"/>
    <w:uiPriority w:val="99"/>
    <w:rsid w:val="00D9557C"/>
  </w:style>
  <w:style w:type="paragraph" w:styleId="Footer">
    <w:name w:val="footer"/>
    <w:basedOn w:val="Normal"/>
    <w:link w:val="FooterChar"/>
    <w:uiPriority w:val="99"/>
    <w:unhideWhenUsed/>
    <w:rsid w:val="00D9557C"/>
    <w:pPr>
      <w:tabs>
        <w:tab w:val="center" w:pos="4513"/>
        <w:tab w:val="right" w:pos="9026"/>
      </w:tabs>
    </w:pPr>
  </w:style>
  <w:style w:type="character" w:customStyle="1" w:styleId="FooterChar">
    <w:name w:val="Footer Char"/>
    <w:basedOn w:val="DefaultParagraphFont"/>
    <w:link w:val="Footer"/>
    <w:uiPriority w:val="99"/>
    <w:rsid w:val="00D9557C"/>
  </w:style>
  <w:style w:type="character" w:customStyle="1" w:styleId="Heading1Char">
    <w:name w:val="Heading 1 Char"/>
    <w:basedOn w:val="DefaultParagraphFont"/>
    <w:link w:val="Heading1"/>
    <w:uiPriority w:val="9"/>
    <w:rsid w:val="00EF4085"/>
    <w:rPr>
      <w:rFonts w:ascii="Lucida Sans" w:eastAsia="Times New Roman" w:hAnsi="Lucida Sans" w:cs="Times New Roman"/>
      <w:b/>
      <w:bCs/>
      <w:caps/>
      <w:color w:val="005586"/>
      <w:sz w:val="40"/>
      <w:szCs w:val="28"/>
      <w:lang w:eastAsia="en-GB"/>
    </w:rPr>
  </w:style>
  <w:style w:type="character" w:customStyle="1" w:styleId="Heading2Char">
    <w:name w:val="Heading 2 Char"/>
    <w:basedOn w:val="DefaultParagraphFont"/>
    <w:link w:val="Heading2"/>
    <w:uiPriority w:val="9"/>
    <w:rsid w:val="00EF4085"/>
    <w:rPr>
      <w:rFonts w:ascii="Lucida Sans" w:eastAsia="Times New Roman" w:hAnsi="Lucida Sans" w:cs="Times New Roman"/>
      <w:b/>
      <w:bCs/>
      <w:sz w:val="32"/>
      <w:szCs w:val="28"/>
      <w:lang w:eastAsia="en-GB"/>
    </w:rPr>
  </w:style>
  <w:style w:type="table" w:styleId="TableGrid">
    <w:name w:val="Table Grid"/>
    <w:basedOn w:val="TableNormal"/>
    <w:uiPriority w:val="39"/>
    <w:rsid w:val="00D955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D9557C"/>
    <w:rPr>
      <w:rFonts w:ascii="Verdana" w:hAnsi="Verdana"/>
      <w:b/>
      <w:bCs/>
      <w:sz w:val="18"/>
    </w:rPr>
  </w:style>
  <w:style w:type="character" w:styleId="Hyperlink">
    <w:name w:val="Hyperlink"/>
    <w:basedOn w:val="DefaultParagraphFont"/>
    <w:uiPriority w:val="99"/>
    <w:unhideWhenUsed/>
    <w:rsid w:val="00C11448"/>
    <w:rPr>
      <w:color w:val="0563C1" w:themeColor="hyperlink"/>
      <w:u w:val="single"/>
    </w:rPr>
  </w:style>
  <w:style w:type="character" w:customStyle="1" w:styleId="UnresolvedMention1">
    <w:name w:val="Unresolved Mention1"/>
    <w:basedOn w:val="DefaultParagraphFont"/>
    <w:uiPriority w:val="99"/>
    <w:semiHidden/>
    <w:unhideWhenUsed/>
    <w:rsid w:val="00C11448"/>
    <w:rPr>
      <w:color w:val="605E5C"/>
      <w:shd w:val="clear" w:color="auto" w:fill="E1DFDD"/>
    </w:rPr>
  </w:style>
  <w:style w:type="character" w:customStyle="1" w:styleId="Heading3Char">
    <w:name w:val="Heading 3 Char"/>
    <w:basedOn w:val="DefaultParagraphFont"/>
    <w:link w:val="Heading3"/>
    <w:uiPriority w:val="9"/>
    <w:rsid w:val="00206FE4"/>
    <w:rPr>
      <w:rFonts w:ascii="Franklin Gothic Book" w:eastAsiaTheme="majorEastAsia" w:hAnsi="Franklin Gothic Book" w:cstheme="majorBidi"/>
      <w:b/>
      <w:sz w:val="20"/>
      <w:szCs w:val="24"/>
    </w:rPr>
  </w:style>
  <w:style w:type="character" w:customStyle="1" w:styleId="Heading4Char">
    <w:name w:val="Heading 4 Char"/>
    <w:basedOn w:val="DefaultParagraphFont"/>
    <w:link w:val="Heading4"/>
    <w:uiPriority w:val="9"/>
    <w:rsid w:val="005316B5"/>
    <w:rPr>
      <w:rFonts w:asciiTheme="majorHAnsi" w:eastAsiaTheme="majorEastAsia" w:hAnsiTheme="majorHAnsi" w:cstheme="majorBidi"/>
      <w:i/>
      <w:iCs/>
      <w:color w:val="2F5496" w:themeColor="accent1" w:themeShade="BF"/>
      <w:sz w:val="20"/>
    </w:rPr>
  </w:style>
  <w:style w:type="paragraph" w:styleId="ListParagraph">
    <w:name w:val="List Paragraph"/>
    <w:basedOn w:val="Normal"/>
    <w:uiPriority w:val="34"/>
    <w:qFormat/>
    <w:rsid w:val="005202C6"/>
    <w:pPr>
      <w:ind w:left="720"/>
      <w:contextualSpacing/>
    </w:pPr>
  </w:style>
  <w:style w:type="character" w:customStyle="1" w:styleId="Heading9Char">
    <w:name w:val="Heading 9 Char"/>
    <w:basedOn w:val="DefaultParagraphFont"/>
    <w:link w:val="Heading9"/>
    <w:rsid w:val="00B72425"/>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B72425"/>
    <w:pPr>
      <w:spacing w:after="0" w:line="240" w:lineRule="auto"/>
    </w:pPr>
    <w:rPr>
      <w:rFonts w:ascii="Franklin Gothic Book" w:hAnsi="Franklin Gothic Book"/>
      <w:sz w:val="20"/>
    </w:rPr>
  </w:style>
  <w:style w:type="character" w:customStyle="1" w:styleId="Heading6Char">
    <w:name w:val="Heading 6 Char"/>
    <w:basedOn w:val="DefaultParagraphFont"/>
    <w:link w:val="Heading6"/>
    <w:uiPriority w:val="9"/>
    <w:semiHidden/>
    <w:rsid w:val="004566ED"/>
    <w:rPr>
      <w:rFonts w:asciiTheme="majorHAnsi" w:eastAsiaTheme="majorEastAsia" w:hAnsiTheme="majorHAnsi" w:cstheme="majorBidi"/>
      <w:color w:val="1F3763" w:themeColor="accent1" w:themeShade="7F"/>
      <w:sz w:val="20"/>
    </w:rPr>
  </w:style>
  <w:style w:type="character" w:styleId="UnresolvedMention">
    <w:name w:val="Unresolved Mention"/>
    <w:basedOn w:val="DefaultParagraphFont"/>
    <w:uiPriority w:val="99"/>
    <w:semiHidden/>
    <w:unhideWhenUsed/>
    <w:rsid w:val="00183072"/>
    <w:rPr>
      <w:color w:val="605E5C"/>
      <w:shd w:val="clear" w:color="auto" w:fill="E1DFDD"/>
    </w:rPr>
  </w:style>
  <w:style w:type="character" w:styleId="CommentReference">
    <w:name w:val="annotation reference"/>
    <w:basedOn w:val="DefaultParagraphFont"/>
    <w:uiPriority w:val="99"/>
    <w:semiHidden/>
    <w:unhideWhenUsed/>
    <w:rsid w:val="00F62253"/>
    <w:rPr>
      <w:sz w:val="16"/>
      <w:szCs w:val="16"/>
    </w:rPr>
  </w:style>
  <w:style w:type="paragraph" w:styleId="CommentText">
    <w:name w:val="annotation text"/>
    <w:basedOn w:val="Normal"/>
    <w:link w:val="CommentTextChar"/>
    <w:uiPriority w:val="99"/>
    <w:unhideWhenUsed/>
    <w:rsid w:val="00F62253"/>
    <w:pPr>
      <w:spacing w:after="160"/>
    </w:pPr>
    <w:rPr>
      <w:rFonts w:asciiTheme="minorHAnsi" w:hAnsiTheme="minorHAnsi"/>
      <w:kern w:val="2"/>
      <w:szCs w:val="20"/>
      <w14:ligatures w14:val="standardContextual"/>
    </w:rPr>
  </w:style>
  <w:style w:type="character" w:customStyle="1" w:styleId="CommentTextChar">
    <w:name w:val="Comment Text Char"/>
    <w:basedOn w:val="DefaultParagraphFont"/>
    <w:link w:val="CommentText"/>
    <w:uiPriority w:val="99"/>
    <w:rsid w:val="00F62253"/>
    <w:rPr>
      <w:kern w:val="2"/>
      <w:sz w:val="20"/>
      <w:szCs w:val="20"/>
      <w14:ligatures w14:val="standardContextual"/>
    </w:rPr>
  </w:style>
  <w:style w:type="paragraph" w:styleId="BodyText">
    <w:name w:val="Body Text"/>
    <w:basedOn w:val="Normal"/>
    <w:link w:val="BodyTextChar"/>
    <w:uiPriority w:val="99"/>
    <w:rsid w:val="005D5CE6"/>
    <w:pPr>
      <w:suppressAutoHyphens/>
      <w:spacing w:before="120" w:after="120"/>
    </w:pPr>
    <w:rPr>
      <w:rFonts w:ascii="Times New Roman" w:eastAsia="Times New Roman" w:hAnsi="Times New Roman" w:cs="Times New Roman"/>
      <w:sz w:val="24"/>
      <w:szCs w:val="24"/>
      <w:lang w:eastAsia="en-GB"/>
    </w:rPr>
  </w:style>
  <w:style w:type="character" w:customStyle="1" w:styleId="BodyTextChar">
    <w:name w:val="Body Text Char"/>
    <w:basedOn w:val="DefaultParagraphFont"/>
    <w:link w:val="BodyText"/>
    <w:uiPriority w:val="99"/>
    <w:rsid w:val="005D5CE6"/>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131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http://www.churchofengland.org/images/logo.gi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400820-0565-4CD2-BE3E-A38549E7BA5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9d758a6-a5bf-441e-b43d-33de52b5f1f5" xsi:nil="true"/>
    <lcf76f155ced4ddcb4097134ff3c332f xmlns="87cbd963-a679-4a53-868e-bd8dbeceb37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8DABED2D833294E9C7E808C6A66E564" ma:contentTypeVersion="18" ma:contentTypeDescription="Create a new document." ma:contentTypeScope="" ma:versionID="10a153009e8f100d953a3dad9f6a3db6">
  <xsd:schema xmlns:xsd="http://www.w3.org/2001/XMLSchema" xmlns:xs="http://www.w3.org/2001/XMLSchema" xmlns:p="http://schemas.microsoft.com/office/2006/metadata/properties" xmlns:ns2="87cbd963-a679-4a53-868e-bd8dbeceb37b" xmlns:ns3="09d758a6-a5bf-441e-b43d-33de52b5f1f5" targetNamespace="http://schemas.microsoft.com/office/2006/metadata/properties" ma:root="true" ma:fieldsID="953c336770119ac3996b70f815fb85b5" ns2:_="" ns3:_="">
    <xsd:import namespace="87cbd963-a679-4a53-868e-bd8dbeceb37b"/>
    <xsd:import namespace="09d758a6-a5bf-441e-b43d-33de52b5f1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cbd963-a679-4a53-868e-bd8dbeceb3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736448d-03a9-4c3f-871d-f800b550f3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d758a6-a5bf-441e-b43d-33de52b5f1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ce14c2-2536-4aff-8028-8ba384d5bade}" ma:internalName="TaxCatchAll" ma:showField="CatchAllData" ma:web="09d758a6-a5bf-441e-b43d-33de52b5f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0E5302-8A1C-49BC-808C-C43FA14B73A3}">
  <ds:schemaRefs>
    <ds:schemaRef ds:uri="http://schemas.openxmlformats.org/officeDocument/2006/bibliography"/>
  </ds:schemaRefs>
</ds:datastoreItem>
</file>

<file path=customXml/itemProps2.xml><?xml version="1.0" encoding="utf-8"?>
<ds:datastoreItem xmlns:ds="http://schemas.openxmlformats.org/officeDocument/2006/customXml" ds:itemID="{428F3758-1A23-4EDC-A467-3B46BD9BBED5}">
  <ds:schemaRefs>
    <ds:schemaRef ds:uri="http://schemas.microsoft.com/sharepoint/v3/contenttype/forms"/>
  </ds:schemaRefs>
</ds:datastoreItem>
</file>

<file path=customXml/itemProps3.xml><?xml version="1.0" encoding="utf-8"?>
<ds:datastoreItem xmlns:ds="http://schemas.openxmlformats.org/officeDocument/2006/customXml" ds:itemID="{9DFBF02A-FECC-46D7-9CFB-1AABF3EC8441}">
  <ds:schemaRefs>
    <ds:schemaRef ds:uri="http://schemas.microsoft.com/office/2006/metadata/properties"/>
    <ds:schemaRef ds:uri="http://schemas.microsoft.com/office/infopath/2007/PartnerControls"/>
    <ds:schemaRef ds:uri="fa67e26f-5e15-4e0c-a405-b32a3aeab864"/>
    <ds:schemaRef ds:uri="a88fc262-f863-42b7-8805-7809e4e3fbbe"/>
    <ds:schemaRef ds:uri="1dafc5d5-7e20-4b64-8f6d-57362e98c8bc"/>
  </ds:schemaRefs>
</ds:datastoreItem>
</file>

<file path=customXml/itemProps4.xml><?xml version="1.0" encoding="utf-8"?>
<ds:datastoreItem xmlns:ds="http://schemas.openxmlformats.org/officeDocument/2006/customXml" ds:itemID="{FB45525F-8289-4B4F-A8ED-38025B51E8EC}"/>
</file>

<file path=docProps/app.xml><?xml version="1.0" encoding="utf-8"?>
<Properties xmlns="http://schemas.openxmlformats.org/officeDocument/2006/extended-properties" xmlns:vt="http://schemas.openxmlformats.org/officeDocument/2006/docPropsVTypes">
  <Template>Normal</Template>
  <TotalTime>4</TotalTime>
  <Pages>9</Pages>
  <Words>1910</Words>
  <Characters>10892</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Jessica Howard</cp:lastModifiedBy>
  <cp:revision>2</cp:revision>
  <cp:lastPrinted>2021-03-23T13:45:00Z</cp:lastPrinted>
  <dcterms:created xsi:type="dcterms:W3CDTF">2026-02-05T14:44:00Z</dcterms:created>
  <dcterms:modified xsi:type="dcterms:W3CDTF">2026-02-0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cdaedfba78905266186d98861df88643325d4785db7513466ab919f5636fdd</vt:lpwstr>
  </property>
  <property fmtid="{D5CDD505-2E9C-101B-9397-08002B2CF9AE}" pid="3" name="Order">
    <vt:r8>2416400</vt:r8>
  </property>
  <property fmtid="{D5CDD505-2E9C-101B-9397-08002B2CF9AE}" pid="4" name="MediaServiceImageTags">
    <vt:lpwstr/>
  </property>
  <property fmtid="{D5CDD505-2E9C-101B-9397-08002B2CF9AE}" pid="5" name="ContentTypeId">
    <vt:lpwstr>0x010100F8DABED2D833294E9C7E808C6A66E564</vt:lpwstr>
  </property>
</Properties>
</file>